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B1D82A" w14:textId="77777777" w:rsidR="00A24031" w:rsidRPr="00517193" w:rsidRDefault="00000000">
      <w:pPr>
        <w:pStyle w:val="Heading1"/>
        <w:rPr>
          <w:rFonts w:ascii="Times New Roman" w:hAnsi="Times New Roman" w:cs="Times New Roman"/>
        </w:rPr>
      </w:pPr>
      <w:bookmarkStart w:id="0" w:name="types-of-classes-in-c"/>
      <w:r w:rsidRPr="00517193">
        <w:rPr>
          <w:rFonts w:ascii="Times New Roman" w:hAnsi="Times New Roman" w:cs="Times New Roman"/>
        </w:rPr>
        <w:t>Types of Classes in C#</w:t>
      </w:r>
    </w:p>
    <w:p w14:paraId="11BE6FFE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# provides different types of classes, each serving a specific purpose in object-oriented programming. Below are the main types of classes in C#:</w:t>
      </w:r>
    </w:p>
    <w:p w14:paraId="51DB279B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" w:name="abstract-class"/>
      <w:r w:rsidRPr="00517193">
        <w:rPr>
          <w:rFonts w:ascii="Times New Roman" w:hAnsi="Times New Roman" w:cs="Times New Roman"/>
        </w:rPr>
        <w:t>1. Abstract Class</w:t>
      </w:r>
    </w:p>
    <w:p w14:paraId="5F8B5852" w14:textId="77777777" w:rsidR="00A24031" w:rsidRPr="00517193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efinition</w:t>
      </w:r>
      <w:r w:rsidRPr="00517193">
        <w:rPr>
          <w:rFonts w:ascii="Times New Roman" w:hAnsi="Times New Roman" w:cs="Times New Roman"/>
        </w:rPr>
        <w:t>: An abstract class is a class that cannot be instantiated and is meant to be inherited by other classes.</w:t>
      </w:r>
    </w:p>
    <w:p w14:paraId="7FC83B05" w14:textId="77777777" w:rsidR="00A24031" w:rsidRPr="00517193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</w:t>
      </w:r>
      <w:r w:rsidRPr="00517193">
        <w:rPr>
          <w:rFonts w:ascii="Times New Roman" w:hAnsi="Times New Roman" w:cs="Times New Roman"/>
        </w:rPr>
        <w:t>: Used to define a common base structure for multiple derived classes.</w:t>
      </w:r>
    </w:p>
    <w:p w14:paraId="3F8D2AF9" w14:textId="77777777" w:rsidR="00A24031" w:rsidRPr="00517193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dvantages</w:t>
      </w:r>
      <w:r w:rsidRPr="00517193">
        <w:rPr>
          <w:rFonts w:ascii="Times New Roman" w:hAnsi="Times New Roman" w:cs="Times New Roman"/>
        </w:rPr>
        <w:t>:</w:t>
      </w:r>
    </w:p>
    <w:p w14:paraId="25B66B8C" w14:textId="77777777" w:rsidR="00A24031" w:rsidRPr="00517193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ncourages code reusability and modularity.</w:t>
      </w:r>
    </w:p>
    <w:p w14:paraId="6248B293" w14:textId="77777777" w:rsidR="00A24031" w:rsidRPr="00517193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nsures a consistent interface for derived classes.</w:t>
      </w:r>
    </w:p>
    <w:p w14:paraId="19F78DA4" w14:textId="77777777" w:rsidR="00A24031" w:rsidRPr="00517193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isadvantages</w:t>
      </w:r>
      <w:r w:rsidRPr="00517193">
        <w:rPr>
          <w:rFonts w:ascii="Times New Roman" w:hAnsi="Times New Roman" w:cs="Times New Roman"/>
        </w:rPr>
        <w:t>:</w:t>
      </w:r>
    </w:p>
    <w:p w14:paraId="4901970E" w14:textId="77777777" w:rsidR="00A24031" w:rsidRPr="00517193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annot be instantiated directly.</w:t>
      </w:r>
    </w:p>
    <w:p w14:paraId="5D0CE30E" w14:textId="77777777" w:rsidR="00A24031" w:rsidRPr="00517193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ll derived classes must implement abstract methods, increasing code complexity.</w:t>
      </w:r>
    </w:p>
    <w:p w14:paraId="526F6A4C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" w:name="example"/>
      <w:r w:rsidRPr="00517193">
        <w:rPr>
          <w:rFonts w:ascii="Times New Roman" w:hAnsi="Times New Roman" w:cs="Times New Roman"/>
        </w:rPr>
        <w:t>Example:</w:t>
      </w:r>
    </w:p>
    <w:p w14:paraId="174DDA20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abstract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Animal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abstract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MakeSound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Sleep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Sleeping...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Dog </w:t>
      </w:r>
      <w:r w:rsidRPr="00517193">
        <w:rPr>
          <w:rStyle w:val="OperatorTok"/>
          <w:rFonts w:ascii="Times New Roman" w:hAnsi="Times New Roman" w:cs="Times New Roman"/>
        </w:rPr>
        <w:t>:</w:t>
      </w:r>
      <w:r w:rsidRPr="00517193">
        <w:rPr>
          <w:rStyle w:val="NormalTok"/>
          <w:rFonts w:ascii="Times New Roman" w:hAnsi="Times New Roman" w:cs="Times New Roman"/>
        </w:rPr>
        <w:t xml:space="preserve"> Animal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overrid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MakeSound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Bark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20B5C269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3" w:name="sealed-class"/>
      <w:bookmarkEnd w:id="1"/>
      <w:bookmarkEnd w:id="2"/>
      <w:r w:rsidRPr="00517193">
        <w:rPr>
          <w:rFonts w:ascii="Times New Roman" w:hAnsi="Times New Roman" w:cs="Times New Roman"/>
        </w:rPr>
        <w:t>2. Sealed Class</w:t>
      </w:r>
    </w:p>
    <w:p w14:paraId="77F0063D" w14:textId="77777777" w:rsidR="00A24031" w:rsidRPr="00517193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efinition</w:t>
      </w:r>
      <w:r w:rsidRPr="00517193">
        <w:rPr>
          <w:rFonts w:ascii="Times New Roman" w:hAnsi="Times New Roman" w:cs="Times New Roman"/>
        </w:rPr>
        <w:t>: A sealed class is a class that cannot be inherited by other classes.</w:t>
      </w:r>
    </w:p>
    <w:p w14:paraId="4E2C5908" w14:textId="77777777" w:rsidR="00A24031" w:rsidRPr="00517193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</w:t>
      </w:r>
      <w:r w:rsidRPr="00517193">
        <w:rPr>
          <w:rFonts w:ascii="Times New Roman" w:hAnsi="Times New Roman" w:cs="Times New Roman"/>
        </w:rPr>
        <w:t>: Used when you want to restrict the inheritance of a class.</w:t>
      </w:r>
    </w:p>
    <w:p w14:paraId="16605FF3" w14:textId="77777777" w:rsidR="00A24031" w:rsidRPr="00517193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dvantages</w:t>
      </w:r>
      <w:r w:rsidRPr="00517193">
        <w:rPr>
          <w:rFonts w:ascii="Times New Roman" w:hAnsi="Times New Roman" w:cs="Times New Roman"/>
        </w:rPr>
        <w:t>:</w:t>
      </w:r>
    </w:p>
    <w:p w14:paraId="0A4DB12A" w14:textId="77777777" w:rsidR="00A24031" w:rsidRPr="00517193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Prevents unwanted modifications through inheritance.</w:t>
      </w:r>
    </w:p>
    <w:p w14:paraId="61926176" w14:textId="77777777" w:rsidR="00A24031" w:rsidRPr="00517193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nhances security and stability of the code.</w:t>
      </w:r>
    </w:p>
    <w:p w14:paraId="47B1D777" w14:textId="77777777" w:rsidR="00A24031" w:rsidRPr="00517193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lastRenderedPageBreak/>
        <w:t>Disadvantages</w:t>
      </w:r>
      <w:r w:rsidRPr="00517193">
        <w:rPr>
          <w:rFonts w:ascii="Times New Roman" w:hAnsi="Times New Roman" w:cs="Times New Roman"/>
        </w:rPr>
        <w:t>:</w:t>
      </w:r>
    </w:p>
    <w:p w14:paraId="0CA3C3C7" w14:textId="77777777" w:rsidR="00A24031" w:rsidRPr="00517193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annot be extended for further customization.</w:t>
      </w:r>
    </w:p>
    <w:p w14:paraId="019A7114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4" w:name="example-1"/>
      <w:r w:rsidRPr="00517193">
        <w:rPr>
          <w:rFonts w:ascii="Times New Roman" w:hAnsi="Times New Roman" w:cs="Times New Roman"/>
        </w:rPr>
        <w:t>Example:</w:t>
      </w:r>
    </w:p>
    <w:p w14:paraId="1CF0C032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seale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MathOperation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Add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NormalTok"/>
          <w:rFonts w:ascii="Times New Roman" w:hAnsi="Times New Roman" w:cs="Times New Roman"/>
        </w:rPr>
        <w:t xml:space="preserve"> a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NormalTok"/>
          <w:rFonts w:ascii="Times New Roman" w:hAnsi="Times New Roman" w:cs="Times New Roman"/>
        </w:rPr>
        <w:t xml:space="preserve"> b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KeywordTok"/>
          <w:rFonts w:ascii="Times New Roman" w:hAnsi="Times New Roman" w:cs="Times New Roman"/>
        </w:rPr>
        <w:t>return</w:t>
      </w:r>
      <w:r w:rsidRPr="00517193">
        <w:rPr>
          <w:rStyle w:val="NormalTok"/>
          <w:rFonts w:ascii="Times New Roman" w:hAnsi="Times New Roman" w:cs="Times New Roman"/>
        </w:rPr>
        <w:t xml:space="preserve"> a </w:t>
      </w:r>
      <w:r w:rsidRPr="00517193">
        <w:rPr>
          <w:rStyle w:val="OperatorTok"/>
          <w:rFonts w:ascii="Times New Roman" w:hAnsi="Times New Roman" w:cs="Times New Roman"/>
        </w:rPr>
        <w:t>+</w:t>
      </w:r>
      <w:r w:rsidRPr="00517193">
        <w:rPr>
          <w:rStyle w:val="NormalTok"/>
          <w:rFonts w:ascii="Times New Roman" w:hAnsi="Times New Roman" w:cs="Times New Roman"/>
        </w:rPr>
        <w:t xml:space="preserve"> b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5B09ECEB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" w:name="static-class"/>
      <w:bookmarkEnd w:id="3"/>
      <w:bookmarkEnd w:id="4"/>
      <w:r w:rsidRPr="00517193">
        <w:rPr>
          <w:rFonts w:ascii="Times New Roman" w:hAnsi="Times New Roman" w:cs="Times New Roman"/>
        </w:rPr>
        <w:t>3. Static Class</w:t>
      </w:r>
    </w:p>
    <w:p w14:paraId="26D2E5E7" w14:textId="77777777" w:rsidR="00A24031" w:rsidRPr="00517193" w:rsidRDefault="00000000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efinition</w:t>
      </w:r>
      <w:r w:rsidRPr="00517193">
        <w:rPr>
          <w:rFonts w:ascii="Times New Roman" w:hAnsi="Times New Roman" w:cs="Times New Roman"/>
        </w:rPr>
        <w:t>: A static class is a class that cannot be instantiated and contains only static members.</w:t>
      </w:r>
    </w:p>
    <w:p w14:paraId="03CA87B8" w14:textId="77777777" w:rsidR="00A24031" w:rsidRPr="00517193" w:rsidRDefault="00000000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</w:t>
      </w:r>
      <w:r w:rsidRPr="00517193">
        <w:rPr>
          <w:rFonts w:ascii="Times New Roman" w:hAnsi="Times New Roman" w:cs="Times New Roman"/>
        </w:rPr>
        <w:t>: Used for utility functions and helper methods.</w:t>
      </w:r>
    </w:p>
    <w:p w14:paraId="0BC5452F" w14:textId="77777777" w:rsidR="00A24031" w:rsidRPr="00517193" w:rsidRDefault="00000000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dvantages</w:t>
      </w:r>
      <w:r w:rsidRPr="00517193">
        <w:rPr>
          <w:rFonts w:ascii="Times New Roman" w:hAnsi="Times New Roman" w:cs="Times New Roman"/>
        </w:rPr>
        <w:t>:</w:t>
      </w:r>
    </w:p>
    <w:p w14:paraId="29FBDD6A" w14:textId="77777777" w:rsidR="00A24031" w:rsidRPr="00517193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Provides global access to utility functions.</w:t>
      </w:r>
    </w:p>
    <w:p w14:paraId="3E69EDF8" w14:textId="77777777" w:rsidR="00A24031" w:rsidRPr="00517193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Prevents unnecessary instantiations.</w:t>
      </w:r>
    </w:p>
    <w:p w14:paraId="00DB215C" w14:textId="77777777" w:rsidR="00A24031" w:rsidRPr="00517193" w:rsidRDefault="00000000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isadvantages</w:t>
      </w:r>
      <w:r w:rsidRPr="00517193">
        <w:rPr>
          <w:rFonts w:ascii="Times New Roman" w:hAnsi="Times New Roman" w:cs="Times New Roman"/>
        </w:rPr>
        <w:t>:</w:t>
      </w:r>
    </w:p>
    <w:p w14:paraId="719B66DD" w14:textId="77777777" w:rsidR="00A24031" w:rsidRPr="00517193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annot be inherited or extended.</w:t>
      </w:r>
    </w:p>
    <w:p w14:paraId="71C61F13" w14:textId="77777777" w:rsidR="00A24031" w:rsidRPr="00517193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mited to static members only.</w:t>
      </w:r>
    </w:p>
    <w:p w14:paraId="58A30BC5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6" w:name="example-2"/>
      <w:r w:rsidRPr="00517193">
        <w:rPr>
          <w:rFonts w:ascii="Times New Roman" w:hAnsi="Times New Roman" w:cs="Times New Roman"/>
        </w:rPr>
        <w:t>Example:</w:t>
      </w:r>
    </w:p>
    <w:p w14:paraId="020765C1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stat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Utility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tat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PrintMessag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message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message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70D740C7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7" w:name="partial-class"/>
      <w:bookmarkEnd w:id="5"/>
      <w:bookmarkEnd w:id="6"/>
      <w:r w:rsidRPr="00517193">
        <w:rPr>
          <w:rFonts w:ascii="Times New Roman" w:hAnsi="Times New Roman" w:cs="Times New Roman"/>
        </w:rPr>
        <w:t>4. Partial Class</w:t>
      </w:r>
    </w:p>
    <w:p w14:paraId="0CDCFDD2" w14:textId="77777777" w:rsidR="00A24031" w:rsidRPr="00517193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efinition</w:t>
      </w:r>
      <w:r w:rsidRPr="00517193">
        <w:rPr>
          <w:rFonts w:ascii="Times New Roman" w:hAnsi="Times New Roman" w:cs="Times New Roman"/>
        </w:rPr>
        <w:t>: A partial class allows a class definition to be split across multiple files.</w:t>
      </w:r>
    </w:p>
    <w:p w14:paraId="15021E82" w14:textId="77777777" w:rsidR="00A24031" w:rsidRPr="00517193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</w:t>
      </w:r>
      <w:r w:rsidRPr="00517193">
        <w:rPr>
          <w:rFonts w:ascii="Times New Roman" w:hAnsi="Times New Roman" w:cs="Times New Roman"/>
        </w:rPr>
        <w:t>: Used in large projects where multiple developers work on different parts of the same class.</w:t>
      </w:r>
    </w:p>
    <w:p w14:paraId="0D592411" w14:textId="77777777" w:rsidR="00A24031" w:rsidRPr="00517193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dvantages</w:t>
      </w:r>
      <w:r w:rsidRPr="00517193">
        <w:rPr>
          <w:rFonts w:ascii="Times New Roman" w:hAnsi="Times New Roman" w:cs="Times New Roman"/>
        </w:rPr>
        <w:t>:</w:t>
      </w:r>
    </w:p>
    <w:p w14:paraId="2FC9548D" w14:textId="77777777" w:rsidR="00A24031" w:rsidRPr="00517193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Improves code organization.</w:t>
      </w:r>
    </w:p>
    <w:p w14:paraId="59BD7DC9" w14:textId="77777777" w:rsidR="00A24031" w:rsidRPr="00517193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llows parallel development by multiple team members.</w:t>
      </w:r>
    </w:p>
    <w:p w14:paraId="558F7CAF" w14:textId="77777777" w:rsidR="00A24031" w:rsidRPr="00517193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isadvantages</w:t>
      </w:r>
      <w:r w:rsidRPr="00517193">
        <w:rPr>
          <w:rFonts w:ascii="Times New Roman" w:hAnsi="Times New Roman" w:cs="Times New Roman"/>
        </w:rPr>
        <w:t>:</w:t>
      </w:r>
    </w:p>
    <w:p w14:paraId="7CAF184B" w14:textId="77777777" w:rsidR="00A24031" w:rsidRPr="00517193" w:rsidRDefault="00000000">
      <w:pPr>
        <w:pStyle w:val="Compact"/>
        <w:numPr>
          <w:ilvl w:val="1"/>
          <w:numId w:val="1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an make debugging and maintenance complex if not managed properly.</w:t>
      </w:r>
    </w:p>
    <w:p w14:paraId="6443E377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8" w:name="example-3"/>
      <w:r w:rsidRPr="00517193">
        <w:rPr>
          <w:rFonts w:ascii="Times New Roman" w:hAnsi="Times New Roman" w:cs="Times New Roman"/>
        </w:rPr>
        <w:lastRenderedPageBreak/>
        <w:t>Example:</w:t>
      </w:r>
    </w:p>
    <w:p w14:paraId="1B7A2D91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File1.cs:</w:t>
      </w:r>
    </w:p>
    <w:p w14:paraId="3932C547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partial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Person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6BC71812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File2.cs:</w:t>
      </w:r>
    </w:p>
    <w:p w14:paraId="4FF35E3A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partial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Person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Greet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Hello 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+</w:t>
      </w:r>
      <w:r w:rsidRPr="00517193">
        <w:rPr>
          <w:rStyle w:val="NormalTok"/>
          <w:rFonts w:ascii="Times New Roman" w:hAnsi="Times New Roman" w:cs="Times New Roman"/>
        </w:rPr>
        <w:t xml:space="preserve"> Name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4672C24B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9" w:name="generic-class"/>
      <w:bookmarkEnd w:id="7"/>
      <w:bookmarkEnd w:id="8"/>
      <w:r w:rsidRPr="00517193">
        <w:rPr>
          <w:rFonts w:ascii="Times New Roman" w:hAnsi="Times New Roman" w:cs="Times New Roman"/>
        </w:rPr>
        <w:t>5. Generic Class</w:t>
      </w:r>
    </w:p>
    <w:p w14:paraId="3B948E50" w14:textId="77777777" w:rsidR="00A24031" w:rsidRPr="00517193" w:rsidRDefault="00000000">
      <w:pPr>
        <w:numPr>
          <w:ilvl w:val="0"/>
          <w:numId w:val="1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efinition</w:t>
      </w:r>
      <w:r w:rsidRPr="00517193">
        <w:rPr>
          <w:rFonts w:ascii="Times New Roman" w:hAnsi="Times New Roman" w:cs="Times New Roman"/>
        </w:rPr>
        <w:t>: A generic class allows defining a class with a placeholder for the data type.</w:t>
      </w:r>
    </w:p>
    <w:p w14:paraId="4D246F73" w14:textId="77777777" w:rsidR="00A24031" w:rsidRPr="00517193" w:rsidRDefault="00000000">
      <w:pPr>
        <w:numPr>
          <w:ilvl w:val="0"/>
          <w:numId w:val="1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</w:t>
      </w:r>
      <w:r w:rsidRPr="00517193">
        <w:rPr>
          <w:rFonts w:ascii="Times New Roman" w:hAnsi="Times New Roman" w:cs="Times New Roman"/>
        </w:rPr>
        <w:t>: Used to create reusable, type-safe code that works with any data type.</w:t>
      </w:r>
    </w:p>
    <w:p w14:paraId="09D46732" w14:textId="77777777" w:rsidR="00A24031" w:rsidRPr="00517193" w:rsidRDefault="00000000">
      <w:pPr>
        <w:numPr>
          <w:ilvl w:val="0"/>
          <w:numId w:val="1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dvantages</w:t>
      </w:r>
      <w:r w:rsidRPr="00517193">
        <w:rPr>
          <w:rFonts w:ascii="Times New Roman" w:hAnsi="Times New Roman" w:cs="Times New Roman"/>
        </w:rPr>
        <w:t>:</w:t>
      </w:r>
    </w:p>
    <w:p w14:paraId="3487A987" w14:textId="77777777" w:rsidR="00A24031" w:rsidRPr="00517193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nables type safety while maintaining flexibility.</w:t>
      </w:r>
    </w:p>
    <w:p w14:paraId="537F7B01" w14:textId="77777777" w:rsidR="00A24031" w:rsidRPr="00517193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Reduces code duplication by allowing the same class to handle different data types.</w:t>
      </w:r>
    </w:p>
    <w:p w14:paraId="5C9EC2D5" w14:textId="77777777" w:rsidR="00A24031" w:rsidRPr="00517193" w:rsidRDefault="00000000">
      <w:pPr>
        <w:numPr>
          <w:ilvl w:val="0"/>
          <w:numId w:val="1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isadvantages</w:t>
      </w:r>
      <w:r w:rsidRPr="00517193">
        <w:rPr>
          <w:rFonts w:ascii="Times New Roman" w:hAnsi="Times New Roman" w:cs="Times New Roman"/>
        </w:rPr>
        <w:t>:</w:t>
      </w:r>
    </w:p>
    <w:p w14:paraId="51A54DAE" w14:textId="77777777" w:rsidR="00A24031" w:rsidRPr="00517193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an be complex to implement and understand for beginners.</w:t>
      </w:r>
    </w:p>
    <w:p w14:paraId="4DA1E00E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0" w:name="example-4"/>
      <w:r w:rsidRPr="00517193">
        <w:rPr>
          <w:rFonts w:ascii="Times New Roman" w:hAnsi="Times New Roman" w:cs="Times New Roman"/>
        </w:rPr>
        <w:t>Example:</w:t>
      </w:r>
    </w:p>
    <w:p w14:paraId="561D5CBD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Box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T Value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ShowValue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Value: 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+</w:t>
      </w:r>
      <w:r w:rsidRPr="00517193">
        <w:rPr>
          <w:rStyle w:val="NormalTok"/>
          <w:rFonts w:ascii="Times New Roman" w:hAnsi="Times New Roman" w:cs="Times New Roman"/>
        </w:rPr>
        <w:t xml:space="preserve"> Value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3F7BAED4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1" w:name="nested-class"/>
      <w:bookmarkEnd w:id="9"/>
      <w:bookmarkEnd w:id="10"/>
      <w:r w:rsidRPr="00517193">
        <w:rPr>
          <w:rFonts w:ascii="Times New Roman" w:hAnsi="Times New Roman" w:cs="Times New Roman"/>
        </w:rPr>
        <w:t>6. Nested Class</w:t>
      </w:r>
    </w:p>
    <w:p w14:paraId="06EED1A3" w14:textId="77777777" w:rsidR="00A24031" w:rsidRPr="00517193" w:rsidRDefault="00000000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efinition</w:t>
      </w:r>
      <w:r w:rsidRPr="00517193">
        <w:rPr>
          <w:rFonts w:ascii="Times New Roman" w:hAnsi="Times New Roman" w:cs="Times New Roman"/>
        </w:rPr>
        <w:t>: A nested class is a class defined within another class.</w:t>
      </w:r>
    </w:p>
    <w:p w14:paraId="12ED0CCB" w14:textId="77777777" w:rsidR="00A24031" w:rsidRPr="00517193" w:rsidRDefault="00000000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</w:t>
      </w:r>
      <w:r w:rsidRPr="00517193">
        <w:rPr>
          <w:rFonts w:ascii="Times New Roman" w:hAnsi="Times New Roman" w:cs="Times New Roman"/>
        </w:rPr>
        <w:t>: Used for logically grouping classes that are only used within the enclosing class.</w:t>
      </w:r>
    </w:p>
    <w:p w14:paraId="2B109287" w14:textId="77777777" w:rsidR="00A24031" w:rsidRPr="00517193" w:rsidRDefault="00000000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dvantages</w:t>
      </w:r>
      <w:r w:rsidRPr="00517193">
        <w:rPr>
          <w:rFonts w:ascii="Times New Roman" w:hAnsi="Times New Roman" w:cs="Times New Roman"/>
        </w:rPr>
        <w:t>:</w:t>
      </w:r>
    </w:p>
    <w:p w14:paraId="35D20329" w14:textId="77777777" w:rsidR="00A24031" w:rsidRPr="00517193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Helps in encapsulating related functionality.</w:t>
      </w:r>
    </w:p>
    <w:p w14:paraId="54D0059F" w14:textId="77777777" w:rsidR="00A24031" w:rsidRPr="00517193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lastRenderedPageBreak/>
        <w:t>Can access private members of the outer class.</w:t>
      </w:r>
    </w:p>
    <w:p w14:paraId="4B749AC6" w14:textId="77777777" w:rsidR="00A24031" w:rsidRPr="00517193" w:rsidRDefault="00000000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isadvantages</w:t>
      </w:r>
      <w:r w:rsidRPr="00517193">
        <w:rPr>
          <w:rFonts w:ascii="Times New Roman" w:hAnsi="Times New Roman" w:cs="Times New Roman"/>
        </w:rPr>
        <w:t>:</w:t>
      </w:r>
    </w:p>
    <w:p w14:paraId="53627AFD" w14:textId="77777777" w:rsidR="00A24031" w:rsidRPr="00517193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Increases complexity of the code structure.</w:t>
      </w:r>
    </w:p>
    <w:p w14:paraId="04152CAE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2" w:name="example-5"/>
      <w:r w:rsidRPr="00517193">
        <w:rPr>
          <w:rFonts w:ascii="Times New Roman" w:hAnsi="Times New Roman" w:cs="Times New Roman"/>
        </w:rPr>
        <w:t>Example:</w:t>
      </w:r>
    </w:p>
    <w:p w14:paraId="3B5FD0D9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OuterClas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InnerClas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Display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This is a nested class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65DBF32A" w14:textId="77777777" w:rsidR="00A24031" w:rsidRPr="00517193" w:rsidRDefault="00000000">
      <w:pPr>
        <w:pStyle w:val="Heading1"/>
        <w:rPr>
          <w:rFonts w:ascii="Times New Roman" w:hAnsi="Times New Roman" w:cs="Times New Roman"/>
        </w:rPr>
      </w:pPr>
      <w:bookmarkStart w:id="13" w:name="generics-in-c"/>
      <w:bookmarkEnd w:id="0"/>
      <w:bookmarkEnd w:id="11"/>
      <w:bookmarkEnd w:id="12"/>
      <w:r w:rsidRPr="00517193">
        <w:rPr>
          <w:rFonts w:ascii="Times New Roman" w:hAnsi="Times New Roman" w:cs="Times New Roman"/>
        </w:rPr>
        <w:t>Generics in C#</w:t>
      </w:r>
    </w:p>
    <w:p w14:paraId="420C8666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4" w:name="introduction"/>
      <w:r w:rsidRPr="00517193">
        <w:rPr>
          <w:rFonts w:ascii="Times New Roman" w:hAnsi="Times New Roman" w:cs="Times New Roman"/>
        </w:rPr>
        <w:t>Introduction</w:t>
      </w:r>
    </w:p>
    <w:p w14:paraId="758CBF5C" w14:textId="77777777" w:rsidR="00A24031" w:rsidRPr="00517193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Generics allow defining </w:t>
      </w:r>
      <w:r w:rsidRPr="00517193">
        <w:rPr>
          <w:rFonts w:ascii="Times New Roman" w:hAnsi="Times New Roman" w:cs="Times New Roman"/>
          <w:b/>
          <w:bCs/>
        </w:rPr>
        <w:t>classes, methods, interfaces, and delegates</w:t>
      </w:r>
      <w:r w:rsidRPr="00517193">
        <w:rPr>
          <w:rFonts w:ascii="Times New Roman" w:hAnsi="Times New Roman" w:cs="Times New Roman"/>
        </w:rPr>
        <w:t xml:space="preserve"> with type parameters.</w:t>
      </w:r>
    </w:p>
    <w:p w14:paraId="33961120" w14:textId="77777777" w:rsidR="00A24031" w:rsidRPr="00517193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They enable code to be </w:t>
      </w:r>
      <w:r w:rsidRPr="00517193">
        <w:rPr>
          <w:rFonts w:ascii="Times New Roman" w:hAnsi="Times New Roman" w:cs="Times New Roman"/>
          <w:b/>
          <w:bCs/>
        </w:rPr>
        <w:t>reusable, type-safe, and optimized for performance</w:t>
      </w:r>
      <w:r w:rsidRPr="00517193">
        <w:rPr>
          <w:rFonts w:ascii="Times New Roman" w:hAnsi="Times New Roman" w:cs="Times New Roman"/>
        </w:rPr>
        <w:t>.</w:t>
      </w:r>
    </w:p>
    <w:p w14:paraId="1F1BD743" w14:textId="77777777" w:rsidR="00A24031" w:rsidRPr="00517193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Introduced in </w:t>
      </w:r>
      <w:r w:rsidRPr="00517193">
        <w:rPr>
          <w:rFonts w:ascii="Times New Roman" w:hAnsi="Times New Roman" w:cs="Times New Roman"/>
          <w:b/>
          <w:bCs/>
        </w:rPr>
        <w:t>C# 2.0</w:t>
      </w:r>
      <w:r w:rsidRPr="00517193">
        <w:rPr>
          <w:rFonts w:ascii="Times New Roman" w:hAnsi="Times New Roman" w:cs="Times New Roman"/>
        </w:rPr>
        <w:t>, generics help avoid redundant code and improve maintainability.</w:t>
      </w:r>
    </w:p>
    <w:p w14:paraId="0A1DE8A1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5" w:name="key-benefits-of-generics"/>
      <w:bookmarkEnd w:id="14"/>
      <w:r w:rsidRPr="00517193">
        <w:rPr>
          <w:rFonts w:ascii="Times New Roman" w:hAnsi="Times New Roman" w:cs="Times New Roman"/>
        </w:rPr>
        <w:t>Key Benefits of Generics</w:t>
      </w:r>
    </w:p>
    <w:p w14:paraId="38722050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6" w:name="code-reusability"/>
      <w:r w:rsidRPr="00517193">
        <w:rPr>
          <w:rFonts w:ascii="Times New Roman" w:hAnsi="Times New Roman" w:cs="Times New Roman"/>
        </w:rPr>
        <w:t>1. Code Reusability</w:t>
      </w:r>
    </w:p>
    <w:p w14:paraId="0D4E5CE8" w14:textId="77777777" w:rsidR="00A24031" w:rsidRPr="00517193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liminates the need to write multiple versions of the same class or method for different data types.</w:t>
      </w:r>
    </w:p>
    <w:p w14:paraId="124EDA78" w14:textId="77777777" w:rsidR="00A24031" w:rsidRPr="00517193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 single generic class or method can work with multiple types.</w:t>
      </w:r>
    </w:p>
    <w:p w14:paraId="761FEB2F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7" w:name="type-safety"/>
      <w:bookmarkEnd w:id="16"/>
      <w:r w:rsidRPr="00517193">
        <w:rPr>
          <w:rFonts w:ascii="Times New Roman" w:hAnsi="Times New Roman" w:cs="Times New Roman"/>
        </w:rPr>
        <w:t>2. Type Safety</w:t>
      </w:r>
    </w:p>
    <w:p w14:paraId="418E4FC1" w14:textId="77777777" w:rsidR="00A24031" w:rsidRPr="00517193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Ensures type correctness </w:t>
      </w:r>
      <w:r w:rsidRPr="00517193">
        <w:rPr>
          <w:rFonts w:ascii="Times New Roman" w:hAnsi="Times New Roman" w:cs="Times New Roman"/>
          <w:b/>
          <w:bCs/>
        </w:rPr>
        <w:t>at compile time</w:t>
      </w:r>
      <w:r w:rsidRPr="00517193">
        <w:rPr>
          <w:rFonts w:ascii="Times New Roman" w:hAnsi="Times New Roman" w:cs="Times New Roman"/>
        </w:rPr>
        <w:t>, preventing runtime errors caused by invalid type conversions.</w:t>
      </w:r>
    </w:p>
    <w:p w14:paraId="0B966553" w14:textId="77777777" w:rsidR="00A24031" w:rsidRPr="00517193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Reduces the need for explicit type casting.</w:t>
      </w:r>
    </w:p>
    <w:p w14:paraId="23B9DC33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8" w:name="performance-optimization"/>
      <w:bookmarkEnd w:id="17"/>
      <w:r w:rsidRPr="00517193">
        <w:rPr>
          <w:rFonts w:ascii="Times New Roman" w:hAnsi="Times New Roman" w:cs="Times New Roman"/>
        </w:rPr>
        <w:t>3. Performance Optimization</w:t>
      </w:r>
    </w:p>
    <w:p w14:paraId="2C41491A" w14:textId="77777777" w:rsidR="00A24031" w:rsidRPr="00517193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Avoids </w:t>
      </w:r>
      <w:r w:rsidRPr="00517193">
        <w:rPr>
          <w:rFonts w:ascii="Times New Roman" w:hAnsi="Times New Roman" w:cs="Times New Roman"/>
          <w:b/>
          <w:bCs/>
        </w:rPr>
        <w:t>boxing and unboxing</w:t>
      </w:r>
      <w:r w:rsidRPr="00517193">
        <w:rPr>
          <w:rFonts w:ascii="Times New Roman" w:hAnsi="Times New Roman" w:cs="Times New Roman"/>
        </w:rPr>
        <w:t xml:space="preserve"> when working with value types, reducing unnecessary memory overhead.</w:t>
      </w:r>
    </w:p>
    <w:p w14:paraId="5F9E233D" w14:textId="77777777" w:rsidR="00A24031" w:rsidRPr="00517193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nhances execution speed compared to non-generic collections like ArrayList or Hashtable.</w:t>
      </w:r>
    </w:p>
    <w:p w14:paraId="50BACF39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9" w:name="maintainability-and-readability"/>
      <w:bookmarkEnd w:id="18"/>
      <w:r w:rsidRPr="00517193">
        <w:rPr>
          <w:rFonts w:ascii="Times New Roman" w:hAnsi="Times New Roman" w:cs="Times New Roman"/>
        </w:rPr>
        <w:t>4. Maintainability and Readability</w:t>
      </w:r>
    </w:p>
    <w:p w14:paraId="29ACA569" w14:textId="77777777" w:rsidR="00A24031" w:rsidRPr="00517193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Generic code is </w:t>
      </w:r>
      <w:r w:rsidRPr="00517193">
        <w:rPr>
          <w:rFonts w:ascii="Times New Roman" w:hAnsi="Times New Roman" w:cs="Times New Roman"/>
          <w:b/>
          <w:bCs/>
        </w:rPr>
        <w:t>easier to maintain</w:t>
      </w:r>
      <w:r w:rsidRPr="00517193">
        <w:rPr>
          <w:rFonts w:ascii="Times New Roman" w:hAnsi="Times New Roman" w:cs="Times New Roman"/>
        </w:rPr>
        <w:t xml:space="preserve"> because changes apply to multiple types without duplication.</w:t>
      </w:r>
    </w:p>
    <w:p w14:paraId="5F526F9B" w14:textId="77777777" w:rsidR="00A24031" w:rsidRPr="00517193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Improves readability by removing redundant type definitions.</w:t>
      </w:r>
    </w:p>
    <w:p w14:paraId="78906B91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0" w:name="supports-generic-collections"/>
      <w:bookmarkEnd w:id="19"/>
      <w:r w:rsidRPr="00517193">
        <w:rPr>
          <w:rFonts w:ascii="Times New Roman" w:hAnsi="Times New Roman" w:cs="Times New Roman"/>
        </w:rPr>
        <w:lastRenderedPageBreak/>
        <w:t>5. Supports Generic Collections</w:t>
      </w:r>
    </w:p>
    <w:p w14:paraId="577B86D8" w14:textId="77777777" w:rsidR="00A24031" w:rsidRPr="00517193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Generic collections like List&lt;T&gt;, Dictionary&lt;TKey, TValue&gt;, and Queue&lt;T&gt; provide better performance and type safety compared to non-generic collections.</w:t>
      </w:r>
    </w:p>
    <w:p w14:paraId="38F0FF56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21" w:name="usage-of-generics-in-c"/>
      <w:bookmarkEnd w:id="15"/>
      <w:bookmarkEnd w:id="20"/>
      <w:r w:rsidRPr="00517193">
        <w:rPr>
          <w:rFonts w:ascii="Times New Roman" w:hAnsi="Times New Roman" w:cs="Times New Roman"/>
        </w:rPr>
        <w:t>Usage of Generics in C#</w:t>
      </w:r>
    </w:p>
    <w:p w14:paraId="10804B2E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2" w:name="generic-class-1"/>
      <w:r w:rsidRPr="00517193">
        <w:rPr>
          <w:rFonts w:ascii="Times New Roman" w:hAnsi="Times New Roman" w:cs="Times New Roman"/>
        </w:rPr>
        <w:t>1. Generic Class</w:t>
      </w:r>
    </w:p>
    <w:p w14:paraId="24D0DB62" w14:textId="77777777" w:rsidR="00A24031" w:rsidRPr="00517193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 class that can operate on any data type using a placeholder type.</w:t>
      </w:r>
    </w:p>
    <w:p w14:paraId="7B7D16DD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ample:</w:t>
      </w:r>
    </w:p>
    <w:p w14:paraId="08E31B71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GenericContainer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rivate</w:t>
      </w:r>
      <w:r w:rsidRPr="00517193">
        <w:rPr>
          <w:rStyle w:val="NormalTok"/>
          <w:rFonts w:ascii="Times New Roman" w:hAnsi="Times New Roman" w:cs="Times New Roman"/>
        </w:rPr>
        <w:t xml:space="preserve"> T item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SetItem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T value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item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value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T </w:t>
      </w:r>
      <w:r w:rsidRPr="00517193">
        <w:rPr>
          <w:rStyle w:val="FunctionTok"/>
          <w:rFonts w:ascii="Times New Roman" w:hAnsi="Times New Roman" w:cs="Times New Roman"/>
        </w:rPr>
        <w:t>GetItem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KeywordTok"/>
          <w:rFonts w:ascii="Times New Roman" w:hAnsi="Times New Roman" w:cs="Times New Roman"/>
        </w:rPr>
        <w:t>return</w:t>
      </w:r>
      <w:r w:rsidRPr="00517193">
        <w:rPr>
          <w:rStyle w:val="NormalTok"/>
          <w:rFonts w:ascii="Times New Roman" w:hAnsi="Times New Roman" w:cs="Times New Roman"/>
        </w:rPr>
        <w:t xml:space="preserve"> item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0BA07AF9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3" w:name="generic-method"/>
      <w:bookmarkEnd w:id="22"/>
      <w:r w:rsidRPr="00517193">
        <w:rPr>
          <w:rFonts w:ascii="Times New Roman" w:hAnsi="Times New Roman" w:cs="Times New Roman"/>
        </w:rPr>
        <w:t>2. Generic Method</w:t>
      </w:r>
    </w:p>
    <w:p w14:paraId="269A496C" w14:textId="77777777" w:rsidR="00A24031" w:rsidRPr="00517193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 method that can work with multiple data types without explicit type definitions.</w:t>
      </w:r>
    </w:p>
    <w:p w14:paraId="07FF7919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ample:</w:t>
      </w:r>
    </w:p>
    <w:p w14:paraId="6ED564C8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Utility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tat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Prin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T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>T data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data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0B884F69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4" w:name="generic-interface"/>
      <w:bookmarkEnd w:id="23"/>
      <w:r w:rsidRPr="00517193">
        <w:rPr>
          <w:rFonts w:ascii="Times New Roman" w:hAnsi="Times New Roman" w:cs="Times New Roman"/>
        </w:rPr>
        <w:t>3. Generic Interface</w:t>
      </w:r>
    </w:p>
    <w:p w14:paraId="075B2146" w14:textId="77777777" w:rsidR="00A24031" w:rsidRPr="00517193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Interfaces can be defined with type parameters to create flexible implementations.</w:t>
      </w:r>
    </w:p>
    <w:p w14:paraId="4E1841C3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ample:</w:t>
      </w:r>
    </w:p>
    <w:p w14:paraId="139FACAF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interface</w:t>
      </w:r>
      <w:r w:rsidRPr="00517193">
        <w:rPr>
          <w:rStyle w:val="NormalTok"/>
          <w:rFonts w:ascii="Times New Roman" w:hAnsi="Times New Roman" w:cs="Times New Roman"/>
        </w:rPr>
        <w:t xml:space="preserve"> IContainer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Add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T item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T </w:t>
      </w:r>
      <w:r w:rsidRPr="00517193">
        <w:rPr>
          <w:rStyle w:val="Function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6FB07D0E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5" w:name="generic-constraints"/>
      <w:bookmarkEnd w:id="24"/>
      <w:r w:rsidRPr="00517193">
        <w:rPr>
          <w:rFonts w:ascii="Times New Roman" w:hAnsi="Times New Roman" w:cs="Times New Roman"/>
        </w:rPr>
        <w:t>4. Generic Constraints</w:t>
      </w:r>
    </w:p>
    <w:p w14:paraId="60BA66DD" w14:textId="77777777" w:rsidR="00A24031" w:rsidRPr="00517193" w:rsidRDefault="0000000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onstraints restrict the types that can be used with generics.</w:t>
      </w:r>
    </w:p>
    <w:p w14:paraId="6A0911F6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lastRenderedPageBreak/>
        <w:t>Example:</w:t>
      </w:r>
    </w:p>
    <w:p w14:paraId="7902F6DC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Sample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where T </w:t>
      </w:r>
      <w:r w:rsidRPr="00517193">
        <w:rPr>
          <w:rStyle w:val="OperatorTok"/>
          <w:rFonts w:ascii="Times New Roman" w:hAnsi="Times New Roman" w:cs="Times New Roman"/>
        </w:rPr>
        <w:t>: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T </w:t>
      </w:r>
      <w:r w:rsidRPr="00517193">
        <w:rPr>
          <w:rStyle w:val="FunctionTok"/>
          <w:rFonts w:ascii="Times New Roman" w:hAnsi="Times New Roman" w:cs="Times New Roman"/>
        </w:rPr>
        <w:t>CreateInstance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KeywordTok"/>
          <w:rFonts w:ascii="Times New Roman" w:hAnsi="Times New Roman" w:cs="Times New Roman"/>
        </w:rPr>
        <w:t>return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T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01C556BA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6" w:name="generic-delegates"/>
      <w:bookmarkEnd w:id="25"/>
      <w:r w:rsidRPr="00517193">
        <w:rPr>
          <w:rFonts w:ascii="Times New Roman" w:hAnsi="Times New Roman" w:cs="Times New Roman"/>
        </w:rPr>
        <w:t>5. Generic Delegates</w:t>
      </w:r>
    </w:p>
    <w:p w14:paraId="0A9CDA57" w14:textId="77777777" w:rsidR="00A24031" w:rsidRPr="00517193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Delegates can be defined with generics to create flexible function pointers.</w:t>
      </w:r>
    </w:p>
    <w:p w14:paraId="3E70FAFF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ample:</w:t>
      </w:r>
    </w:p>
    <w:p w14:paraId="0F59ECBC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delegate</w:t>
      </w:r>
      <w:r w:rsidRPr="00517193">
        <w:rPr>
          <w:rStyle w:val="NormalTok"/>
          <w:rFonts w:ascii="Times New Roman" w:hAnsi="Times New Roman" w:cs="Times New Roman"/>
        </w:rPr>
        <w:t xml:space="preserve"> T Operation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T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>T a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T b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07DBA644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27" w:name="generic-collections"/>
      <w:bookmarkEnd w:id="26"/>
      <w:r w:rsidRPr="00517193">
        <w:rPr>
          <w:rFonts w:ascii="Times New Roman" w:hAnsi="Times New Roman" w:cs="Times New Roman"/>
        </w:rPr>
        <w:t>6. Generic Collections</w:t>
      </w:r>
    </w:p>
    <w:p w14:paraId="10863A80" w14:textId="77777777" w:rsidR="00A24031" w:rsidRPr="00517193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Generic collections in </w:t>
      </w:r>
      <w:r w:rsidRPr="00517193">
        <w:rPr>
          <w:rFonts w:ascii="Times New Roman" w:hAnsi="Times New Roman" w:cs="Times New Roman"/>
          <w:b/>
          <w:bCs/>
        </w:rPr>
        <w:t>System.Collections.Generic</w:t>
      </w:r>
      <w:r w:rsidRPr="00517193">
        <w:rPr>
          <w:rFonts w:ascii="Times New Roman" w:hAnsi="Times New Roman" w:cs="Times New Roman"/>
        </w:rPr>
        <w:t xml:space="preserve"> provide improved performance and type safety.</w:t>
      </w:r>
    </w:p>
    <w:p w14:paraId="087EF208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Common Generic Collect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00"/>
        <w:gridCol w:w="4602"/>
      </w:tblGrid>
      <w:tr w:rsidR="00A24031" w:rsidRPr="00517193" w14:paraId="28912A36" w14:textId="77777777" w:rsidTr="00A24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17D2D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Collection</w:t>
            </w:r>
          </w:p>
        </w:tc>
        <w:tc>
          <w:tcPr>
            <w:tcW w:w="0" w:type="auto"/>
          </w:tcPr>
          <w:p w14:paraId="7200ED0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A24031" w:rsidRPr="00517193" w14:paraId="7BC74B6C" w14:textId="77777777">
        <w:tc>
          <w:tcPr>
            <w:tcW w:w="0" w:type="auto"/>
          </w:tcPr>
          <w:p w14:paraId="640D345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List&lt;T&gt;</w:t>
            </w:r>
          </w:p>
        </w:tc>
        <w:tc>
          <w:tcPr>
            <w:tcW w:w="0" w:type="auto"/>
          </w:tcPr>
          <w:p w14:paraId="699E5F9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ynamic array that stores elements of type T.</w:t>
            </w:r>
          </w:p>
        </w:tc>
      </w:tr>
      <w:tr w:rsidR="00A24031" w:rsidRPr="00517193" w14:paraId="42AFA733" w14:textId="77777777">
        <w:tc>
          <w:tcPr>
            <w:tcW w:w="0" w:type="auto"/>
          </w:tcPr>
          <w:p w14:paraId="27A5675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ictionary&lt;TKey, TValue&gt;</w:t>
            </w:r>
          </w:p>
        </w:tc>
        <w:tc>
          <w:tcPr>
            <w:tcW w:w="0" w:type="auto"/>
          </w:tcPr>
          <w:p w14:paraId="0F797CA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Key-value pair collection.</w:t>
            </w:r>
          </w:p>
        </w:tc>
      </w:tr>
      <w:tr w:rsidR="00A24031" w:rsidRPr="00517193" w14:paraId="30CA9E95" w14:textId="77777777">
        <w:tc>
          <w:tcPr>
            <w:tcW w:w="0" w:type="auto"/>
          </w:tcPr>
          <w:p w14:paraId="67AE208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Queue&lt;T&gt;</w:t>
            </w:r>
          </w:p>
        </w:tc>
        <w:tc>
          <w:tcPr>
            <w:tcW w:w="0" w:type="auto"/>
          </w:tcPr>
          <w:p w14:paraId="1E229C1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IFO (First-In-First-Out) collection.</w:t>
            </w:r>
          </w:p>
        </w:tc>
      </w:tr>
      <w:tr w:rsidR="00A24031" w:rsidRPr="00517193" w14:paraId="5CBA7211" w14:textId="77777777">
        <w:tc>
          <w:tcPr>
            <w:tcW w:w="0" w:type="auto"/>
          </w:tcPr>
          <w:p w14:paraId="6832828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tack&lt;T&gt;</w:t>
            </w:r>
          </w:p>
        </w:tc>
        <w:tc>
          <w:tcPr>
            <w:tcW w:w="0" w:type="auto"/>
          </w:tcPr>
          <w:p w14:paraId="74C5A0E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LIFO (Last-In-First-Out) collection.</w:t>
            </w:r>
          </w:p>
        </w:tc>
      </w:tr>
      <w:tr w:rsidR="00A24031" w:rsidRPr="00517193" w14:paraId="1E562C8D" w14:textId="77777777">
        <w:tc>
          <w:tcPr>
            <w:tcW w:w="0" w:type="auto"/>
          </w:tcPr>
          <w:p w14:paraId="77B6E03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HashSet&lt;T&gt;</w:t>
            </w:r>
          </w:p>
        </w:tc>
        <w:tc>
          <w:tcPr>
            <w:tcW w:w="0" w:type="auto"/>
          </w:tcPr>
          <w:p w14:paraId="3DC3DF3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Unordered collection of unique elements.</w:t>
            </w:r>
          </w:p>
        </w:tc>
      </w:tr>
    </w:tbl>
    <w:p w14:paraId="6AF7D737" w14:textId="77777777" w:rsidR="00A24031" w:rsidRPr="00517193" w:rsidRDefault="00000000">
      <w:pPr>
        <w:pStyle w:val="BodyText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ample:</w:t>
      </w:r>
    </w:p>
    <w:p w14:paraId="41084973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>Lis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numb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Lis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3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4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number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dd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ecValTok"/>
          <w:rFonts w:ascii="Times New Roman" w:hAnsi="Times New Roman" w:cs="Times New Roman"/>
        </w:rPr>
        <w:t>5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numbers</w:t>
      </w:r>
      <w:r w:rsidRPr="00517193">
        <w:rPr>
          <w:rStyle w:val="OperatorTok"/>
          <w:rFonts w:ascii="Times New Roman" w:hAnsi="Times New Roman" w:cs="Times New Roman"/>
        </w:rPr>
        <w:t>[</w:t>
      </w:r>
      <w:r w:rsidRPr="00517193">
        <w:rPr>
          <w:rStyle w:val="DecValTok"/>
          <w:rFonts w:ascii="Times New Roman" w:hAnsi="Times New Roman" w:cs="Times New Roman"/>
        </w:rPr>
        <w:t>2</w:t>
      </w:r>
      <w:r w:rsidRPr="00517193">
        <w:rPr>
          <w:rStyle w:val="OperatorTok"/>
          <w:rFonts w:ascii="Times New Roman" w:hAnsi="Times New Roman" w:cs="Times New Roman"/>
        </w:rPr>
        <w:t>])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CommentTok"/>
          <w:rFonts w:ascii="Times New Roman" w:hAnsi="Times New Roman" w:cs="Times New Roman"/>
        </w:rPr>
        <w:t>// Output: 3</w:t>
      </w:r>
    </w:p>
    <w:p w14:paraId="75F68CFA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28" w:name="conclusion"/>
      <w:bookmarkEnd w:id="21"/>
      <w:bookmarkEnd w:id="27"/>
      <w:r w:rsidRPr="00517193">
        <w:rPr>
          <w:rFonts w:ascii="Times New Roman" w:hAnsi="Times New Roman" w:cs="Times New Roman"/>
        </w:rPr>
        <w:t>Conclusion</w:t>
      </w:r>
    </w:p>
    <w:p w14:paraId="0E8B489C" w14:textId="77777777" w:rsidR="00A24031" w:rsidRPr="0051719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Generics improve </w:t>
      </w:r>
      <w:r w:rsidRPr="00517193">
        <w:rPr>
          <w:rFonts w:ascii="Times New Roman" w:hAnsi="Times New Roman" w:cs="Times New Roman"/>
          <w:b/>
          <w:bCs/>
        </w:rPr>
        <w:t>code reusability, type safety, and performance</w:t>
      </w:r>
      <w:r w:rsidRPr="00517193">
        <w:rPr>
          <w:rFonts w:ascii="Times New Roman" w:hAnsi="Times New Roman" w:cs="Times New Roman"/>
        </w:rPr>
        <w:t>.</w:t>
      </w:r>
    </w:p>
    <w:p w14:paraId="106D50D5" w14:textId="77777777" w:rsidR="00A24031" w:rsidRPr="0051719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They are widely used in </w:t>
      </w:r>
      <w:r w:rsidRPr="00517193">
        <w:rPr>
          <w:rFonts w:ascii="Times New Roman" w:hAnsi="Times New Roman" w:cs="Times New Roman"/>
          <w:b/>
          <w:bCs/>
        </w:rPr>
        <w:t>collections, interfaces, methods, and delegates</w:t>
      </w:r>
      <w:r w:rsidRPr="00517193">
        <w:rPr>
          <w:rFonts w:ascii="Times New Roman" w:hAnsi="Times New Roman" w:cs="Times New Roman"/>
        </w:rPr>
        <w:t>.</w:t>
      </w:r>
    </w:p>
    <w:p w14:paraId="4CC2ABC8" w14:textId="77777777" w:rsidR="00A24031" w:rsidRPr="0051719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Using generics </w:t>
      </w:r>
      <w:r w:rsidRPr="00517193">
        <w:rPr>
          <w:rFonts w:ascii="Times New Roman" w:hAnsi="Times New Roman" w:cs="Times New Roman"/>
          <w:b/>
          <w:bCs/>
        </w:rPr>
        <w:t>reduces redundant code</w:t>
      </w:r>
      <w:r w:rsidRPr="00517193">
        <w:rPr>
          <w:rFonts w:ascii="Times New Roman" w:hAnsi="Times New Roman" w:cs="Times New Roman"/>
        </w:rPr>
        <w:t xml:space="preserve"> and ensures compile-time type checking.</w:t>
      </w:r>
    </w:p>
    <w:p w14:paraId="6344FE88" w14:textId="77777777" w:rsidR="00A24031" w:rsidRPr="0051719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Generic constraints help </w:t>
      </w:r>
      <w:r w:rsidRPr="00517193">
        <w:rPr>
          <w:rFonts w:ascii="Times New Roman" w:hAnsi="Times New Roman" w:cs="Times New Roman"/>
          <w:b/>
          <w:bCs/>
        </w:rPr>
        <w:t>limit the allowed types</w:t>
      </w:r>
      <w:r w:rsidRPr="00517193">
        <w:rPr>
          <w:rFonts w:ascii="Times New Roman" w:hAnsi="Times New Roman" w:cs="Times New Roman"/>
        </w:rPr>
        <w:t xml:space="preserve"> for better control.</w:t>
      </w:r>
    </w:p>
    <w:p w14:paraId="68E5904E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By leveraging generics effectively, developers can write </w:t>
      </w:r>
      <w:r w:rsidRPr="00517193">
        <w:rPr>
          <w:rFonts w:ascii="Times New Roman" w:hAnsi="Times New Roman" w:cs="Times New Roman"/>
          <w:b/>
          <w:bCs/>
        </w:rPr>
        <w:t>scalable, efficient, and maintainable</w:t>
      </w:r>
      <w:r w:rsidRPr="00517193">
        <w:rPr>
          <w:rFonts w:ascii="Times New Roman" w:hAnsi="Times New Roman" w:cs="Times New Roman"/>
        </w:rPr>
        <w:t xml:space="preserve"> C# applications.</w:t>
      </w:r>
    </w:p>
    <w:p w14:paraId="49DDE590" w14:textId="77777777" w:rsidR="00A24031" w:rsidRPr="00517193" w:rsidRDefault="00000000">
      <w:pPr>
        <w:pStyle w:val="Heading1"/>
        <w:rPr>
          <w:rFonts w:ascii="Times New Roman" w:hAnsi="Times New Roman" w:cs="Times New Roman"/>
        </w:rPr>
      </w:pPr>
      <w:bookmarkStart w:id="29" w:name="data-serialization-json-xml"/>
      <w:bookmarkEnd w:id="13"/>
      <w:bookmarkEnd w:id="28"/>
      <w:r w:rsidRPr="00517193">
        <w:rPr>
          <w:rFonts w:ascii="Times New Roman" w:hAnsi="Times New Roman" w:cs="Times New Roman"/>
        </w:rPr>
        <w:lastRenderedPageBreak/>
        <w:t>Data Serialization (JSON, XML)</w:t>
      </w:r>
    </w:p>
    <w:p w14:paraId="60BCAE5C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30" w:name="introduction-1"/>
      <w:r w:rsidRPr="00517193">
        <w:rPr>
          <w:rFonts w:ascii="Times New Roman" w:hAnsi="Times New Roman" w:cs="Times New Roman"/>
        </w:rPr>
        <w:t>Introduction</w:t>
      </w:r>
    </w:p>
    <w:p w14:paraId="4179F296" w14:textId="77777777" w:rsidR="00A24031" w:rsidRPr="00517193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Data serialization converts an object into a format for storage or transmission.</w:t>
      </w:r>
    </w:p>
    <w:p w14:paraId="7E5C454C" w14:textId="77777777" w:rsidR="00A24031" w:rsidRPr="00517193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 xml:space="preserve">Common formats: </w:t>
      </w:r>
      <w:r w:rsidRPr="00517193">
        <w:rPr>
          <w:rFonts w:ascii="Times New Roman" w:hAnsi="Times New Roman" w:cs="Times New Roman"/>
          <w:b/>
          <w:bCs/>
        </w:rPr>
        <w:t>JSON (JavaScript Object Notation)</w:t>
      </w:r>
      <w:r w:rsidRPr="00517193">
        <w:rPr>
          <w:rFonts w:ascii="Times New Roman" w:hAnsi="Times New Roman" w:cs="Times New Roman"/>
        </w:rPr>
        <w:t xml:space="preserve"> and </w:t>
      </w:r>
      <w:r w:rsidRPr="00517193">
        <w:rPr>
          <w:rFonts w:ascii="Times New Roman" w:hAnsi="Times New Roman" w:cs="Times New Roman"/>
          <w:b/>
          <w:bCs/>
        </w:rPr>
        <w:t>XML (eXtensible Markup Language)</w:t>
      </w:r>
      <w:r w:rsidRPr="00517193">
        <w:rPr>
          <w:rFonts w:ascii="Times New Roman" w:hAnsi="Times New Roman" w:cs="Times New Roman"/>
        </w:rPr>
        <w:t>.</w:t>
      </w:r>
    </w:p>
    <w:p w14:paraId="34DB6886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31" w:name="json-serialization-and-deserialization"/>
      <w:bookmarkEnd w:id="30"/>
      <w:r w:rsidRPr="00517193">
        <w:rPr>
          <w:rFonts w:ascii="Times New Roman" w:hAnsi="Times New Roman" w:cs="Times New Roman"/>
        </w:rPr>
        <w:t>JSON Serialization and Deserialization</w:t>
      </w:r>
    </w:p>
    <w:p w14:paraId="6045B684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32" w:name="using-json.net-newtonsoft.json"/>
      <w:r w:rsidRPr="00517193">
        <w:rPr>
          <w:rFonts w:ascii="Times New Roman" w:hAnsi="Times New Roman" w:cs="Times New Roman"/>
        </w:rPr>
        <w:t>Using Json.NET (Newtonsoft.Json)</w:t>
      </w:r>
    </w:p>
    <w:p w14:paraId="6D77DDFC" w14:textId="77777777" w:rsidR="00A24031" w:rsidRPr="00517193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Json.NET is a popular library in .NET for JSON handling.</w:t>
      </w:r>
    </w:p>
    <w:p w14:paraId="2A8C0C4D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33" w:name="serializing-an-object-to-json"/>
      <w:r w:rsidRPr="00517193">
        <w:rPr>
          <w:rFonts w:ascii="Times New Roman" w:hAnsi="Times New Roman" w:cs="Times New Roman"/>
          <w:b/>
        </w:rPr>
        <w:t>Serializing an Object to JSON</w:t>
      </w:r>
    </w:p>
    <w:p w14:paraId="59C0B445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Newtonsof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Json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User user1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User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Id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 Doe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Email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.doe@example.com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jsonNetString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JsonConver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rializeObject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user1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jsonNetString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50D0B426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34" w:name="deserializing-json-to-an-object"/>
      <w:bookmarkEnd w:id="33"/>
      <w:r w:rsidRPr="00517193">
        <w:rPr>
          <w:rFonts w:ascii="Times New Roman" w:hAnsi="Times New Roman" w:cs="Times New Roman"/>
          <w:b/>
        </w:rPr>
        <w:t>Deserializing JSON to an Object</w:t>
      </w:r>
    </w:p>
    <w:p w14:paraId="719C0406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 xml:space="preserve">User deserializedUs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JsonConver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DeserializeObjec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>jsonNetString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deserializedUs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09533B71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35" w:name="using-system.text.json"/>
      <w:bookmarkEnd w:id="32"/>
      <w:bookmarkEnd w:id="34"/>
      <w:r w:rsidRPr="00517193">
        <w:rPr>
          <w:rFonts w:ascii="Times New Roman" w:hAnsi="Times New Roman" w:cs="Times New Roman"/>
        </w:rPr>
        <w:t>Using System.Text.Json</w:t>
      </w:r>
    </w:p>
    <w:p w14:paraId="591C08D5" w14:textId="77777777" w:rsidR="00A24031" w:rsidRPr="00517193" w:rsidRDefault="00000000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.NET Core and .NET 5+ provide System.Text.Json for JSON serialization.</w:t>
      </w:r>
    </w:p>
    <w:p w14:paraId="238BC8B8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36" w:name="serializing-with-system.text.json"/>
      <w:r w:rsidRPr="00517193">
        <w:rPr>
          <w:rFonts w:ascii="Times New Roman" w:hAnsi="Times New Roman" w:cs="Times New Roman"/>
          <w:b/>
        </w:rPr>
        <w:t>Serializing with System.Text.Json</w:t>
      </w:r>
    </w:p>
    <w:p w14:paraId="449FFF8E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System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Tex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Json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jsonString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JsonSerializ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rializ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user1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jsonString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491BB3B7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37" w:name="deserializing-with-system.text.json"/>
      <w:bookmarkEnd w:id="36"/>
      <w:r w:rsidRPr="00517193">
        <w:rPr>
          <w:rFonts w:ascii="Times New Roman" w:hAnsi="Times New Roman" w:cs="Times New Roman"/>
          <w:b/>
        </w:rPr>
        <w:t>Deserializing with System.Text.Json</w:t>
      </w:r>
    </w:p>
    <w:p w14:paraId="46CA581C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 xml:space="preserve">User user2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JsonSerializ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Deserialize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>jsonString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user2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5BA301D6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38" w:name="xml-serialization-and-deserialization"/>
      <w:bookmarkEnd w:id="31"/>
      <w:bookmarkEnd w:id="35"/>
      <w:bookmarkEnd w:id="37"/>
      <w:r w:rsidRPr="00517193">
        <w:rPr>
          <w:rFonts w:ascii="Times New Roman" w:hAnsi="Times New Roman" w:cs="Times New Roman"/>
        </w:rPr>
        <w:t>XML Serialization and Deserialization</w:t>
      </w:r>
    </w:p>
    <w:p w14:paraId="178A5C84" w14:textId="77777777" w:rsidR="00A24031" w:rsidRPr="00517193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XML serialization converts an object into an XML format.</w:t>
      </w:r>
    </w:p>
    <w:p w14:paraId="320BEB67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39" w:name="using-xmlserializer"/>
      <w:r w:rsidRPr="00517193">
        <w:rPr>
          <w:rFonts w:ascii="Times New Roman" w:hAnsi="Times New Roman" w:cs="Times New Roman"/>
        </w:rPr>
        <w:t>Using XmlSerializer</w:t>
      </w:r>
    </w:p>
    <w:p w14:paraId="0E5291C8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40" w:name="serializing-an-object-to-xml"/>
      <w:r w:rsidRPr="00517193">
        <w:rPr>
          <w:rFonts w:ascii="Times New Roman" w:hAnsi="Times New Roman" w:cs="Times New Roman"/>
          <w:b/>
        </w:rPr>
        <w:t>Serializing an Object to XML</w:t>
      </w:r>
    </w:p>
    <w:p w14:paraId="10AF6473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System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Xml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rialization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System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O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XmlSerializer xmlSerializ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XmlSerializer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KeywordTok"/>
          <w:rFonts w:ascii="Times New Roman" w:hAnsi="Times New Roman" w:cs="Times New Roman"/>
        </w:rPr>
        <w:t>typeof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)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tringWriter stringWrit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StringWriter</w:t>
      </w:r>
      <w:r w:rsidRPr="00517193">
        <w:rPr>
          <w:rStyle w:val="OperatorTok"/>
          <w:rFonts w:ascii="Times New Roman" w:hAnsi="Times New Roman" w:cs="Times New Roman"/>
        </w:rPr>
        <w:t>()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xmlSerializ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rializ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stringWriter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user1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xmlString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stringWrit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ToString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lastRenderedPageBreak/>
        <w:t xml:space="preserve">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xmlString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33AD4B7F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41" w:name="deserializing-xml-to-an-object"/>
      <w:bookmarkEnd w:id="40"/>
      <w:r w:rsidRPr="00517193">
        <w:rPr>
          <w:rFonts w:ascii="Times New Roman" w:hAnsi="Times New Roman" w:cs="Times New Roman"/>
          <w:b/>
        </w:rPr>
        <w:t>Deserializing XML to an Object</w:t>
      </w:r>
    </w:p>
    <w:p w14:paraId="1A361810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tringReader stringRead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StringReader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xmlString</w:t>
      </w:r>
      <w:r w:rsidRPr="00517193">
        <w:rPr>
          <w:rStyle w:val="OperatorTok"/>
          <w:rFonts w:ascii="Times New Roman" w:hAnsi="Times New Roman" w:cs="Times New Roman"/>
        </w:rPr>
        <w:t>)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User user3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Style w:val="NormalTok"/>
          <w:rFonts w:ascii="Times New Roman" w:hAnsi="Times New Roman" w:cs="Times New Roman"/>
        </w:rPr>
        <w:t>xmlSerializ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Deserializ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stringReader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user3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2845D7E2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42" w:name="using-memorystream-for-serialization"/>
      <w:bookmarkEnd w:id="38"/>
      <w:bookmarkEnd w:id="39"/>
      <w:bookmarkEnd w:id="41"/>
      <w:r w:rsidRPr="00517193">
        <w:rPr>
          <w:rFonts w:ascii="Times New Roman" w:hAnsi="Times New Roman" w:cs="Times New Roman"/>
        </w:rPr>
        <w:t>Using MemoryStream for Serialization</w:t>
      </w:r>
    </w:p>
    <w:p w14:paraId="1A77CA2D" w14:textId="77777777" w:rsidR="00A24031" w:rsidRPr="00517193" w:rsidRDefault="00000000">
      <w:pPr>
        <w:pStyle w:val="Compact"/>
        <w:numPr>
          <w:ilvl w:val="0"/>
          <w:numId w:val="3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MemoryStream is used for in-memory serialization and deserialization.</w:t>
      </w:r>
    </w:p>
    <w:p w14:paraId="0093E85C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43" w:name="serializing-to-a-memorystream"/>
      <w:r w:rsidRPr="00517193">
        <w:rPr>
          <w:rFonts w:ascii="Times New Roman" w:hAnsi="Times New Roman" w:cs="Times New Roman"/>
          <w:b/>
        </w:rPr>
        <w:t>Serializing to a MemoryStream</w:t>
      </w:r>
    </w:p>
    <w:p w14:paraId="4545B3E4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 xml:space="preserve">MemoryStream memoryStream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MemoryStream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treamWriter writ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StreamWriter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memoryStream</w:t>
      </w:r>
      <w:r w:rsidRPr="00517193">
        <w:rPr>
          <w:rStyle w:val="OperatorTok"/>
          <w:rFonts w:ascii="Times New Roman" w:hAnsi="Times New Roman" w:cs="Times New Roman"/>
        </w:rPr>
        <w:t>)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writ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jsonNetString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writ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Flush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memoryStream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Position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0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CommentTok"/>
          <w:rFonts w:ascii="Times New Roman" w:hAnsi="Times New Roman" w:cs="Times New Roman"/>
        </w:rPr>
        <w:t>// Reset stream position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1E12FA96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44" w:name="reading-from-a-memorystream"/>
      <w:bookmarkEnd w:id="43"/>
      <w:r w:rsidRPr="00517193">
        <w:rPr>
          <w:rFonts w:ascii="Times New Roman" w:hAnsi="Times New Roman" w:cs="Times New Roman"/>
          <w:b/>
        </w:rPr>
        <w:t>Reading from a MemoryStream</w:t>
      </w:r>
    </w:p>
    <w:p w14:paraId="592419BE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treamReader read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StreamReader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memoryStream</w:t>
      </w:r>
      <w:r w:rsidRPr="00517193">
        <w:rPr>
          <w:rStyle w:val="OperatorTok"/>
          <w:rFonts w:ascii="Times New Roman" w:hAnsi="Times New Roman" w:cs="Times New Roman"/>
        </w:rPr>
        <w:t>)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jsonFromStream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reader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ReadToEnd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jsonFromStream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58FC7247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45" w:name="summary"/>
      <w:bookmarkEnd w:id="42"/>
      <w:bookmarkEnd w:id="44"/>
      <w:r w:rsidRPr="00517193">
        <w:rPr>
          <w:rFonts w:ascii="Times New Roman" w:hAnsi="Times New Roman" w:cs="Times New Roman"/>
        </w:rPr>
        <w:t>Summary</w:t>
      </w:r>
    </w:p>
    <w:p w14:paraId="67B8E8FB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46" w:name="comparison-table"/>
      <w:r w:rsidRPr="00517193">
        <w:rPr>
          <w:rFonts w:ascii="Times New Roman" w:hAnsi="Times New Roman" w:cs="Times New Roman"/>
        </w:rPr>
        <w:t>Comparison Tab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99"/>
        <w:gridCol w:w="2356"/>
        <w:gridCol w:w="3228"/>
        <w:gridCol w:w="1293"/>
      </w:tblGrid>
      <w:tr w:rsidR="00A24031" w:rsidRPr="00517193" w14:paraId="56F2124C" w14:textId="77777777" w:rsidTr="00A24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CEC13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Feature</w:t>
            </w:r>
          </w:p>
        </w:tc>
        <w:tc>
          <w:tcPr>
            <w:tcW w:w="0" w:type="auto"/>
          </w:tcPr>
          <w:p w14:paraId="05D6771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JSON (Json.NET)</w:t>
            </w:r>
          </w:p>
        </w:tc>
        <w:tc>
          <w:tcPr>
            <w:tcW w:w="0" w:type="auto"/>
          </w:tcPr>
          <w:p w14:paraId="0FA3F56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JSON (System.Text.Json)</w:t>
            </w:r>
          </w:p>
        </w:tc>
        <w:tc>
          <w:tcPr>
            <w:tcW w:w="0" w:type="auto"/>
          </w:tcPr>
          <w:p w14:paraId="200ABC9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XML</w:t>
            </w:r>
          </w:p>
        </w:tc>
      </w:tr>
      <w:tr w:rsidR="00A24031" w:rsidRPr="00517193" w14:paraId="03283444" w14:textId="77777777">
        <w:tc>
          <w:tcPr>
            <w:tcW w:w="0" w:type="auto"/>
          </w:tcPr>
          <w:p w14:paraId="1FB4C9D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adability</w:t>
            </w:r>
          </w:p>
        </w:tc>
        <w:tc>
          <w:tcPr>
            <w:tcW w:w="0" w:type="auto"/>
          </w:tcPr>
          <w:p w14:paraId="75B0544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0" w:type="auto"/>
          </w:tcPr>
          <w:p w14:paraId="089F49A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0" w:type="auto"/>
          </w:tcPr>
          <w:p w14:paraId="61D9FF68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Moderate</w:t>
            </w:r>
          </w:p>
        </w:tc>
      </w:tr>
      <w:tr w:rsidR="00A24031" w:rsidRPr="00517193" w14:paraId="78004BA0" w14:textId="77777777">
        <w:tc>
          <w:tcPr>
            <w:tcW w:w="0" w:type="auto"/>
          </w:tcPr>
          <w:p w14:paraId="3869D55E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Performance</w:t>
            </w:r>
          </w:p>
        </w:tc>
        <w:tc>
          <w:tcPr>
            <w:tcW w:w="0" w:type="auto"/>
          </w:tcPr>
          <w:p w14:paraId="4F2B47A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ast</w:t>
            </w:r>
          </w:p>
        </w:tc>
        <w:tc>
          <w:tcPr>
            <w:tcW w:w="0" w:type="auto"/>
          </w:tcPr>
          <w:p w14:paraId="4A6792C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aster than Json.NET</w:t>
            </w:r>
          </w:p>
        </w:tc>
        <w:tc>
          <w:tcPr>
            <w:tcW w:w="0" w:type="auto"/>
          </w:tcPr>
          <w:p w14:paraId="0275B07D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lower</w:t>
            </w:r>
          </w:p>
        </w:tc>
      </w:tr>
      <w:tr w:rsidR="00A24031" w:rsidRPr="00517193" w14:paraId="22878474" w14:textId="77777777">
        <w:tc>
          <w:tcPr>
            <w:tcW w:w="0" w:type="auto"/>
          </w:tcPr>
          <w:p w14:paraId="3E623D6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.NET Built-in Support</w:t>
            </w:r>
          </w:p>
        </w:tc>
        <w:tc>
          <w:tcPr>
            <w:tcW w:w="0" w:type="auto"/>
          </w:tcPr>
          <w:p w14:paraId="59D96D3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0" w:type="auto"/>
          </w:tcPr>
          <w:p w14:paraId="053F623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0" w:type="auto"/>
          </w:tcPr>
          <w:p w14:paraId="6BA7E19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Yes</w:t>
            </w:r>
          </w:p>
        </w:tc>
      </w:tr>
      <w:tr w:rsidR="00A24031" w:rsidRPr="00517193" w14:paraId="677EE84B" w14:textId="77777777">
        <w:tc>
          <w:tcPr>
            <w:tcW w:w="0" w:type="auto"/>
          </w:tcPr>
          <w:p w14:paraId="43F11B0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lexibility</w:t>
            </w:r>
          </w:p>
        </w:tc>
        <w:tc>
          <w:tcPr>
            <w:tcW w:w="0" w:type="auto"/>
          </w:tcPr>
          <w:p w14:paraId="13A5A61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0" w:type="auto"/>
          </w:tcPr>
          <w:p w14:paraId="54E0B69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0" w:type="auto"/>
          </w:tcPr>
          <w:p w14:paraId="4BC88AB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Moderate</w:t>
            </w:r>
          </w:p>
        </w:tc>
      </w:tr>
    </w:tbl>
    <w:p w14:paraId="0AA28693" w14:textId="77777777" w:rsidR="00A24031" w:rsidRPr="00517193" w:rsidRDefault="00000000">
      <w:pPr>
        <w:pStyle w:val="BodyText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 JSON for lightweight and fast data exchange, while XML is useful for structured and hierarchical data representation.</w:t>
      </w:r>
    </w:p>
    <w:p w14:paraId="5BD8B08F" w14:textId="77777777" w:rsidR="00834F58" w:rsidRDefault="00834F58">
      <w:pPr>
        <w:pStyle w:val="Heading1"/>
        <w:rPr>
          <w:rFonts w:ascii="Times New Roman" w:hAnsi="Times New Roman" w:cs="Times New Roman"/>
        </w:rPr>
      </w:pPr>
      <w:bookmarkStart w:id="47" w:name="modifying-built-in-libraries-in-c"/>
      <w:bookmarkEnd w:id="29"/>
      <w:bookmarkEnd w:id="45"/>
      <w:bookmarkEnd w:id="46"/>
    </w:p>
    <w:p w14:paraId="74CDAB75" w14:textId="77777777" w:rsidR="00834F58" w:rsidRPr="00834F58" w:rsidRDefault="00834F58" w:rsidP="00834F58">
      <w:pPr>
        <w:pStyle w:val="BodyText"/>
      </w:pPr>
    </w:p>
    <w:p w14:paraId="18117C83" w14:textId="555FEB74" w:rsidR="00A24031" w:rsidRPr="00517193" w:rsidRDefault="00000000">
      <w:pPr>
        <w:pStyle w:val="Heading1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lastRenderedPageBreak/>
        <w:t>Modifying Built-in Libraries in C#</w:t>
      </w:r>
    </w:p>
    <w:p w14:paraId="71E26F86" w14:textId="77777777" w:rsidR="00A24031" w:rsidRPr="00517193" w:rsidRDefault="00000000">
      <w:pPr>
        <w:pStyle w:val="Compact"/>
        <w:numPr>
          <w:ilvl w:val="0"/>
          <w:numId w:val="3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Built-in libraries</w:t>
      </w:r>
      <w:r w:rsidRPr="00517193">
        <w:rPr>
          <w:rFonts w:ascii="Times New Roman" w:hAnsi="Times New Roman" w:cs="Times New Roman"/>
        </w:rPr>
        <w:t xml:space="preserve"> provide core functionalities to simplify development.</w:t>
      </w:r>
    </w:p>
    <w:p w14:paraId="16DD61E4" w14:textId="77777777" w:rsidR="00A24031" w:rsidRPr="00517193" w:rsidRDefault="00000000">
      <w:pPr>
        <w:pStyle w:val="Compact"/>
        <w:numPr>
          <w:ilvl w:val="0"/>
          <w:numId w:val="3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Modifications</w:t>
      </w:r>
      <w:r w:rsidRPr="00517193">
        <w:rPr>
          <w:rFonts w:ascii="Times New Roman" w:hAnsi="Times New Roman" w:cs="Times New Roman"/>
        </w:rPr>
        <w:t xml:space="preserve"> help meet specific project needs, enhance performance, or customize functionality.</w:t>
      </w:r>
    </w:p>
    <w:p w14:paraId="46012532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48" w:name="ways-to-modify-built-in-libraries"/>
      <w:r w:rsidRPr="00517193">
        <w:rPr>
          <w:rFonts w:ascii="Times New Roman" w:hAnsi="Times New Roman" w:cs="Times New Roman"/>
        </w:rPr>
        <w:t>Ways to Modify Built-in Libraries</w:t>
      </w:r>
    </w:p>
    <w:p w14:paraId="34FCBFF0" w14:textId="77777777" w:rsidR="00A24031" w:rsidRPr="00517193" w:rsidRDefault="00000000">
      <w:pPr>
        <w:pStyle w:val="Compact"/>
        <w:numPr>
          <w:ilvl w:val="0"/>
          <w:numId w:val="3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tension methods</w:t>
      </w:r>
      <w:r w:rsidRPr="00517193">
        <w:rPr>
          <w:rFonts w:ascii="Times New Roman" w:hAnsi="Times New Roman" w:cs="Times New Roman"/>
        </w:rPr>
        <w:t xml:space="preserve"> – Add new methods without modifying the source code.</w:t>
      </w:r>
    </w:p>
    <w:p w14:paraId="5F5C2CAF" w14:textId="77777777" w:rsidR="00A24031" w:rsidRPr="00517193" w:rsidRDefault="00000000">
      <w:pPr>
        <w:pStyle w:val="Compact"/>
        <w:numPr>
          <w:ilvl w:val="0"/>
          <w:numId w:val="3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Inheritance</w:t>
      </w:r>
      <w:r w:rsidRPr="00517193">
        <w:rPr>
          <w:rFonts w:ascii="Times New Roman" w:hAnsi="Times New Roman" w:cs="Times New Roman"/>
        </w:rPr>
        <w:t xml:space="preserve"> – Create a subclass and override methods.</w:t>
      </w:r>
    </w:p>
    <w:p w14:paraId="6E2B0EE3" w14:textId="77777777" w:rsidR="00A24031" w:rsidRPr="00517193" w:rsidRDefault="00000000">
      <w:pPr>
        <w:pStyle w:val="Compact"/>
        <w:numPr>
          <w:ilvl w:val="0"/>
          <w:numId w:val="3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Method overriding</w:t>
      </w:r>
      <w:r w:rsidRPr="00517193">
        <w:rPr>
          <w:rFonts w:ascii="Times New Roman" w:hAnsi="Times New Roman" w:cs="Times New Roman"/>
        </w:rPr>
        <w:t xml:space="preserve"> – Modify behavior of virtual or abstract methods.</w:t>
      </w:r>
    </w:p>
    <w:p w14:paraId="04E70817" w14:textId="77777777" w:rsidR="00A24031" w:rsidRPr="00517193" w:rsidRDefault="00000000">
      <w:pPr>
        <w:pStyle w:val="Compact"/>
        <w:numPr>
          <w:ilvl w:val="0"/>
          <w:numId w:val="3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Reflection</w:t>
      </w:r>
      <w:r w:rsidRPr="00517193">
        <w:rPr>
          <w:rFonts w:ascii="Times New Roman" w:hAnsi="Times New Roman" w:cs="Times New Roman"/>
        </w:rPr>
        <w:t xml:space="preserve"> – Access and modify private members dynamically at runtime.</w:t>
      </w:r>
    </w:p>
    <w:p w14:paraId="2E2E03F1" w14:textId="77777777" w:rsidR="00A24031" w:rsidRPr="00517193" w:rsidRDefault="00000000">
      <w:pPr>
        <w:pStyle w:val="Compact"/>
        <w:numPr>
          <w:ilvl w:val="0"/>
          <w:numId w:val="3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Source code modification</w:t>
      </w:r>
      <w:r w:rsidRPr="00517193">
        <w:rPr>
          <w:rFonts w:ascii="Times New Roman" w:hAnsi="Times New Roman" w:cs="Times New Roman"/>
        </w:rPr>
        <w:t xml:space="preserve"> – Directly modify .NET source code (not recommended).</w:t>
      </w:r>
    </w:p>
    <w:p w14:paraId="365A071F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49" w:name="advantages-of-modifying-libraries"/>
      <w:bookmarkEnd w:id="48"/>
      <w:r w:rsidRPr="00517193">
        <w:rPr>
          <w:rFonts w:ascii="Times New Roman" w:hAnsi="Times New Roman" w:cs="Times New Roman"/>
        </w:rPr>
        <w:t>Advantages of Modifying Libraries</w:t>
      </w:r>
    </w:p>
    <w:p w14:paraId="36D0108C" w14:textId="77777777" w:rsidR="00A24031" w:rsidRPr="00517193" w:rsidRDefault="00000000">
      <w:pPr>
        <w:pStyle w:val="Compact"/>
        <w:numPr>
          <w:ilvl w:val="0"/>
          <w:numId w:val="4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Customization</w:t>
      </w:r>
      <w:r w:rsidRPr="00517193">
        <w:rPr>
          <w:rFonts w:ascii="Times New Roman" w:hAnsi="Times New Roman" w:cs="Times New Roman"/>
        </w:rPr>
        <w:t xml:space="preserve"> – Tailor functionalities to specific business needs.</w:t>
      </w:r>
    </w:p>
    <w:p w14:paraId="67178DFE" w14:textId="77777777" w:rsidR="00A24031" w:rsidRPr="00517193" w:rsidRDefault="00000000">
      <w:pPr>
        <w:pStyle w:val="Compact"/>
        <w:numPr>
          <w:ilvl w:val="0"/>
          <w:numId w:val="4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Performance optimization</w:t>
      </w:r>
      <w:r w:rsidRPr="00517193">
        <w:rPr>
          <w:rFonts w:ascii="Times New Roman" w:hAnsi="Times New Roman" w:cs="Times New Roman"/>
        </w:rPr>
        <w:t xml:space="preserve"> – Improve efficiency and eliminate unnecessary processing.</w:t>
      </w:r>
    </w:p>
    <w:p w14:paraId="0DAF3FE3" w14:textId="77777777" w:rsidR="00A24031" w:rsidRPr="00517193" w:rsidRDefault="00000000">
      <w:pPr>
        <w:pStyle w:val="Compact"/>
        <w:numPr>
          <w:ilvl w:val="0"/>
          <w:numId w:val="4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Better integration</w:t>
      </w:r>
      <w:r w:rsidRPr="00517193">
        <w:rPr>
          <w:rFonts w:ascii="Times New Roman" w:hAnsi="Times New Roman" w:cs="Times New Roman"/>
        </w:rPr>
        <w:t xml:space="preserve"> – Align library behavior with internal application logic.</w:t>
      </w:r>
    </w:p>
    <w:p w14:paraId="1732AF8C" w14:textId="77777777" w:rsidR="00A24031" w:rsidRPr="00517193" w:rsidRDefault="00000000">
      <w:pPr>
        <w:pStyle w:val="Compact"/>
        <w:numPr>
          <w:ilvl w:val="0"/>
          <w:numId w:val="4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Security enhancements</w:t>
      </w:r>
      <w:r w:rsidRPr="00517193">
        <w:rPr>
          <w:rFonts w:ascii="Times New Roman" w:hAnsi="Times New Roman" w:cs="Times New Roman"/>
        </w:rPr>
        <w:t xml:space="preserve"> – Apply security patches before official updates.</w:t>
      </w:r>
    </w:p>
    <w:p w14:paraId="0E855DA9" w14:textId="77777777" w:rsidR="00A24031" w:rsidRPr="00517193" w:rsidRDefault="00000000">
      <w:pPr>
        <w:pStyle w:val="Compact"/>
        <w:numPr>
          <w:ilvl w:val="0"/>
          <w:numId w:val="4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Improved debugging</w:t>
      </w:r>
      <w:r w:rsidRPr="00517193">
        <w:rPr>
          <w:rFonts w:ascii="Times New Roman" w:hAnsi="Times New Roman" w:cs="Times New Roman"/>
        </w:rPr>
        <w:t xml:space="preserve"> – Enable better error handling and logging.</w:t>
      </w:r>
    </w:p>
    <w:p w14:paraId="2D66E108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0" w:name="best-practices"/>
      <w:bookmarkEnd w:id="49"/>
      <w:r w:rsidRPr="00517193">
        <w:rPr>
          <w:rFonts w:ascii="Times New Roman" w:hAnsi="Times New Roman" w:cs="Times New Roman"/>
        </w:rPr>
        <w:t>Best Practices</w:t>
      </w:r>
    </w:p>
    <w:p w14:paraId="5ED3B211" w14:textId="77777777" w:rsidR="00A24031" w:rsidRPr="00517193" w:rsidRDefault="0000000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 extension methods</w:t>
      </w:r>
      <w:r w:rsidRPr="00517193">
        <w:rPr>
          <w:rFonts w:ascii="Times New Roman" w:hAnsi="Times New Roman" w:cs="Times New Roman"/>
        </w:rPr>
        <w:t xml:space="preserve"> instead of modifying original code.</w:t>
      </w:r>
    </w:p>
    <w:p w14:paraId="7A631EEC" w14:textId="77777777" w:rsidR="00A24031" w:rsidRPr="00517193" w:rsidRDefault="0000000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Follow open-closed principle</w:t>
      </w:r>
      <w:r w:rsidRPr="00517193">
        <w:rPr>
          <w:rFonts w:ascii="Times New Roman" w:hAnsi="Times New Roman" w:cs="Times New Roman"/>
        </w:rPr>
        <w:t xml:space="preserve"> – Extend without altering existing functionality.</w:t>
      </w:r>
    </w:p>
    <w:p w14:paraId="47A64164" w14:textId="77777777" w:rsidR="00A24031" w:rsidRPr="00517193" w:rsidRDefault="0000000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ocument changes</w:t>
      </w:r>
      <w:r w:rsidRPr="00517193">
        <w:rPr>
          <w:rFonts w:ascii="Times New Roman" w:hAnsi="Times New Roman" w:cs="Times New Roman"/>
        </w:rPr>
        <w:t xml:space="preserve"> for future reference and maintainability.</w:t>
      </w:r>
    </w:p>
    <w:p w14:paraId="50276455" w14:textId="77777777" w:rsidR="00A24031" w:rsidRPr="00517193" w:rsidRDefault="0000000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nsure compatibility</w:t>
      </w:r>
      <w:r w:rsidRPr="00517193">
        <w:rPr>
          <w:rFonts w:ascii="Times New Roman" w:hAnsi="Times New Roman" w:cs="Times New Roman"/>
        </w:rPr>
        <w:t xml:space="preserve"> with future .NET updates.</w:t>
      </w:r>
    </w:p>
    <w:p w14:paraId="1240E3E7" w14:textId="77777777" w:rsidR="00A24031" w:rsidRPr="00517193" w:rsidRDefault="0000000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Use reflection carefully</w:t>
      </w:r>
      <w:r w:rsidRPr="00517193">
        <w:rPr>
          <w:rFonts w:ascii="Times New Roman" w:hAnsi="Times New Roman" w:cs="Times New Roman"/>
        </w:rPr>
        <w:t xml:space="preserve"> to avoid performance issues.</w:t>
      </w:r>
    </w:p>
    <w:p w14:paraId="5E73D248" w14:textId="77777777" w:rsidR="00A24031" w:rsidRPr="00517193" w:rsidRDefault="0000000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Prefer composition</w:t>
      </w:r>
      <w:r w:rsidRPr="00517193">
        <w:rPr>
          <w:rFonts w:ascii="Times New Roman" w:hAnsi="Times New Roman" w:cs="Times New Roman"/>
        </w:rPr>
        <w:t xml:space="preserve"> over inheritance when modifying behavior.</w:t>
      </w:r>
    </w:p>
    <w:p w14:paraId="1C570B4B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1" w:name="conclusion-1"/>
      <w:bookmarkEnd w:id="50"/>
      <w:r w:rsidRPr="00517193">
        <w:rPr>
          <w:rFonts w:ascii="Times New Roman" w:hAnsi="Times New Roman" w:cs="Times New Roman"/>
        </w:rPr>
        <w:t>Conclusion</w:t>
      </w:r>
    </w:p>
    <w:p w14:paraId="52590EBE" w14:textId="77777777" w:rsidR="00A24031" w:rsidRPr="00517193" w:rsidRDefault="00000000">
      <w:pPr>
        <w:pStyle w:val="Compact"/>
        <w:numPr>
          <w:ilvl w:val="0"/>
          <w:numId w:val="4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Modifying built-in libraries in C# offers flexibility, performance improvements, and security benefits.</w:t>
      </w:r>
    </w:p>
    <w:p w14:paraId="3D976857" w14:textId="77777777" w:rsidR="00A24031" w:rsidRPr="00517193" w:rsidRDefault="00000000">
      <w:pPr>
        <w:pStyle w:val="Compact"/>
        <w:numPr>
          <w:ilvl w:val="0"/>
          <w:numId w:val="4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hanges should follow best practices to maintain stability and compatibility.</w:t>
      </w:r>
    </w:p>
    <w:p w14:paraId="0B4A77A3" w14:textId="77777777" w:rsidR="00834F58" w:rsidRDefault="00834F58">
      <w:pPr>
        <w:pStyle w:val="Heading1"/>
        <w:rPr>
          <w:rFonts w:ascii="Times New Roman" w:hAnsi="Times New Roman" w:cs="Times New Roman"/>
        </w:rPr>
      </w:pPr>
      <w:bookmarkStart w:id="52" w:name="lambda-expressions"/>
      <w:bookmarkEnd w:id="47"/>
      <w:bookmarkEnd w:id="51"/>
    </w:p>
    <w:p w14:paraId="1B2961CD" w14:textId="77777777" w:rsidR="00834F58" w:rsidRDefault="00834F58" w:rsidP="00834F58">
      <w:pPr>
        <w:pStyle w:val="BodyText"/>
      </w:pPr>
    </w:p>
    <w:p w14:paraId="2EECD62B" w14:textId="77777777" w:rsidR="00834F58" w:rsidRPr="00834F58" w:rsidRDefault="00834F58" w:rsidP="00834F58">
      <w:pPr>
        <w:pStyle w:val="BodyText"/>
      </w:pPr>
    </w:p>
    <w:p w14:paraId="748A98DC" w14:textId="14047D60" w:rsidR="00A24031" w:rsidRPr="00517193" w:rsidRDefault="00000000">
      <w:pPr>
        <w:pStyle w:val="Heading1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lastRenderedPageBreak/>
        <w:t>Lambda Expressions</w:t>
      </w:r>
    </w:p>
    <w:p w14:paraId="0417262A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3" w:name="definition"/>
      <w:r w:rsidRPr="00517193">
        <w:rPr>
          <w:rFonts w:ascii="Times New Roman" w:hAnsi="Times New Roman" w:cs="Times New Roman"/>
        </w:rPr>
        <w:t>Definition</w:t>
      </w:r>
    </w:p>
    <w:p w14:paraId="071FBEA7" w14:textId="77777777" w:rsidR="00A24031" w:rsidRPr="00517193" w:rsidRDefault="00000000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ambda expressions are a concise way to represent anonymous functions (functions without a name).</w:t>
      </w:r>
    </w:p>
    <w:p w14:paraId="67E1B248" w14:textId="77777777" w:rsidR="00A24031" w:rsidRPr="00517193" w:rsidRDefault="00000000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They provide a clear and concise syntax for defining small functions inline, reducing boilerplate code.</w:t>
      </w:r>
    </w:p>
    <w:p w14:paraId="5881550A" w14:textId="77777777" w:rsidR="00A24031" w:rsidRPr="00517193" w:rsidRDefault="00000000">
      <w:pPr>
        <w:pStyle w:val="Compact"/>
        <w:numPr>
          <w:ilvl w:val="0"/>
          <w:numId w:val="4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In many programming languages, lambda expressions are first-class citizens, meaning they can be:</w:t>
      </w:r>
    </w:p>
    <w:p w14:paraId="74A83526" w14:textId="77777777" w:rsidR="00A24031" w:rsidRPr="00517193" w:rsidRDefault="00000000">
      <w:pPr>
        <w:pStyle w:val="Compact"/>
        <w:numPr>
          <w:ilvl w:val="1"/>
          <w:numId w:val="4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ssigned to variables.</w:t>
      </w:r>
    </w:p>
    <w:p w14:paraId="740BEECF" w14:textId="77777777" w:rsidR="00A24031" w:rsidRPr="00517193" w:rsidRDefault="00000000">
      <w:pPr>
        <w:pStyle w:val="Compact"/>
        <w:numPr>
          <w:ilvl w:val="1"/>
          <w:numId w:val="4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Passed as arguments.</w:t>
      </w:r>
    </w:p>
    <w:p w14:paraId="08D56CB8" w14:textId="77777777" w:rsidR="00A24031" w:rsidRPr="00517193" w:rsidRDefault="00000000">
      <w:pPr>
        <w:pStyle w:val="Compact"/>
        <w:numPr>
          <w:ilvl w:val="1"/>
          <w:numId w:val="4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Returned from functions.</w:t>
      </w:r>
    </w:p>
    <w:p w14:paraId="7EB88982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54" w:name="general-syntax-c-example"/>
      <w:r w:rsidRPr="00517193">
        <w:rPr>
          <w:rFonts w:ascii="Times New Roman" w:hAnsi="Times New Roman" w:cs="Times New Roman"/>
        </w:rPr>
        <w:t>General Syntax (C# Example):</w:t>
      </w:r>
    </w:p>
    <w:p w14:paraId="0880490D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parameters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expression</w:t>
      </w:r>
      <w:r w:rsidRPr="00517193">
        <w:rPr>
          <w:rStyle w:val="OperatorTok"/>
          <w:rFonts w:ascii="Times New Roman" w:hAnsi="Times New Roman" w:cs="Times New Roman"/>
        </w:rPr>
        <w:t>;</w:t>
      </w:r>
    </w:p>
    <w:p w14:paraId="3C7F1EE9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Or, for multiple statements:</w:t>
      </w:r>
    </w:p>
    <w:p w14:paraId="73D1AA68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parameters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statement1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statement2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return</w:t>
      </w:r>
      <w:r w:rsidRPr="00517193">
        <w:rPr>
          <w:rStyle w:val="NormalTok"/>
          <w:rFonts w:ascii="Times New Roman" w:hAnsi="Times New Roman" w:cs="Times New Roman"/>
        </w:rPr>
        <w:t xml:space="preserve"> value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</w:p>
    <w:p w14:paraId="4D8348D9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5" w:name="uses-of-lambda-expressions"/>
      <w:bookmarkEnd w:id="53"/>
      <w:bookmarkEnd w:id="54"/>
      <w:r w:rsidRPr="00517193">
        <w:rPr>
          <w:rFonts w:ascii="Times New Roman" w:hAnsi="Times New Roman" w:cs="Times New Roman"/>
        </w:rPr>
        <w:t>Uses of Lambda Expressions</w:t>
      </w:r>
    </w:p>
    <w:p w14:paraId="408E8A6B" w14:textId="77777777" w:rsidR="00A24031" w:rsidRPr="00517193" w:rsidRDefault="00000000">
      <w:pPr>
        <w:pStyle w:val="Compact"/>
        <w:numPr>
          <w:ilvl w:val="0"/>
          <w:numId w:val="4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Functional Programming</w:t>
      </w:r>
      <w:r w:rsidRPr="00517193">
        <w:rPr>
          <w:rFonts w:ascii="Times New Roman" w:hAnsi="Times New Roman" w:cs="Times New Roman"/>
        </w:rPr>
        <w:t>: Used in functional paradigms to pass behavior as arguments.</w:t>
      </w:r>
    </w:p>
    <w:p w14:paraId="3760FFB1" w14:textId="77777777" w:rsidR="00A24031" w:rsidRPr="00517193" w:rsidRDefault="00000000">
      <w:pPr>
        <w:pStyle w:val="Compact"/>
        <w:numPr>
          <w:ilvl w:val="0"/>
          <w:numId w:val="4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vent Handling</w:t>
      </w:r>
      <w:r w:rsidRPr="00517193">
        <w:rPr>
          <w:rFonts w:ascii="Times New Roman" w:hAnsi="Times New Roman" w:cs="Times New Roman"/>
        </w:rPr>
        <w:t>: Used in UI development and event-driven programming.</w:t>
      </w:r>
    </w:p>
    <w:p w14:paraId="1F3DF475" w14:textId="77777777" w:rsidR="00A24031" w:rsidRPr="00517193" w:rsidRDefault="00000000">
      <w:pPr>
        <w:pStyle w:val="Compact"/>
        <w:numPr>
          <w:ilvl w:val="0"/>
          <w:numId w:val="4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LINQ Queries</w:t>
      </w:r>
      <w:r w:rsidRPr="00517193">
        <w:rPr>
          <w:rFonts w:ascii="Times New Roman" w:hAnsi="Times New Roman" w:cs="Times New Roman"/>
        </w:rPr>
        <w:t>: Extensively used in C# LINQ for filtering, mapping, and reducing collections.</w:t>
      </w:r>
    </w:p>
    <w:p w14:paraId="26D7E71A" w14:textId="77777777" w:rsidR="00A24031" w:rsidRPr="00517193" w:rsidRDefault="00000000">
      <w:pPr>
        <w:pStyle w:val="Compact"/>
        <w:numPr>
          <w:ilvl w:val="0"/>
          <w:numId w:val="4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Concurrency &amp; Parallelism</w:t>
      </w:r>
      <w:r w:rsidRPr="00517193">
        <w:rPr>
          <w:rFonts w:ascii="Times New Roman" w:hAnsi="Times New Roman" w:cs="Times New Roman"/>
        </w:rPr>
        <w:t>: Used in parallel computing and multi-threading.</w:t>
      </w:r>
    </w:p>
    <w:p w14:paraId="43C98592" w14:textId="77777777" w:rsidR="00A24031" w:rsidRPr="00517193" w:rsidRDefault="00000000">
      <w:pPr>
        <w:pStyle w:val="Compact"/>
        <w:numPr>
          <w:ilvl w:val="0"/>
          <w:numId w:val="4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Shortening Code</w:t>
      </w:r>
      <w:r w:rsidRPr="00517193">
        <w:rPr>
          <w:rFonts w:ascii="Times New Roman" w:hAnsi="Times New Roman" w:cs="Times New Roman"/>
        </w:rPr>
        <w:t>: Reduces the need for defining separate named functions.</w:t>
      </w:r>
    </w:p>
    <w:p w14:paraId="25160390" w14:textId="77777777" w:rsidR="00A24031" w:rsidRPr="00517193" w:rsidRDefault="00000000">
      <w:pPr>
        <w:pStyle w:val="Compact"/>
        <w:numPr>
          <w:ilvl w:val="0"/>
          <w:numId w:val="4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Higher-Order Functions</w:t>
      </w:r>
      <w:r w:rsidRPr="00517193">
        <w:rPr>
          <w:rFonts w:ascii="Times New Roman" w:hAnsi="Times New Roman" w:cs="Times New Roman"/>
        </w:rPr>
        <w:t>: Passed as parameters to other functions for custom behavior.</w:t>
      </w:r>
    </w:p>
    <w:p w14:paraId="589376C4" w14:textId="77777777" w:rsidR="00A24031" w:rsidRPr="00517193" w:rsidRDefault="00000000">
      <w:pPr>
        <w:pStyle w:val="Compact"/>
        <w:numPr>
          <w:ilvl w:val="0"/>
          <w:numId w:val="4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Sorting &amp; Filtering Data</w:t>
      </w:r>
      <w:r w:rsidRPr="00517193">
        <w:rPr>
          <w:rFonts w:ascii="Times New Roman" w:hAnsi="Times New Roman" w:cs="Times New Roman"/>
        </w:rPr>
        <w:t>: Often used in collections for sorting and filtering operations.</w:t>
      </w:r>
    </w:p>
    <w:p w14:paraId="2C4013AC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6" w:name="key-features"/>
      <w:bookmarkEnd w:id="55"/>
      <w:r w:rsidRPr="00517193">
        <w:rPr>
          <w:rFonts w:ascii="Times New Roman" w:hAnsi="Times New Roman" w:cs="Times New Roman"/>
        </w:rPr>
        <w:t>Key Features</w:t>
      </w:r>
    </w:p>
    <w:p w14:paraId="313F787D" w14:textId="77777777" w:rsidR="00A24031" w:rsidRPr="00517193" w:rsidRDefault="00000000">
      <w:pPr>
        <w:pStyle w:val="Compact"/>
        <w:numPr>
          <w:ilvl w:val="0"/>
          <w:numId w:val="4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nonymous</w:t>
      </w:r>
      <w:r w:rsidRPr="00517193">
        <w:rPr>
          <w:rFonts w:ascii="Times New Roman" w:hAnsi="Times New Roman" w:cs="Times New Roman"/>
        </w:rPr>
        <w:t>: No need to explicitly define function names.</w:t>
      </w:r>
    </w:p>
    <w:p w14:paraId="6AFE266E" w14:textId="77777777" w:rsidR="00A24031" w:rsidRPr="00517193" w:rsidRDefault="00000000">
      <w:pPr>
        <w:pStyle w:val="Compact"/>
        <w:numPr>
          <w:ilvl w:val="0"/>
          <w:numId w:val="4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Concise</w:t>
      </w:r>
      <w:r w:rsidRPr="00517193">
        <w:rPr>
          <w:rFonts w:ascii="Times New Roman" w:hAnsi="Times New Roman" w:cs="Times New Roman"/>
        </w:rPr>
        <w:t>: Reduces boilerplate code.</w:t>
      </w:r>
    </w:p>
    <w:p w14:paraId="33152DB1" w14:textId="77777777" w:rsidR="00A24031" w:rsidRPr="00517193" w:rsidRDefault="00000000">
      <w:pPr>
        <w:pStyle w:val="Compact"/>
        <w:numPr>
          <w:ilvl w:val="0"/>
          <w:numId w:val="4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Higher-Order Functions</w:t>
      </w:r>
      <w:r w:rsidRPr="00517193">
        <w:rPr>
          <w:rFonts w:ascii="Times New Roman" w:hAnsi="Times New Roman" w:cs="Times New Roman"/>
        </w:rPr>
        <w:t>: Can be passed as arguments or returned.</w:t>
      </w:r>
    </w:p>
    <w:p w14:paraId="4E86B026" w14:textId="77777777" w:rsidR="00A24031" w:rsidRPr="00517193" w:rsidRDefault="00000000">
      <w:pPr>
        <w:pStyle w:val="Compact"/>
        <w:numPr>
          <w:ilvl w:val="0"/>
          <w:numId w:val="4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Lexical Scoping</w:t>
      </w:r>
      <w:r w:rsidRPr="00517193">
        <w:rPr>
          <w:rFonts w:ascii="Times New Roman" w:hAnsi="Times New Roman" w:cs="Times New Roman"/>
        </w:rPr>
        <w:t>: Can access variables in its scope.</w:t>
      </w:r>
    </w:p>
    <w:p w14:paraId="20207B45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7" w:name="additional-information"/>
      <w:bookmarkEnd w:id="56"/>
      <w:r w:rsidRPr="00517193">
        <w:rPr>
          <w:rFonts w:ascii="Times New Roman" w:hAnsi="Times New Roman" w:cs="Times New Roman"/>
        </w:rPr>
        <w:t>Additional Information</w:t>
      </w:r>
    </w:p>
    <w:p w14:paraId="1925DB43" w14:textId="77777777" w:rsidR="00A24031" w:rsidRPr="00517193" w:rsidRDefault="00000000">
      <w:pPr>
        <w:pStyle w:val="Compact"/>
        <w:numPr>
          <w:ilvl w:val="0"/>
          <w:numId w:val="4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Closures</w:t>
      </w:r>
      <w:r w:rsidRPr="00517193">
        <w:rPr>
          <w:rFonts w:ascii="Times New Roman" w:hAnsi="Times New Roman" w:cs="Times New Roman"/>
        </w:rPr>
        <w:t>: Lambda expressions can capture variables from their enclosing scope.</w:t>
      </w:r>
    </w:p>
    <w:p w14:paraId="5C5960F8" w14:textId="77777777" w:rsidR="00A24031" w:rsidRPr="00517193" w:rsidRDefault="00000000">
      <w:pPr>
        <w:pStyle w:val="Compact"/>
        <w:numPr>
          <w:ilvl w:val="0"/>
          <w:numId w:val="4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Performance Considerations</w:t>
      </w:r>
      <w:r w:rsidRPr="00517193">
        <w:rPr>
          <w:rFonts w:ascii="Times New Roman" w:hAnsi="Times New Roman" w:cs="Times New Roman"/>
        </w:rPr>
        <w:t>: Overuse of lambda expressions in performance-critical applications can sometimes lead to reduced readability and potential memory leaks if references are not managed properly.</w:t>
      </w:r>
    </w:p>
    <w:p w14:paraId="6BE9FCCE" w14:textId="77777777" w:rsidR="00A24031" w:rsidRPr="00517193" w:rsidRDefault="00000000">
      <w:pPr>
        <w:pStyle w:val="Compact"/>
        <w:numPr>
          <w:ilvl w:val="0"/>
          <w:numId w:val="4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Comparison with Named Functions</w:t>
      </w:r>
      <w:r w:rsidRPr="00517193">
        <w:rPr>
          <w:rFonts w:ascii="Times New Roman" w:hAnsi="Times New Roman" w:cs="Times New Roman"/>
        </w:rPr>
        <w:t>: While lambda expressions improve code brevity, they may reduce readability if overused.</w:t>
      </w:r>
    </w:p>
    <w:p w14:paraId="0A946E90" w14:textId="77777777" w:rsidR="00A24031" w:rsidRPr="00517193" w:rsidRDefault="00000000">
      <w:pPr>
        <w:pStyle w:val="Compact"/>
        <w:numPr>
          <w:ilvl w:val="0"/>
          <w:numId w:val="4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Limitations in Some Languages</w:t>
      </w:r>
      <w:r w:rsidRPr="00517193">
        <w:rPr>
          <w:rFonts w:ascii="Times New Roman" w:hAnsi="Times New Roman" w:cs="Times New Roman"/>
        </w:rPr>
        <w:t>: Some languages restrict lambda expressions from containing complex statements or require explicit return types.</w:t>
      </w:r>
    </w:p>
    <w:p w14:paraId="7B624A5F" w14:textId="77777777" w:rsidR="00A24031" w:rsidRPr="00517193" w:rsidRDefault="00000000">
      <w:pPr>
        <w:pStyle w:val="Heading1"/>
        <w:rPr>
          <w:rFonts w:ascii="Times New Roman" w:hAnsi="Times New Roman" w:cs="Times New Roman"/>
        </w:rPr>
      </w:pPr>
      <w:bookmarkStart w:id="58" w:name="extension-methods-in-c"/>
      <w:bookmarkEnd w:id="52"/>
      <w:bookmarkEnd w:id="57"/>
      <w:r w:rsidRPr="00517193">
        <w:rPr>
          <w:rFonts w:ascii="Times New Roman" w:hAnsi="Times New Roman" w:cs="Times New Roman"/>
        </w:rPr>
        <w:lastRenderedPageBreak/>
        <w:t>Extension Methods in C#</w:t>
      </w:r>
    </w:p>
    <w:p w14:paraId="04CC2A55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59" w:name="overview"/>
      <w:r w:rsidRPr="00517193">
        <w:rPr>
          <w:rFonts w:ascii="Times New Roman" w:hAnsi="Times New Roman" w:cs="Times New Roman"/>
        </w:rPr>
        <w:t>Overview</w:t>
      </w:r>
    </w:p>
    <w:p w14:paraId="2780B042" w14:textId="77777777" w:rsidR="00A24031" w:rsidRPr="00517193" w:rsidRDefault="00000000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xtension methods in C# allow adding new functionality to existing types (including built-in .NET classes) without modifying their source code.</w:t>
      </w:r>
    </w:p>
    <w:p w14:paraId="0EF6A25B" w14:textId="77777777" w:rsidR="00A24031" w:rsidRPr="00517193" w:rsidRDefault="00000000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They enable developers to create reusable and customized methods.</w:t>
      </w:r>
    </w:p>
    <w:p w14:paraId="26BF3063" w14:textId="77777777" w:rsidR="00A24031" w:rsidRPr="00517193" w:rsidRDefault="00000000">
      <w:pPr>
        <w:pStyle w:val="Compact"/>
        <w:numPr>
          <w:ilvl w:val="0"/>
          <w:numId w:val="4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nhance readability and improve functionality.</w:t>
      </w:r>
    </w:p>
    <w:p w14:paraId="0FB009B4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0" w:name="key-features-1"/>
      <w:bookmarkEnd w:id="59"/>
      <w:r w:rsidRPr="00517193">
        <w:rPr>
          <w:rFonts w:ascii="Times New Roman" w:hAnsi="Times New Roman" w:cs="Times New Roman"/>
        </w:rPr>
        <w:t>Key Features</w:t>
      </w:r>
    </w:p>
    <w:p w14:paraId="6F70F9A8" w14:textId="77777777" w:rsidR="00A24031" w:rsidRPr="00517193" w:rsidRDefault="00000000">
      <w:pPr>
        <w:pStyle w:val="Compact"/>
        <w:numPr>
          <w:ilvl w:val="0"/>
          <w:numId w:val="4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xtend functionality of existing classes without modification.</w:t>
      </w:r>
    </w:p>
    <w:p w14:paraId="5C2695DE" w14:textId="77777777" w:rsidR="00A24031" w:rsidRPr="00517193" w:rsidRDefault="00000000">
      <w:pPr>
        <w:pStyle w:val="Compact"/>
        <w:numPr>
          <w:ilvl w:val="0"/>
          <w:numId w:val="4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Improve code readability and maintainability.</w:t>
      </w:r>
    </w:p>
    <w:p w14:paraId="4F505EF5" w14:textId="77777777" w:rsidR="00A24031" w:rsidRPr="00517193" w:rsidRDefault="00000000">
      <w:pPr>
        <w:pStyle w:val="Compact"/>
        <w:numPr>
          <w:ilvl w:val="0"/>
          <w:numId w:val="4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Work with built-in .NET types and user-defined types.</w:t>
      </w:r>
    </w:p>
    <w:p w14:paraId="5957B9C4" w14:textId="77777777" w:rsidR="00A24031" w:rsidRPr="00517193" w:rsidRDefault="00000000">
      <w:pPr>
        <w:pStyle w:val="Compact"/>
        <w:numPr>
          <w:ilvl w:val="0"/>
          <w:numId w:val="4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Defined as static methods within static classes.</w:t>
      </w:r>
    </w:p>
    <w:p w14:paraId="157E691A" w14:textId="77777777" w:rsidR="00A24031" w:rsidRPr="00517193" w:rsidRDefault="00000000">
      <w:pPr>
        <w:pStyle w:val="Compact"/>
        <w:numPr>
          <w:ilvl w:val="0"/>
          <w:numId w:val="4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First parameter must use the this keyword to specify the type being extended.</w:t>
      </w:r>
    </w:p>
    <w:p w14:paraId="2D92B634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1" w:name="syntax-and-implementation"/>
      <w:bookmarkEnd w:id="60"/>
      <w:r w:rsidRPr="00517193">
        <w:rPr>
          <w:rFonts w:ascii="Times New Roman" w:hAnsi="Times New Roman" w:cs="Times New Roman"/>
        </w:rPr>
        <w:t>Syntax and Implementation</w:t>
      </w:r>
    </w:p>
    <w:p w14:paraId="7064C5B9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To define an extension method: - Create a static class. - Define a static method inside it. - Use this before the first parameter to specify the type to be extended.</w:t>
      </w:r>
    </w:p>
    <w:p w14:paraId="65024C6E" w14:textId="77777777" w:rsidR="00A24031" w:rsidRPr="00517193" w:rsidRDefault="00000000">
      <w:pPr>
        <w:pStyle w:val="BodyText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ample:</w:t>
      </w:r>
    </w:p>
    <w:p w14:paraId="243B0C7A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System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tat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StringExtension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tat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bool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IsNullOrEmpty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KeywordTok"/>
          <w:rFonts w:ascii="Times New Roman" w:hAnsi="Times New Roman" w:cs="Times New Roman"/>
        </w:rPr>
        <w:t>this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str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KeywordTok"/>
          <w:rFonts w:ascii="Times New Roman" w:hAnsi="Times New Roman" w:cs="Times New Roman"/>
        </w:rPr>
        <w:t>return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sNullOrEmpty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str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Program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stat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vo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Main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text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Hello"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Conso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riteLin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tex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sNullOrEmpty</w:t>
      </w:r>
      <w:r w:rsidRPr="00517193">
        <w:rPr>
          <w:rStyle w:val="OperatorTok"/>
          <w:rFonts w:ascii="Times New Roman" w:hAnsi="Times New Roman" w:cs="Times New Roman"/>
        </w:rPr>
        <w:t>())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CommentTok"/>
          <w:rFonts w:ascii="Times New Roman" w:hAnsi="Times New Roman" w:cs="Times New Roman"/>
        </w:rPr>
        <w:t>// Output: False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085A691C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2" w:name="benefits-of-using-extension-methods"/>
      <w:bookmarkEnd w:id="61"/>
      <w:r w:rsidRPr="00517193">
        <w:rPr>
          <w:rFonts w:ascii="Times New Roman" w:hAnsi="Times New Roman" w:cs="Times New Roman"/>
        </w:rPr>
        <w:t>Benefits of Using Extension Methods</w:t>
      </w:r>
    </w:p>
    <w:p w14:paraId="0F7F00E9" w14:textId="77777777" w:rsidR="00A24031" w:rsidRPr="00517193" w:rsidRDefault="00000000">
      <w:pPr>
        <w:pStyle w:val="Compact"/>
        <w:numPr>
          <w:ilvl w:val="0"/>
          <w:numId w:val="5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nhances Readability:</w:t>
      </w:r>
      <w:r w:rsidRPr="00517193">
        <w:rPr>
          <w:rFonts w:ascii="Times New Roman" w:hAnsi="Times New Roman" w:cs="Times New Roman"/>
        </w:rPr>
        <w:t xml:space="preserve"> Methods can be called as if they are part of the extended type.</w:t>
      </w:r>
    </w:p>
    <w:p w14:paraId="1652A4CB" w14:textId="77777777" w:rsidR="00A24031" w:rsidRPr="00517193" w:rsidRDefault="00000000">
      <w:pPr>
        <w:pStyle w:val="Compact"/>
        <w:numPr>
          <w:ilvl w:val="0"/>
          <w:numId w:val="5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Improves Code Reusability:</w:t>
      </w:r>
      <w:r w:rsidRPr="00517193">
        <w:rPr>
          <w:rFonts w:ascii="Times New Roman" w:hAnsi="Times New Roman" w:cs="Times New Roman"/>
        </w:rPr>
        <w:t xml:space="preserve"> Custom functionalities can be reused across multiple projects.</w:t>
      </w:r>
    </w:p>
    <w:p w14:paraId="7B88B16C" w14:textId="77777777" w:rsidR="00A24031" w:rsidRPr="00517193" w:rsidRDefault="00000000">
      <w:pPr>
        <w:pStyle w:val="Compact"/>
        <w:numPr>
          <w:ilvl w:val="0"/>
          <w:numId w:val="5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Non-Intrusive:</w:t>
      </w:r>
      <w:r w:rsidRPr="00517193">
        <w:rPr>
          <w:rFonts w:ascii="Times New Roman" w:hAnsi="Times New Roman" w:cs="Times New Roman"/>
        </w:rPr>
        <w:t xml:space="preserve"> Does not require modification of original class definitions.</w:t>
      </w:r>
    </w:p>
    <w:p w14:paraId="460B667C" w14:textId="77777777" w:rsidR="00A24031" w:rsidRPr="00517193" w:rsidRDefault="00000000">
      <w:pPr>
        <w:pStyle w:val="Compact"/>
        <w:numPr>
          <w:ilvl w:val="0"/>
          <w:numId w:val="50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lastRenderedPageBreak/>
        <w:t>Supports Built-in and Custom Classes:</w:t>
      </w:r>
      <w:r w:rsidRPr="00517193">
        <w:rPr>
          <w:rFonts w:ascii="Times New Roman" w:hAnsi="Times New Roman" w:cs="Times New Roman"/>
        </w:rPr>
        <w:t xml:space="preserve"> Works seamlessly with .NET framework types and user-defined classes.</w:t>
      </w:r>
    </w:p>
    <w:p w14:paraId="3E676C67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3" w:name="limitations"/>
      <w:bookmarkEnd w:id="62"/>
      <w:r w:rsidRPr="00517193">
        <w:rPr>
          <w:rFonts w:ascii="Times New Roman" w:hAnsi="Times New Roman" w:cs="Times New Roman"/>
        </w:rPr>
        <w:t>Limitations</w:t>
      </w:r>
    </w:p>
    <w:p w14:paraId="20B67E97" w14:textId="77777777" w:rsidR="00A24031" w:rsidRPr="00517193" w:rsidRDefault="00000000">
      <w:pPr>
        <w:pStyle w:val="Compact"/>
        <w:numPr>
          <w:ilvl w:val="0"/>
          <w:numId w:val="5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annot override existing instance methods.</w:t>
      </w:r>
    </w:p>
    <w:p w14:paraId="14233229" w14:textId="77777777" w:rsidR="00A24031" w:rsidRPr="00517193" w:rsidRDefault="00000000">
      <w:pPr>
        <w:pStyle w:val="Compact"/>
        <w:numPr>
          <w:ilvl w:val="0"/>
          <w:numId w:val="5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May lead to confusion if overused, as they do not appear in the original class definition.</w:t>
      </w:r>
    </w:p>
    <w:p w14:paraId="2548176D" w14:textId="77777777" w:rsidR="00A24031" w:rsidRPr="00517193" w:rsidRDefault="00000000">
      <w:pPr>
        <w:pStyle w:val="Compact"/>
        <w:numPr>
          <w:ilvl w:val="0"/>
          <w:numId w:val="51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Performance impact is minimal but should be used wisely.</w:t>
      </w:r>
    </w:p>
    <w:p w14:paraId="59B783D7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4" w:name="best-practices-1"/>
      <w:bookmarkEnd w:id="63"/>
      <w:r w:rsidRPr="00517193">
        <w:rPr>
          <w:rFonts w:ascii="Times New Roman" w:hAnsi="Times New Roman" w:cs="Times New Roman"/>
        </w:rPr>
        <w:t>Best Practices</w:t>
      </w:r>
    </w:p>
    <w:p w14:paraId="7049C7BD" w14:textId="77777777" w:rsidR="00A24031" w:rsidRPr="00517193" w:rsidRDefault="00000000">
      <w:pPr>
        <w:pStyle w:val="Compact"/>
        <w:numPr>
          <w:ilvl w:val="0"/>
          <w:numId w:val="5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Use extension methods for utility functions that are widely used.</w:t>
      </w:r>
    </w:p>
    <w:p w14:paraId="5980886F" w14:textId="77777777" w:rsidR="00A24031" w:rsidRPr="00517193" w:rsidRDefault="00000000">
      <w:pPr>
        <w:pStyle w:val="Compact"/>
        <w:numPr>
          <w:ilvl w:val="0"/>
          <w:numId w:val="5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void overusing them, especially when subclassing is a better option.</w:t>
      </w:r>
    </w:p>
    <w:p w14:paraId="32FEDE05" w14:textId="77777777" w:rsidR="00A24031" w:rsidRPr="00517193" w:rsidRDefault="00000000">
      <w:pPr>
        <w:pStyle w:val="Compact"/>
        <w:numPr>
          <w:ilvl w:val="0"/>
          <w:numId w:val="5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Follow naming conventions to maintain clarity.</w:t>
      </w:r>
    </w:p>
    <w:p w14:paraId="76983B88" w14:textId="77777777" w:rsidR="00A24031" w:rsidRPr="00517193" w:rsidRDefault="00000000">
      <w:pPr>
        <w:pStyle w:val="Compact"/>
        <w:numPr>
          <w:ilvl w:val="0"/>
          <w:numId w:val="52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Document properly to ensure understanding and maintainability.</w:t>
      </w:r>
    </w:p>
    <w:p w14:paraId="34866DA8" w14:textId="77777777" w:rsidR="00834F58" w:rsidRDefault="00834F58">
      <w:pPr>
        <w:pStyle w:val="Heading1"/>
        <w:rPr>
          <w:rFonts w:ascii="Times New Roman" w:hAnsi="Times New Roman" w:cs="Times New Roman"/>
        </w:rPr>
      </w:pPr>
      <w:bookmarkStart w:id="65" w:name="X75722aca929a0b10175faf59d5b3b1c183d485f"/>
      <w:bookmarkEnd w:id="58"/>
      <w:bookmarkEnd w:id="64"/>
    </w:p>
    <w:p w14:paraId="6B96834D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6C57CD5A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34F5D2F7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211CE918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0C897F9D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36430DB8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485E6DC3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3464A18A" w14:textId="77777777" w:rsidR="00834F58" w:rsidRPr="00834F58" w:rsidRDefault="00834F58" w:rsidP="00834F58">
      <w:pPr>
        <w:pStyle w:val="BodyText"/>
      </w:pPr>
    </w:p>
    <w:p w14:paraId="4930C8D1" w14:textId="45722E13" w:rsidR="00A24031" w:rsidRPr="00517193" w:rsidRDefault="00000000">
      <w:pPr>
        <w:pStyle w:val="Heading1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lastRenderedPageBreak/>
        <w:t>LINQ (Language Integrated Query) - Documentation</w:t>
      </w:r>
    </w:p>
    <w:p w14:paraId="6F94CFDE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6" w:name="definition-of-linq"/>
      <w:r w:rsidRPr="00517193">
        <w:rPr>
          <w:rFonts w:ascii="Times New Roman" w:hAnsi="Times New Roman" w:cs="Times New Roman"/>
        </w:rPr>
        <w:t>1. Definition of LINQ</w:t>
      </w:r>
    </w:p>
    <w:p w14:paraId="3AF75E9A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NQ (Language Integrated Query) is a powerful feature in C# that provides a consistent query syntax to retrieve and manipulate data from different sources like collections, databases, XML, and more. It enables querying using a uniform syntax irrespective of the underlying data source.</w:t>
      </w:r>
    </w:p>
    <w:p w14:paraId="3EF5039A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7" w:name="uses-of-linq"/>
      <w:bookmarkEnd w:id="66"/>
      <w:r w:rsidRPr="00517193">
        <w:rPr>
          <w:rFonts w:ascii="Times New Roman" w:hAnsi="Times New Roman" w:cs="Times New Roman"/>
        </w:rPr>
        <w:t>2. Uses of LINQ</w:t>
      </w:r>
    </w:p>
    <w:p w14:paraId="5897F3A0" w14:textId="77777777" w:rsidR="00A24031" w:rsidRPr="00517193" w:rsidRDefault="00000000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Simplifies data querying in C# with an intuitive, SQL-like syntax.</w:t>
      </w:r>
    </w:p>
    <w:p w14:paraId="586A224E" w14:textId="77777777" w:rsidR="00A24031" w:rsidRPr="00517193" w:rsidRDefault="00000000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Improves code readability and maintainability.</w:t>
      </w:r>
    </w:p>
    <w:p w14:paraId="7AB2FABA" w14:textId="77777777" w:rsidR="00A24031" w:rsidRPr="00517193" w:rsidRDefault="00000000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Reduces the need for complex loops and conditional logic.</w:t>
      </w:r>
    </w:p>
    <w:p w14:paraId="3F499D18" w14:textId="77777777" w:rsidR="00A24031" w:rsidRPr="00517193" w:rsidRDefault="00000000">
      <w:pPr>
        <w:pStyle w:val="Compact"/>
        <w:numPr>
          <w:ilvl w:val="0"/>
          <w:numId w:val="53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Provides a single, consistent query model for various data sources.</w:t>
      </w:r>
    </w:p>
    <w:p w14:paraId="061C6E60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68" w:name="different-ways-to-apply-linq"/>
      <w:bookmarkEnd w:id="67"/>
      <w:r w:rsidRPr="00517193">
        <w:rPr>
          <w:rFonts w:ascii="Times New Roman" w:hAnsi="Times New Roman" w:cs="Times New Roman"/>
        </w:rPr>
        <w:t>3. Different Ways to Apply LINQ</w:t>
      </w:r>
    </w:p>
    <w:p w14:paraId="0BC30563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NQ can be applied in two ways:</w:t>
      </w:r>
    </w:p>
    <w:p w14:paraId="53B25665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69" w:name="a.-query-syntax"/>
      <w:r w:rsidRPr="00517193">
        <w:rPr>
          <w:rFonts w:ascii="Times New Roman" w:hAnsi="Times New Roman" w:cs="Times New Roman"/>
        </w:rPr>
        <w:t>a. Query Syntax</w:t>
      </w:r>
    </w:p>
    <w:p w14:paraId="7BA939B4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Query syntax is similar to SQL and is easier to read for those familiar with database queries.</w:t>
      </w:r>
    </w:p>
    <w:p w14:paraId="2617A681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result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from student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student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where studen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g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0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orderby studen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select student</w:t>
      </w:r>
      <w:r w:rsidRPr="00517193">
        <w:rPr>
          <w:rStyle w:val="OperatorTok"/>
          <w:rFonts w:ascii="Times New Roman" w:hAnsi="Times New Roman" w:cs="Times New Roman"/>
        </w:rPr>
        <w:t>;</w:t>
      </w:r>
    </w:p>
    <w:p w14:paraId="745B5CEE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0" w:name="b.-method-syntax"/>
      <w:bookmarkEnd w:id="69"/>
      <w:r w:rsidRPr="00517193">
        <w:rPr>
          <w:rFonts w:ascii="Times New Roman" w:hAnsi="Times New Roman" w:cs="Times New Roman"/>
        </w:rPr>
        <w:t>b. Method Syntax</w:t>
      </w:r>
    </w:p>
    <w:p w14:paraId="70090DE5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Method syntax uses extension methods and lambda expressions, making it more concise.</w:t>
      </w:r>
    </w:p>
    <w:p w14:paraId="2666F8B6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result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student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her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tudent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studen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g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0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        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rderBy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tudent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studen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        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ToList</w:t>
      </w:r>
      <w:r w:rsidRPr="00517193">
        <w:rPr>
          <w:rStyle w:val="OperatorTok"/>
          <w:rFonts w:ascii="Times New Roman" w:hAnsi="Times New Roman" w:cs="Times New Roman"/>
        </w:rPr>
        <w:t>();</w:t>
      </w:r>
    </w:p>
    <w:p w14:paraId="576034F5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71" w:name="X01c28317c08db779900f779191b0a2f51b21084"/>
      <w:bookmarkEnd w:id="68"/>
      <w:bookmarkEnd w:id="70"/>
      <w:r w:rsidRPr="00517193">
        <w:rPr>
          <w:rFonts w:ascii="Times New Roman" w:hAnsi="Times New Roman" w:cs="Times New Roman"/>
        </w:rPr>
        <w:t>LINQ can be applied to various data sources, including:</w:t>
      </w:r>
    </w:p>
    <w:p w14:paraId="20DC88DA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2" w:name="linq-on-lists-collections"/>
      <w:r w:rsidRPr="00517193">
        <w:rPr>
          <w:rFonts w:ascii="Times New Roman" w:hAnsi="Times New Roman" w:cs="Times New Roman"/>
        </w:rPr>
        <w:t>LINQ on Lists (Collections)</w:t>
      </w:r>
    </w:p>
    <w:p w14:paraId="477AD19C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NQ can be used to filter, sort, and aggregate data from generic collections such as List&lt;T&gt;.</w:t>
      </w:r>
    </w:p>
    <w:p w14:paraId="4DC83346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>Lis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numb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Lis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3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4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5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evenNumb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number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her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n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n </w:t>
      </w:r>
      <w:r w:rsidRPr="00517193">
        <w:rPr>
          <w:rStyle w:val="OperatorTok"/>
          <w:rFonts w:ascii="Times New Roman" w:hAnsi="Times New Roman" w:cs="Times New Roman"/>
        </w:rPr>
        <w:t>%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0</w:t>
      </w:r>
      <w:r w:rsidRPr="00517193">
        <w:rPr>
          <w:rStyle w:val="OperatorTok"/>
          <w:rFonts w:ascii="Times New Roman" w:hAnsi="Times New Roman" w:cs="Times New Roman"/>
        </w:rPr>
        <w:t>).</w:t>
      </w:r>
      <w:r w:rsidRPr="00517193">
        <w:rPr>
          <w:rStyle w:val="FunctionTok"/>
          <w:rFonts w:ascii="Times New Roman" w:hAnsi="Times New Roman" w:cs="Times New Roman"/>
        </w:rPr>
        <w:t>ToList</w:t>
      </w:r>
      <w:r w:rsidRPr="00517193">
        <w:rPr>
          <w:rStyle w:val="OperatorTok"/>
          <w:rFonts w:ascii="Times New Roman" w:hAnsi="Times New Roman" w:cs="Times New Roman"/>
        </w:rPr>
        <w:t>();</w:t>
      </w:r>
    </w:p>
    <w:p w14:paraId="1463E9F6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3" w:name="linq-on-datatable-using-asenumerable"/>
      <w:bookmarkEnd w:id="72"/>
      <w:r w:rsidRPr="00517193">
        <w:rPr>
          <w:rFonts w:ascii="Times New Roman" w:hAnsi="Times New Roman" w:cs="Times New Roman"/>
        </w:rPr>
        <w:t>LINQ on DataTable (Using AsEnumerable)</w:t>
      </w:r>
    </w:p>
    <w:p w14:paraId="58133A90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NQ can be used on DataTable by converting it to IEnumerable&lt;T&gt; using AsEnumerable().</w:t>
      </w:r>
    </w:p>
    <w:p w14:paraId="74BA88FD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 xml:space="preserve">DataTable dt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DataTable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d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lumn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dd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Id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typeof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OperatorTok"/>
          <w:rFonts w:ascii="Times New Roman" w:hAnsi="Times New Roman" w:cs="Times New Roman"/>
        </w:rPr>
        <w:t>)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d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lumn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dd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Name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typeof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OperatorTok"/>
          <w:rFonts w:ascii="Times New Roman" w:hAnsi="Times New Roman" w:cs="Times New Roman"/>
        </w:rPr>
        <w:t>)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d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Row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dd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Alice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lastRenderedPageBreak/>
        <w:t>d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Row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dd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ecValTok"/>
          <w:rFonts w:ascii="Times New Roman" w:hAnsi="Times New Roman" w:cs="Times New Roman"/>
        </w:rPr>
        <w:t>2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Bob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filteredRow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sEnumerable</w:t>
      </w:r>
      <w:r w:rsidRPr="00517193">
        <w:rPr>
          <w:rStyle w:val="OperatorTok"/>
          <w:rFonts w:ascii="Times New Roman" w:hAnsi="Times New Roman" w:cs="Times New Roman"/>
        </w:rPr>
        <w:t>().</w:t>
      </w:r>
      <w:r w:rsidRPr="00517193">
        <w:rPr>
          <w:rStyle w:val="FunctionTok"/>
          <w:rFonts w:ascii="Times New Roman" w:hAnsi="Times New Roman" w:cs="Times New Roman"/>
        </w:rPr>
        <w:t>Wher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row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row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Field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StringTok"/>
          <w:rFonts w:ascii="Times New Roman" w:hAnsi="Times New Roman" w:cs="Times New Roman"/>
        </w:rPr>
        <w:t>"Id"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33265A95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4" w:name="linq-on-files"/>
      <w:bookmarkEnd w:id="73"/>
      <w:r w:rsidRPr="00517193">
        <w:rPr>
          <w:rFonts w:ascii="Times New Roman" w:hAnsi="Times New Roman" w:cs="Times New Roman"/>
        </w:rPr>
        <w:t>LINQ on Files</w:t>
      </w:r>
    </w:p>
    <w:p w14:paraId="616DC597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NQ can be used to process file data, such as reading lines from a text file.</w:t>
      </w:r>
    </w:p>
    <w:p w14:paraId="4B422C4A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line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Fil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ReadAllLines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sample.txt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filteredLine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line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her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line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lin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ntains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StringTok"/>
          <w:rFonts w:ascii="Times New Roman" w:hAnsi="Times New Roman" w:cs="Times New Roman"/>
        </w:rPr>
        <w:t>"error"</w:t>
      </w:r>
      <w:r w:rsidRPr="00517193">
        <w:rPr>
          <w:rStyle w:val="OperatorTok"/>
          <w:rFonts w:ascii="Times New Roman" w:hAnsi="Times New Roman" w:cs="Times New Roman"/>
        </w:rPr>
        <w:t>));</w:t>
      </w:r>
    </w:p>
    <w:p w14:paraId="44A9E514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5" w:name="linq-on-objects"/>
      <w:bookmarkEnd w:id="74"/>
      <w:r w:rsidRPr="00517193">
        <w:rPr>
          <w:rFonts w:ascii="Times New Roman" w:hAnsi="Times New Roman" w:cs="Times New Roman"/>
        </w:rPr>
        <w:t>LINQ on Objects</w:t>
      </w:r>
    </w:p>
    <w:p w14:paraId="44C61412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NQ can be applied to object collections to filter or transform data.</w:t>
      </w:r>
    </w:p>
    <w:p w14:paraId="7DFCCE47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Student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NormalTok"/>
          <w:rFonts w:ascii="Times New Roman" w:hAnsi="Times New Roman" w:cs="Times New Roman"/>
        </w:rPr>
        <w:t xml:space="preserve"> Age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Lis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Studen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student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Lis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Student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Student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Ag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2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,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Student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Sara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Ag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4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;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youngStudent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student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Where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g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23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66826E87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76" w:name="list-of-linq-keywords-and-their-use"/>
      <w:bookmarkEnd w:id="71"/>
      <w:bookmarkEnd w:id="75"/>
      <w:r w:rsidRPr="00517193">
        <w:rPr>
          <w:rFonts w:ascii="Times New Roman" w:hAnsi="Times New Roman" w:cs="Times New Roman"/>
        </w:rPr>
        <w:t>4. List of LINQ Keywords and Their Use</w:t>
      </w:r>
    </w:p>
    <w:p w14:paraId="34D7313F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7" w:name="basics"/>
      <w:r w:rsidRPr="00517193">
        <w:rPr>
          <w:rFonts w:ascii="Times New Roman" w:hAnsi="Times New Roman" w:cs="Times New Roman"/>
        </w:rPr>
        <w:t>Bas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3"/>
        <w:gridCol w:w="4209"/>
      </w:tblGrid>
      <w:tr w:rsidR="00A24031" w:rsidRPr="00517193" w14:paraId="07C769D6" w14:textId="77777777" w:rsidTr="00A24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890F8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Keyword</w:t>
            </w:r>
          </w:p>
        </w:tc>
        <w:tc>
          <w:tcPr>
            <w:tcW w:w="0" w:type="auto"/>
          </w:tcPr>
          <w:p w14:paraId="2B26BA57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Use</w:t>
            </w:r>
          </w:p>
        </w:tc>
      </w:tr>
      <w:tr w:rsidR="00A24031" w:rsidRPr="00517193" w14:paraId="76950765" w14:textId="77777777">
        <w:tc>
          <w:tcPr>
            <w:tcW w:w="0" w:type="auto"/>
          </w:tcPr>
          <w:p w14:paraId="0833DC2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rom</w:t>
            </w:r>
          </w:p>
        </w:tc>
        <w:tc>
          <w:tcPr>
            <w:tcW w:w="0" w:type="auto"/>
          </w:tcPr>
          <w:p w14:paraId="4890D05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eclares the data source.</w:t>
            </w:r>
          </w:p>
        </w:tc>
      </w:tr>
      <w:tr w:rsidR="00A24031" w:rsidRPr="00517193" w14:paraId="5463C870" w14:textId="77777777">
        <w:tc>
          <w:tcPr>
            <w:tcW w:w="0" w:type="auto"/>
          </w:tcPr>
          <w:p w14:paraId="4E49A89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where</w:t>
            </w:r>
          </w:p>
        </w:tc>
        <w:tc>
          <w:tcPr>
            <w:tcW w:w="0" w:type="auto"/>
          </w:tcPr>
          <w:p w14:paraId="7AD4E50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ilters the data based on conditions.</w:t>
            </w:r>
          </w:p>
        </w:tc>
      </w:tr>
      <w:tr w:rsidR="00A24031" w:rsidRPr="00517193" w14:paraId="121C6370" w14:textId="77777777">
        <w:tc>
          <w:tcPr>
            <w:tcW w:w="0" w:type="auto"/>
          </w:tcPr>
          <w:p w14:paraId="130D4AD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elect</w:t>
            </w:r>
          </w:p>
        </w:tc>
        <w:tc>
          <w:tcPr>
            <w:tcW w:w="0" w:type="auto"/>
          </w:tcPr>
          <w:p w14:paraId="7FFC6E3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Projects (selects) specific data fields.</w:t>
            </w:r>
          </w:p>
        </w:tc>
      </w:tr>
      <w:tr w:rsidR="00A24031" w:rsidRPr="00517193" w14:paraId="42068D80" w14:textId="77777777">
        <w:tc>
          <w:tcPr>
            <w:tcW w:w="0" w:type="auto"/>
          </w:tcPr>
          <w:p w14:paraId="661F691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orderby</w:t>
            </w:r>
          </w:p>
        </w:tc>
        <w:tc>
          <w:tcPr>
            <w:tcW w:w="0" w:type="auto"/>
          </w:tcPr>
          <w:p w14:paraId="5E10B54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orts data in ascending/descending order.</w:t>
            </w:r>
          </w:p>
        </w:tc>
      </w:tr>
      <w:tr w:rsidR="00A24031" w:rsidRPr="00517193" w14:paraId="0C11656E" w14:textId="77777777">
        <w:tc>
          <w:tcPr>
            <w:tcW w:w="0" w:type="auto"/>
          </w:tcPr>
          <w:p w14:paraId="106F504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group by</w:t>
            </w:r>
          </w:p>
        </w:tc>
        <w:tc>
          <w:tcPr>
            <w:tcW w:w="0" w:type="auto"/>
          </w:tcPr>
          <w:p w14:paraId="19667E8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Groups data based on a key.</w:t>
            </w:r>
          </w:p>
        </w:tc>
      </w:tr>
      <w:tr w:rsidR="00A24031" w:rsidRPr="00517193" w14:paraId="0FF758EF" w14:textId="77777777">
        <w:tc>
          <w:tcPr>
            <w:tcW w:w="0" w:type="auto"/>
          </w:tcPr>
          <w:p w14:paraId="126CD2A7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join</w:t>
            </w:r>
          </w:p>
        </w:tc>
        <w:tc>
          <w:tcPr>
            <w:tcW w:w="0" w:type="auto"/>
          </w:tcPr>
          <w:p w14:paraId="73DA1227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ombines multiple data sources.</w:t>
            </w:r>
          </w:p>
        </w:tc>
      </w:tr>
      <w:tr w:rsidR="00A24031" w:rsidRPr="00517193" w14:paraId="41E04FCC" w14:textId="77777777">
        <w:tc>
          <w:tcPr>
            <w:tcW w:w="0" w:type="auto"/>
          </w:tcPr>
          <w:p w14:paraId="1F1B788E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into</w:t>
            </w:r>
          </w:p>
        </w:tc>
        <w:tc>
          <w:tcPr>
            <w:tcW w:w="0" w:type="auto"/>
          </w:tcPr>
          <w:p w14:paraId="7BECAE1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tores results into a temporary variable.</w:t>
            </w:r>
          </w:p>
        </w:tc>
      </w:tr>
      <w:tr w:rsidR="00A24031" w:rsidRPr="00517193" w14:paraId="2CB9ECDC" w14:textId="77777777">
        <w:tc>
          <w:tcPr>
            <w:tcW w:w="0" w:type="auto"/>
          </w:tcPr>
          <w:p w14:paraId="5562270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let</w:t>
            </w:r>
          </w:p>
        </w:tc>
        <w:tc>
          <w:tcPr>
            <w:tcW w:w="0" w:type="auto"/>
          </w:tcPr>
          <w:p w14:paraId="318093F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efines a variable in a query.</w:t>
            </w:r>
          </w:p>
        </w:tc>
      </w:tr>
    </w:tbl>
    <w:p w14:paraId="73C0843E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8" w:name="filtering-and-searching"/>
      <w:bookmarkEnd w:id="77"/>
      <w:r w:rsidRPr="00517193">
        <w:rPr>
          <w:rFonts w:ascii="Times New Roman" w:hAnsi="Times New Roman" w:cs="Times New Roman"/>
        </w:rPr>
        <w:t>Filtering and Searching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39"/>
        <w:gridCol w:w="7537"/>
      </w:tblGrid>
      <w:tr w:rsidR="00A24031" w:rsidRPr="00517193" w14:paraId="60906E87" w14:textId="77777777" w:rsidTr="00834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9E33F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Keywor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F3B49F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Use</w:t>
            </w:r>
          </w:p>
        </w:tc>
      </w:tr>
      <w:tr w:rsidR="00A24031" w:rsidRPr="00517193" w14:paraId="6E73D40A" w14:textId="77777777" w:rsidTr="00834F58">
        <w:tc>
          <w:tcPr>
            <w:tcW w:w="0" w:type="auto"/>
          </w:tcPr>
          <w:p w14:paraId="1FED11ED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istinct</w:t>
            </w:r>
          </w:p>
        </w:tc>
        <w:tc>
          <w:tcPr>
            <w:tcW w:w="0" w:type="auto"/>
          </w:tcPr>
          <w:p w14:paraId="64D5859D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moves duplicate values.</w:t>
            </w:r>
          </w:p>
        </w:tc>
      </w:tr>
      <w:tr w:rsidR="00A24031" w:rsidRPr="00517193" w14:paraId="5CFB5140" w14:textId="77777777" w:rsidTr="00834F58">
        <w:tc>
          <w:tcPr>
            <w:tcW w:w="0" w:type="auto"/>
          </w:tcPr>
          <w:p w14:paraId="6C9A751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irst</w:t>
            </w:r>
          </w:p>
        </w:tc>
        <w:tc>
          <w:tcPr>
            <w:tcW w:w="0" w:type="auto"/>
          </w:tcPr>
          <w:p w14:paraId="7C8A340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urns the first matching element.</w:t>
            </w:r>
          </w:p>
        </w:tc>
      </w:tr>
      <w:tr w:rsidR="00A24031" w:rsidRPr="00517193" w14:paraId="1AD01663" w14:textId="77777777" w:rsidTr="00834F58">
        <w:tc>
          <w:tcPr>
            <w:tcW w:w="0" w:type="auto"/>
          </w:tcPr>
          <w:p w14:paraId="3068FA9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irstOrDefault</w:t>
            </w:r>
          </w:p>
        </w:tc>
        <w:tc>
          <w:tcPr>
            <w:tcW w:w="0" w:type="auto"/>
          </w:tcPr>
          <w:p w14:paraId="466138E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urns the first matching element or default value if none found.</w:t>
            </w:r>
          </w:p>
        </w:tc>
      </w:tr>
      <w:tr w:rsidR="00A24031" w:rsidRPr="00517193" w14:paraId="73F7C4BE" w14:textId="77777777" w:rsidTr="00834F58">
        <w:tc>
          <w:tcPr>
            <w:tcW w:w="0" w:type="auto"/>
          </w:tcPr>
          <w:p w14:paraId="3BF7971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ingle</w:t>
            </w:r>
          </w:p>
        </w:tc>
        <w:tc>
          <w:tcPr>
            <w:tcW w:w="0" w:type="auto"/>
          </w:tcPr>
          <w:p w14:paraId="246C90B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urns a single matching element.</w:t>
            </w:r>
          </w:p>
        </w:tc>
      </w:tr>
      <w:tr w:rsidR="00A24031" w:rsidRPr="00517193" w14:paraId="0448D3F1" w14:textId="77777777" w:rsidTr="00834F58">
        <w:tc>
          <w:tcPr>
            <w:tcW w:w="0" w:type="auto"/>
          </w:tcPr>
          <w:p w14:paraId="0343A33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ingleOrDefault</w:t>
            </w:r>
          </w:p>
        </w:tc>
        <w:tc>
          <w:tcPr>
            <w:tcW w:w="0" w:type="auto"/>
          </w:tcPr>
          <w:p w14:paraId="54D82D2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urns a single matching element or default value if none found.</w:t>
            </w:r>
          </w:p>
        </w:tc>
      </w:tr>
      <w:tr w:rsidR="00A24031" w:rsidRPr="00517193" w14:paraId="6D30BA1D" w14:textId="77777777" w:rsidTr="00834F58">
        <w:tc>
          <w:tcPr>
            <w:tcW w:w="0" w:type="auto"/>
          </w:tcPr>
          <w:p w14:paraId="78F7737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lastRenderedPageBreak/>
              <w:t>any</w:t>
            </w:r>
          </w:p>
        </w:tc>
        <w:tc>
          <w:tcPr>
            <w:tcW w:w="0" w:type="auto"/>
          </w:tcPr>
          <w:p w14:paraId="48151E1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hecks if any elements satisfy the condition.</w:t>
            </w:r>
          </w:p>
        </w:tc>
      </w:tr>
      <w:tr w:rsidR="00A24031" w:rsidRPr="00517193" w14:paraId="354B9666" w14:textId="77777777" w:rsidTr="00834F58">
        <w:tc>
          <w:tcPr>
            <w:tcW w:w="0" w:type="auto"/>
          </w:tcPr>
          <w:p w14:paraId="0160CF3E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all</w:t>
            </w:r>
          </w:p>
        </w:tc>
        <w:tc>
          <w:tcPr>
            <w:tcW w:w="0" w:type="auto"/>
          </w:tcPr>
          <w:p w14:paraId="79FB35C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hecks if all elements satisfy the condition.</w:t>
            </w:r>
          </w:p>
        </w:tc>
      </w:tr>
    </w:tbl>
    <w:p w14:paraId="2FD58A6B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79" w:name="aggregates-and-calculations"/>
      <w:bookmarkEnd w:id="78"/>
      <w:r w:rsidRPr="00517193">
        <w:rPr>
          <w:rFonts w:ascii="Times New Roman" w:hAnsi="Times New Roman" w:cs="Times New Roman"/>
        </w:rPr>
        <w:t>Aggregates and Calculations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63"/>
        <w:gridCol w:w="4762"/>
      </w:tblGrid>
      <w:tr w:rsidR="00A24031" w:rsidRPr="00517193" w14:paraId="265D4B3F" w14:textId="77777777" w:rsidTr="00834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E2BE9A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Keywor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AFDA7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Use</w:t>
            </w:r>
          </w:p>
        </w:tc>
      </w:tr>
      <w:tr w:rsidR="00A24031" w:rsidRPr="00517193" w14:paraId="4111A046" w14:textId="77777777" w:rsidTr="00834F58">
        <w:tc>
          <w:tcPr>
            <w:tcW w:w="0" w:type="auto"/>
          </w:tcPr>
          <w:p w14:paraId="641C69F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0" w:type="auto"/>
          </w:tcPr>
          <w:p w14:paraId="3119AD1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urns the number of elements in a collection.</w:t>
            </w:r>
          </w:p>
        </w:tc>
      </w:tr>
      <w:tr w:rsidR="00A24031" w:rsidRPr="00517193" w14:paraId="6DF93DDE" w14:textId="77777777" w:rsidTr="00834F58">
        <w:tc>
          <w:tcPr>
            <w:tcW w:w="0" w:type="auto"/>
          </w:tcPr>
          <w:p w14:paraId="5C3E664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um</w:t>
            </w:r>
          </w:p>
        </w:tc>
        <w:tc>
          <w:tcPr>
            <w:tcW w:w="0" w:type="auto"/>
          </w:tcPr>
          <w:p w14:paraId="60E5E118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alculates the sum of numeric elements.</w:t>
            </w:r>
          </w:p>
        </w:tc>
      </w:tr>
      <w:tr w:rsidR="00A24031" w:rsidRPr="00517193" w14:paraId="060297FF" w14:textId="77777777" w:rsidTr="00834F58">
        <w:tc>
          <w:tcPr>
            <w:tcW w:w="0" w:type="auto"/>
          </w:tcPr>
          <w:p w14:paraId="0DC759E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0" w:type="auto"/>
          </w:tcPr>
          <w:p w14:paraId="33D17858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alculates the average of numeric elements.</w:t>
            </w:r>
          </w:p>
        </w:tc>
      </w:tr>
    </w:tbl>
    <w:p w14:paraId="2C8DC4D0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80" w:name="ordering"/>
      <w:bookmarkEnd w:id="79"/>
      <w:r w:rsidRPr="00517193">
        <w:rPr>
          <w:rFonts w:ascii="Times New Roman" w:hAnsi="Times New Roman" w:cs="Times New Roman"/>
        </w:rPr>
        <w:t>Ordering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821"/>
        <w:gridCol w:w="6755"/>
      </w:tblGrid>
      <w:tr w:rsidR="00A24031" w:rsidRPr="00517193" w14:paraId="3CA67C5B" w14:textId="77777777" w:rsidTr="00834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5C43BB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Keywor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34121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Use</w:t>
            </w:r>
          </w:p>
        </w:tc>
      </w:tr>
      <w:tr w:rsidR="00A24031" w:rsidRPr="00517193" w14:paraId="4D90D776" w14:textId="77777777" w:rsidTr="00834F58">
        <w:tc>
          <w:tcPr>
            <w:tcW w:w="0" w:type="auto"/>
          </w:tcPr>
          <w:p w14:paraId="59FD88E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orderby</w:t>
            </w:r>
          </w:p>
        </w:tc>
        <w:tc>
          <w:tcPr>
            <w:tcW w:w="0" w:type="auto"/>
          </w:tcPr>
          <w:p w14:paraId="6E79B13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orts elements in ascending order.</w:t>
            </w:r>
          </w:p>
        </w:tc>
      </w:tr>
      <w:tr w:rsidR="00A24031" w:rsidRPr="00517193" w14:paraId="3E3703D3" w14:textId="77777777" w:rsidTr="00834F58">
        <w:tc>
          <w:tcPr>
            <w:tcW w:w="0" w:type="auto"/>
          </w:tcPr>
          <w:p w14:paraId="48A6982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orderby descending</w:t>
            </w:r>
          </w:p>
        </w:tc>
        <w:tc>
          <w:tcPr>
            <w:tcW w:w="0" w:type="auto"/>
          </w:tcPr>
          <w:p w14:paraId="3A287C58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orts elements in descending order.</w:t>
            </w:r>
          </w:p>
        </w:tc>
      </w:tr>
      <w:tr w:rsidR="00A24031" w:rsidRPr="00517193" w14:paraId="2C5C2FFB" w14:textId="77777777" w:rsidTr="00834F58">
        <w:tc>
          <w:tcPr>
            <w:tcW w:w="0" w:type="auto"/>
          </w:tcPr>
          <w:p w14:paraId="5F9A96E8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thenby</w:t>
            </w:r>
          </w:p>
        </w:tc>
        <w:tc>
          <w:tcPr>
            <w:tcW w:w="0" w:type="auto"/>
          </w:tcPr>
          <w:p w14:paraId="489C39A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Performs a secondary sorting in ascending order.</w:t>
            </w:r>
          </w:p>
        </w:tc>
      </w:tr>
      <w:tr w:rsidR="00A24031" w:rsidRPr="00517193" w14:paraId="66033464" w14:textId="77777777" w:rsidTr="00834F58">
        <w:tc>
          <w:tcPr>
            <w:tcW w:w="0" w:type="auto"/>
          </w:tcPr>
          <w:p w14:paraId="67A97D2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thenby descending</w:t>
            </w:r>
          </w:p>
        </w:tc>
        <w:tc>
          <w:tcPr>
            <w:tcW w:w="0" w:type="auto"/>
          </w:tcPr>
          <w:p w14:paraId="6C327018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Performs a secondary sorting in descending order.</w:t>
            </w:r>
          </w:p>
        </w:tc>
      </w:tr>
    </w:tbl>
    <w:p w14:paraId="23FDBAEB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81" w:name="grouping"/>
      <w:bookmarkEnd w:id="80"/>
      <w:r w:rsidRPr="00517193">
        <w:rPr>
          <w:rFonts w:ascii="Times New Roman" w:hAnsi="Times New Roman" w:cs="Times New Roman"/>
        </w:rPr>
        <w:t>Grouping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63"/>
        <w:gridCol w:w="4302"/>
      </w:tblGrid>
      <w:tr w:rsidR="00A24031" w:rsidRPr="00517193" w14:paraId="59FF9877" w14:textId="77777777" w:rsidTr="00834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F8940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Keywor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6529A8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Use</w:t>
            </w:r>
          </w:p>
        </w:tc>
      </w:tr>
      <w:tr w:rsidR="00A24031" w:rsidRPr="00517193" w14:paraId="7E907BC4" w14:textId="77777777" w:rsidTr="00834F58">
        <w:tc>
          <w:tcPr>
            <w:tcW w:w="0" w:type="auto"/>
          </w:tcPr>
          <w:p w14:paraId="3D8902A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group by</w:t>
            </w:r>
          </w:p>
        </w:tc>
        <w:tc>
          <w:tcPr>
            <w:tcW w:w="0" w:type="auto"/>
          </w:tcPr>
          <w:p w14:paraId="4C373F9E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Groups elements based on a specified key.</w:t>
            </w:r>
          </w:p>
        </w:tc>
      </w:tr>
    </w:tbl>
    <w:p w14:paraId="07E91993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82" w:name="different-types-of-joins-in-linq"/>
      <w:bookmarkEnd w:id="76"/>
      <w:bookmarkEnd w:id="81"/>
      <w:r w:rsidRPr="00517193">
        <w:rPr>
          <w:rFonts w:ascii="Times New Roman" w:hAnsi="Times New Roman" w:cs="Times New Roman"/>
        </w:rPr>
        <w:t>5. Different Types of Joins in LINQ</w:t>
      </w:r>
    </w:p>
    <w:p w14:paraId="1486CA30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83" w:name="a.-inner-join"/>
      <w:r w:rsidRPr="00517193">
        <w:rPr>
          <w:rFonts w:ascii="Times New Roman" w:hAnsi="Times New Roman" w:cs="Times New Roman"/>
        </w:rPr>
        <w:t>a. Inner Join</w:t>
      </w:r>
    </w:p>
    <w:p w14:paraId="1207463E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result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from s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student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join c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courses on 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urseId</w:t>
      </w:r>
      <w:r w:rsidRPr="00517193">
        <w:rPr>
          <w:rStyle w:val="NormalTok"/>
          <w:rFonts w:ascii="Times New Roman" w:hAnsi="Times New Roman" w:cs="Times New Roman"/>
        </w:rPr>
        <w:t xml:space="preserve"> equals c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d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select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c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urseNam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</w:p>
    <w:p w14:paraId="3C1E71D8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84" w:name="b.-left-join"/>
      <w:bookmarkEnd w:id="83"/>
      <w:r w:rsidRPr="00517193">
        <w:rPr>
          <w:rFonts w:ascii="Times New Roman" w:hAnsi="Times New Roman" w:cs="Times New Roman"/>
        </w:rPr>
        <w:t>b. Left Join</w:t>
      </w:r>
    </w:p>
    <w:p w14:paraId="77024395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result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from s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student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join c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courses on 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urseId</w:t>
      </w:r>
      <w:r w:rsidRPr="00517193">
        <w:rPr>
          <w:rStyle w:val="NormalTok"/>
          <w:rFonts w:ascii="Times New Roman" w:hAnsi="Times New Roman" w:cs="Times New Roman"/>
        </w:rPr>
        <w:t xml:space="preserve"> equals c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d</w:t>
      </w:r>
      <w:r w:rsidRPr="00517193">
        <w:rPr>
          <w:rStyle w:val="NormalTok"/>
          <w:rFonts w:ascii="Times New Roman" w:hAnsi="Times New Roman" w:cs="Times New Roman"/>
        </w:rPr>
        <w:t xml:space="preserve"> into studentCourse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from sc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studentCourse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DefaultIfEmpty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select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Course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sc</w:t>
      </w:r>
      <w:r w:rsidRPr="00517193">
        <w:rPr>
          <w:rStyle w:val="OperatorTok"/>
          <w:rFonts w:ascii="Times New Roman" w:hAnsi="Times New Roman" w:cs="Times New Roman"/>
        </w:rPr>
        <w:t>?.</w:t>
      </w:r>
      <w:r w:rsidRPr="00517193">
        <w:rPr>
          <w:rStyle w:val="FunctionTok"/>
          <w:rFonts w:ascii="Times New Roman" w:hAnsi="Times New Roman" w:cs="Times New Roman"/>
        </w:rPr>
        <w:t>CourseNam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??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No Course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</w:p>
    <w:p w14:paraId="2CE79C59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85" w:name="c.-group-join"/>
      <w:bookmarkEnd w:id="84"/>
      <w:r w:rsidRPr="00517193">
        <w:rPr>
          <w:rFonts w:ascii="Times New Roman" w:hAnsi="Times New Roman" w:cs="Times New Roman"/>
        </w:rPr>
        <w:t>c. Group Join</w:t>
      </w:r>
    </w:p>
    <w:p w14:paraId="4C65C77E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result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from c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courses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join s </w:t>
      </w:r>
      <w:r w:rsidRPr="00517193">
        <w:rPr>
          <w:rStyle w:val="KeywordTok"/>
          <w:rFonts w:ascii="Times New Roman" w:hAnsi="Times New Roman" w:cs="Times New Roman"/>
        </w:rPr>
        <w:t>in</w:t>
      </w:r>
      <w:r w:rsidRPr="00517193">
        <w:rPr>
          <w:rStyle w:val="NormalTok"/>
          <w:rFonts w:ascii="Times New Roman" w:hAnsi="Times New Roman" w:cs="Times New Roman"/>
        </w:rPr>
        <w:t xml:space="preserve"> students on c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d</w:t>
      </w:r>
      <w:r w:rsidRPr="00517193">
        <w:rPr>
          <w:rStyle w:val="NormalTok"/>
          <w:rFonts w:ascii="Times New Roman" w:hAnsi="Times New Roman" w:cs="Times New Roman"/>
        </w:rPr>
        <w:t xml:space="preserve"> equals 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urseId</w:t>
      </w:r>
      <w:r w:rsidRPr="00517193">
        <w:rPr>
          <w:rStyle w:val="NormalTok"/>
          <w:rFonts w:ascii="Times New Roman" w:hAnsi="Times New Roman" w:cs="Times New Roman"/>
        </w:rPr>
        <w:t xml:space="preserve"> into studentGroup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    select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Course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c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urseName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Student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studentGroup </w:t>
      </w:r>
      <w:r w:rsidRPr="00517193">
        <w:rPr>
          <w:rStyle w:val="OperatorTok"/>
          <w:rFonts w:ascii="Times New Roman" w:hAnsi="Times New Roman" w:cs="Times New Roman"/>
        </w:rPr>
        <w:t>};</w:t>
      </w:r>
    </w:p>
    <w:p w14:paraId="77A2F959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86" w:name="using-groupby-in-linq"/>
      <w:bookmarkEnd w:id="82"/>
      <w:bookmarkEnd w:id="85"/>
      <w:r w:rsidRPr="00517193">
        <w:rPr>
          <w:rFonts w:ascii="Times New Roman" w:hAnsi="Times New Roman" w:cs="Times New Roman"/>
        </w:rPr>
        <w:t>6. Using GroupBy in LINQ</w:t>
      </w:r>
    </w:p>
    <w:p w14:paraId="4244BD99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groupedStudent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student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GroupBy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s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Age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lect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group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Ag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group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Key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Student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group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ToList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);</w:t>
      </w:r>
    </w:p>
    <w:p w14:paraId="622A7092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87" w:name="linq-to-array-operations"/>
      <w:bookmarkEnd w:id="86"/>
      <w:r w:rsidRPr="00517193">
        <w:rPr>
          <w:rFonts w:ascii="Times New Roman" w:hAnsi="Times New Roman" w:cs="Times New Roman"/>
        </w:rPr>
        <w:lastRenderedPageBreak/>
        <w:t>7. LINQ to Array Operations</w:t>
      </w:r>
    </w:p>
    <w:p w14:paraId="112D70A7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LINQ can be used on arrays for filtering, sorting, and aggregating data.</w:t>
      </w:r>
    </w:p>
    <w:p w14:paraId="17476174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OperatorTok"/>
          <w:rFonts w:ascii="Times New Roman" w:hAnsi="Times New Roman" w:cs="Times New Roman"/>
        </w:rPr>
        <w:t>[]</w:t>
      </w:r>
      <w:r w:rsidRPr="00517193">
        <w:rPr>
          <w:rStyle w:val="NormalTok"/>
          <w:rFonts w:ascii="Times New Roman" w:hAnsi="Times New Roman" w:cs="Times New Roman"/>
        </w:rPr>
        <w:t xml:space="preserve"> numb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3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7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9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4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sortedNumb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numbers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rderBy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n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n</w:t>
      </w:r>
      <w:r w:rsidRPr="00517193">
        <w:rPr>
          <w:rStyle w:val="OperatorTok"/>
          <w:rFonts w:ascii="Times New Roman" w:hAnsi="Times New Roman" w:cs="Times New Roman"/>
        </w:rPr>
        <w:t>).</w:t>
      </w:r>
      <w:r w:rsidRPr="00517193">
        <w:rPr>
          <w:rStyle w:val="FunctionTok"/>
          <w:rFonts w:ascii="Times New Roman" w:hAnsi="Times New Roman" w:cs="Times New Roman"/>
        </w:rPr>
        <w:t>ToArray</w:t>
      </w:r>
      <w:r w:rsidRPr="00517193">
        <w:rPr>
          <w:rStyle w:val="OperatorTok"/>
          <w:rFonts w:ascii="Times New Roman" w:hAnsi="Times New Roman" w:cs="Times New Roman"/>
        </w:rPr>
        <w:t>();</w:t>
      </w:r>
    </w:p>
    <w:p w14:paraId="28726E1E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88" w:name="common-operations-on-arrays"/>
      <w:r w:rsidRPr="00517193">
        <w:rPr>
          <w:rFonts w:ascii="Times New Roman" w:hAnsi="Times New Roman" w:cs="Times New Roman"/>
        </w:rPr>
        <w:t>Common Operations on Array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02"/>
        <w:gridCol w:w="7874"/>
      </w:tblGrid>
      <w:tr w:rsidR="00A24031" w:rsidRPr="00517193" w14:paraId="2B95431A" w14:textId="77777777" w:rsidTr="00A24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F7399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Operation</w:t>
            </w:r>
          </w:p>
        </w:tc>
        <w:tc>
          <w:tcPr>
            <w:tcW w:w="0" w:type="auto"/>
          </w:tcPr>
          <w:p w14:paraId="4F69DECD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Example</w:t>
            </w:r>
          </w:p>
        </w:tc>
      </w:tr>
      <w:tr w:rsidR="00A24031" w:rsidRPr="00517193" w14:paraId="48F2F25C" w14:textId="77777777">
        <w:tc>
          <w:tcPr>
            <w:tcW w:w="0" w:type="auto"/>
          </w:tcPr>
          <w:p w14:paraId="183C141D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iltering</w:t>
            </w:r>
          </w:p>
        </w:tc>
        <w:tc>
          <w:tcPr>
            <w:tcW w:w="0" w:type="auto"/>
          </w:tcPr>
          <w:p w14:paraId="53DC63F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var evenNumbers = numbers.Where(n =&gt; n % 2 == 0).ToArray();</w:t>
            </w:r>
          </w:p>
        </w:tc>
      </w:tr>
      <w:tr w:rsidR="00A24031" w:rsidRPr="00517193" w14:paraId="68629E4C" w14:textId="77777777">
        <w:tc>
          <w:tcPr>
            <w:tcW w:w="0" w:type="auto"/>
          </w:tcPr>
          <w:p w14:paraId="2B489D2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orting</w:t>
            </w:r>
          </w:p>
        </w:tc>
        <w:tc>
          <w:tcPr>
            <w:tcW w:w="0" w:type="auto"/>
          </w:tcPr>
          <w:p w14:paraId="1BC1799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var sortedNumbers = numbers.OrderBy(n =&gt; n).ToArray();</w:t>
            </w:r>
          </w:p>
        </w:tc>
      </w:tr>
      <w:tr w:rsidR="00A24031" w:rsidRPr="00517193" w14:paraId="327D5833" w14:textId="77777777">
        <w:tc>
          <w:tcPr>
            <w:tcW w:w="0" w:type="auto"/>
          </w:tcPr>
          <w:p w14:paraId="2A5FC0E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Aggregation</w:t>
            </w:r>
          </w:p>
        </w:tc>
        <w:tc>
          <w:tcPr>
            <w:tcW w:w="0" w:type="auto"/>
          </w:tcPr>
          <w:p w14:paraId="3677F1A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var sum = numbers.Sum();</w:t>
            </w:r>
          </w:p>
        </w:tc>
      </w:tr>
      <w:tr w:rsidR="00A24031" w:rsidRPr="00517193" w14:paraId="441570B3" w14:textId="77777777">
        <w:tc>
          <w:tcPr>
            <w:tcW w:w="0" w:type="auto"/>
          </w:tcPr>
          <w:p w14:paraId="0DAD648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earching</w:t>
            </w:r>
          </w:p>
        </w:tc>
        <w:tc>
          <w:tcPr>
            <w:tcW w:w="0" w:type="auto"/>
          </w:tcPr>
          <w:p w14:paraId="4FF6A49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var firstEven = numbers.First(n =&gt; n % 2 == 0);</w:t>
            </w:r>
          </w:p>
        </w:tc>
      </w:tr>
    </w:tbl>
    <w:p w14:paraId="05916B2E" w14:textId="77777777" w:rsidR="00A24031" w:rsidRPr="00517193" w:rsidRDefault="00000000">
      <w:pPr>
        <w:pStyle w:val="BodyText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This documentation provides an overview of LINQ, its applications, query and method syntax, keywords, joins, groupBy, and array operations. LINQ is a versatile and powerful tool for querying and transforming data efficiently in C#.</w:t>
      </w:r>
    </w:p>
    <w:p w14:paraId="01ED0D2C" w14:textId="77777777" w:rsidR="00834F58" w:rsidRDefault="00834F58">
      <w:pPr>
        <w:pStyle w:val="Heading1"/>
        <w:rPr>
          <w:rFonts w:ascii="Times New Roman" w:hAnsi="Times New Roman" w:cs="Times New Roman"/>
        </w:rPr>
      </w:pPr>
      <w:bookmarkStart w:id="89" w:name="X2cd8b05fabd90b5554783b6a645e95eaca8d153"/>
      <w:bookmarkEnd w:id="65"/>
      <w:bookmarkEnd w:id="87"/>
      <w:bookmarkEnd w:id="88"/>
    </w:p>
    <w:p w14:paraId="24B5D0DC" w14:textId="77777777" w:rsidR="00834F58" w:rsidRDefault="00834F58" w:rsidP="00834F58">
      <w:pPr>
        <w:pStyle w:val="BodyText"/>
      </w:pPr>
    </w:p>
    <w:p w14:paraId="00234132" w14:textId="77777777" w:rsidR="00834F58" w:rsidRDefault="00834F58" w:rsidP="00834F58">
      <w:pPr>
        <w:pStyle w:val="BodyText"/>
      </w:pPr>
    </w:p>
    <w:p w14:paraId="11D6C1FB" w14:textId="77777777" w:rsidR="00834F58" w:rsidRDefault="00834F58" w:rsidP="00834F58">
      <w:pPr>
        <w:pStyle w:val="BodyText"/>
      </w:pPr>
    </w:p>
    <w:p w14:paraId="0593A4B6" w14:textId="77777777" w:rsidR="00834F58" w:rsidRDefault="00834F58">
      <w:pPr>
        <w:pStyle w:val="Heading1"/>
        <w:rPr>
          <w:rFonts w:ascii="Times New Roman" w:hAnsi="Times New Roman" w:cs="Times New Roman"/>
        </w:rPr>
      </w:pPr>
    </w:p>
    <w:p w14:paraId="23C612DF" w14:textId="77777777" w:rsidR="00834F58" w:rsidRDefault="00834F58" w:rsidP="00834F58">
      <w:pPr>
        <w:pStyle w:val="BodyText"/>
      </w:pPr>
    </w:p>
    <w:p w14:paraId="18021CF5" w14:textId="77777777" w:rsidR="00834F58" w:rsidRDefault="00834F58" w:rsidP="00834F58">
      <w:pPr>
        <w:pStyle w:val="BodyText"/>
      </w:pPr>
    </w:p>
    <w:p w14:paraId="203F318C" w14:textId="77777777" w:rsidR="00834F58" w:rsidRDefault="00834F58" w:rsidP="00834F58">
      <w:pPr>
        <w:pStyle w:val="BodyText"/>
      </w:pPr>
    </w:p>
    <w:p w14:paraId="7EF5A856" w14:textId="77777777" w:rsidR="00834F58" w:rsidRDefault="00834F58" w:rsidP="00834F58">
      <w:pPr>
        <w:pStyle w:val="BodyText"/>
      </w:pPr>
    </w:p>
    <w:p w14:paraId="2E66DE8B" w14:textId="77777777" w:rsidR="00834F58" w:rsidRDefault="00834F58" w:rsidP="00834F58">
      <w:pPr>
        <w:pStyle w:val="BodyText"/>
      </w:pPr>
    </w:p>
    <w:p w14:paraId="742B4E95" w14:textId="77777777" w:rsidR="00834F58" w:rsidRDefault="00834F58" w:rsidP="00834F58">
      <w:pPr>
        <w:pStyle w:val="BodyText"/>
      </w:pPr>
    </w:p>
    <w:p w14:paraId="13820D49" w14:textId="77777777" w:rsidR="00834F58" w:rsidRPr="00834F58" w:rsidRDefault="00834F58" w:rsidP="00834F58">
      <w:pPr>
        <w:pStyle w:val="BodyText"/>
      </w:pPr>
    </w:p>
    <w:p w14:paraId="36C9899F" w14:textId="7E1EFB17" w:rsidR="00A24031" w:rsidRPr="00517193" w:rsidRDefault="00834F58">
      <w:pPr>
        <w:pStyle w:val="Heading1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lastRenderedPageBreak/>
        <w:t>Service Stack</w:t>
      </w:r>
      <w:r w:rsidR="00000000" w:rsidRPr="00517193">
        <w:rPr>
          <w:rFonts w:ascii="Times New Roman" w:hAnsi="Times New Roman" w:cs="Times New Roman"/>
        </w:rPr>
        <w:t xml:space="preserve"> </w:t>
      </w:r>
      <w:proofErr w:type="spellStart"/>
      <w:r w:rsidR="00000000" w:rsidRPr="00517193">
        <w:rPr>
          <w:rFonts w:ascii="Times New Roman" w:hAnsi="Times New Roman" w:cs="Times New Roman"/>
        </w:rPr>
        <w:t>OrmLite</w:t>
      </w:r>
      <w:proofErr w:type="spellEnd"/>
      <w:r w:rsidR="00000000" w:rsidRPr="00517193">
        <w:rPr>
          <w:rFonts w:ascii="Times New Roman" w:hAnsi="Times New Roman" w:cs="Times New Roman"/>
        </w:rPr>
        <w:t xml:space="preserve"> with MySQL - Documentation</w:t>
      </w:r>
    </w:p>
    <w:p w14:paraId="6CB15E4B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90" w:name="introduction-2"/>
      <w:r w:rsidRPr="00517193">
        <w:rPr>
          <w:rFonts w:ascii="Times New Roman" w:hAnsi="Times New Roman" w:cs="Times New Roman"/>
        </w:rPr>
        <w:t>Introduction</w:t>
      </w:r>
    </w:p>
    <w:p w14:paraId="6B7B52AA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ServiceStack OrmLite is a lightweight, fast, and simple ORM for .NET that provides strong-typed SQL operations with minimal configuration. This document outlines the steps required to integrate ServiceStack OrmLite with MySQL, including installation, configuration, and basic CRUD operations.</w:t>
      </w:r>
    </w:p>
    <w:p w14:paraId="751F217D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91" w:name="installation"/>
      <w:bookmarkEnd w:id="90"/>
      <w:r w:rsidRPr="00517193">
        <w:rPr>
          <w:rFonts w:ascii="Times New Roman" w:hAnsi="Times New Roman" w:cs="Times New Roman"/>
        </w:rPr>
        <w:t>Installation</w:t>
      </w:r>
    </w:p>
    <w:p w14:paraId="4654C19B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To use OrmLite with MySQL in your .NET Core application, install the required NuGet package:</w:t>
      </w:r>
    </w:p>
    <w:p w14:paraId="3C942143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VerbatimChar"/>
          <w:rFonts w:ascii="Times New Roman" w:hAnsi="Times New Roman" w:cs="Times New Roman"/>
        </w:rPr>
        <w:t>Install-Package ServiceStack.OrmLite.MySql</w:t>
      </w:r>
    </w:p>
    <w:p w14:paraId="19CCEBE5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For MySQL 8+, install:</w:t>
      </w:r>
    </w:p>
    <w:p w14:paraId="658280E3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VerbatimChar"/>
          <w:rFonts w:ascii="Times New Roman" w:hAnsi="Times New Roman" w:cs="Times New Roman"/>
        </w:rPr>
        <w:t>Install-Package ServiceStack.OrmLite.MySqlConnector</w:t>
      </w:r>
    </w:p>
    <w:p w14:paraId="5A97765B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92" w:name="setting-up-mysql-connection"/>
      <w:bookmarkEnd w:id="91"/>
      <w:r w:rsidRPr="00517193">
        <w:rPr>
          <w:rFonts w:ascii="Times New Roman" w:hAnsi="Times New Roman" w:cs="Times New Roman"/>
        </w:rPr>
        <w:t>Setting Up MySQL Connection</w:t>
      </w:r>
    </w:p>
    <w:p w14:paraId="7FA45E7E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To establish a database connection, create a DbConnectionFactory using MySQL connection settings.</w:t>
      </w:r>
    </w:p>
    <w:p w14:paraId="5FC9F504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93" w:name="example---setting-up-connection"/>
      <w:r w:rsidRPr="00517193">
        <w:rPr>
          <w:rFonts w:ascii="Times New Roman" w:hAnsi="Times New Roman" w:cs="Times New Roman"/>
        </w:rPr>
        <w:t>Example - Setting Up Connection</w:t>
      </w:r>
    </w:p>
    <w:p w14:paraId="61C9945C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ServiceStack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rmLite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ServiceStack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rmLite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MySql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System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Data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DBConnection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rivat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readonly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_connectionString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rivat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readonly</w:t>
      </w:r>
      <w:r w:rsidRPr="00517193">
        <w:rPr>
          <w:rStyle w:val="NormalTok"/>
          <w:rFonts w:ascii="Times New Roman" w:hAnsi="Times New Roman" w:cs="Times New Roman"/>
        </w:rPr>
        <w:t xml:space="preserve"> IDbConnectionFactory _dbFactory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DBConnection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connectionString</w:t>
      </w:r>
      <w:r w:rsidRPr="00517193">
        <w:rPr>
          <w:rStyle w:val="OperatorTok"/>
          <w:rFonts w:ascii="Times New Roman" w:hAnsi="Times New Roman" w:cs="Times New Roman"/>
        </w:rPr>
        <w:t>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_connectionString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connectionString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    _dbFactory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FunctionTok"/>
          <w:rFonts w:ascii="Times New Roman" w:hAnsi="Times New Roman" w:cs="Times New Roman"/>
        </w:rPr>
        <w:t>OrmLiteConnectionFactory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_connectionString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MySqlDialect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Provider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IDbConnection </w:t>
      </w:r>
      <w:r w:rsidRPr="00517193">
        <w:rPr>
          <w:rStyle w:val="FunctionTok"/>
          <w:rFonts w:ascii="Times New Roman" w:hAnsi="Times New Roman" w:cs="Times New Roman"/>
        </w:rPr>
        <w:t>OpenConnection</w:t>
      </w:r>
      <w:r w:rsidRPr="00517193">
        <w:rPr>
          <w:rStyle w:val="OperatorTok"/>
          <w:rFonts w:ascii="Times New Roman" w:hAnsi="Times New Roman" w:cs="Times New Roman"/>
        </w:rPr>
        <w:t>()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_dbFactory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penDbConnection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0D4D7B92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Example Connection String:</w:t>
      </w:r>
    </w:p>
    <w:p w14:paraId="708A43F6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connectionString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Server=localhost;Database=yourdb;User=root;Password=yourpassword;SslMode=none;"</w:t>
      </w:r>
      <w:r w:rsidRPr="00517193">
        <w:rPr>
          <w:rStyle w:val="OperatorTok"/>
          <w:rFonts w:ascii="Times New Roman" w:hAnsi="Times New Roman" w:cs="Times New Roman"/>
        </w:rPr>
        <w:t>;</w:t>
      </w:r>
    </w:p>
    <w:p w14:paraId="035E2FDA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94" w:name="create-tables"/>
      <w:bookmarkEnd w:id="92"/>
      <w:bookmarkEnd w:id="93"/>
      <w:r w:rsidRPr="00517193">
        <w:rPr>
          <w:rFonts w:ascii="Times New Roman" w:hAnsi="Times New Roman" w:cs="Times New Roman"/>
        </w:rPr>
        <w:lastRenderedPageBreak/>
        <w:t>Create Tables:</w:t>
      </w:r>
    </w:p>
    <w:p w14:paraId="4F5E7EDC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class</w:t>
      </w:r>
      <w:r w:rsidRPr="00517193">
        <w:rPr>
          <w:rStyle w:val="NormalTok"/>
          <w:rFonts w:ascii="Times New Roman" w:hAnsi="Times New Roman" w:cs="Times New Roman"/>
        </w:rPr>
        <w:t xml:space="preserve"> User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OperatorTok"/>
          <w:rFonts w:ascii="Times New Roman" w:hAnsi="Times New Roman" w:cs="Times New Roman"/>
        </w:rPr>
        <w:t>[</w:t>
      </w:r>
      <w:r w:rsidRPr="00517193">
        <w:rPr>
          <w:rStyle w:val="NormalTok"/>
          <w:rFonts w:ascii="Times New Roman" w:hAnsi="Times New Roman" w:cs="Times New Roman"/>
        </w:rPr>
        <w:t>AutoIncrement</w:t>
      </w:r>
      <w:r w:rsidRPr="00517193">
        <w:rPr>
          <w:rStyle w:val="OperatorTok"/>
          <w:rFonts w:ascii="Times New Roman" w:hAnsi="Times New Roman" w:cs="Times New Roman"/>
        </w:rPr>
        <w:t>]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int</w:t>
      </w:r>
      <w:r w:rsidRPr="00517193">
        <w:rPr>
          <w:rStyle w:val="NormalTok"/>
          <w:rFonts w:ascii="Times New Roman" w:hAnsi="Times New Roman" w:cs="Times New Roman"/>
        </w:rPr>
        <w:t xml:space="preserve"> Id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</w:t>
      </w:r>
      <w:r w:rsidRPr="00517193">
        <w:rPr>
          <w:rStyle w:val="KeywordTok"/>
          <w:rFonts w:ascii="Times New Roman" w:hAnsi="Times New Roman" w:cs="Times New Roman"/>
        </w:rPr>
        <w:t>public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NormalTok"/>
          <w:rFonts w:ascii="Times New Roman" w:hAnsi="Times New Roman" w:cs="Times New Roman"/>
        </w:rPr>
        <w:t xml:space="preserve"> Email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g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set</w:t>
      </w:r>
      <w:r w:rsidRPr="00517193">
        <w:rPr>
          <w:rStyle w:val="OperatorTok"/>
          <w:rFonts w:ascii="Times New Roman" w:hAnsi="Times New Roman" w:cs="Times New Roman"/>
        </w:rPr>
        <w:t>;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77358E64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95" w:name="initialize-database-tables"/>
      <w:r w:rsidRPr="00517193">
        <w:rPr>
          <w:rFonts w:ascii="Times New Roman" w:hAnsi="Times New Roman" w:cs="Times New Roman"/>
        </w:rPr>
        <w:t>Initialize Database Tables</w:t>
      </w:r>
    </w:p>
    <w:p w14:paraId="5CA495AD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db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Factory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penDbConnection</w:t>
      </w:r>
      <w:r w:rsidRPr="00517193">
        <w:rPr>
          <w:rStyle w:val="OperatorTok"/>
          <w:rFonts w:ascii="Times New Roman" w:hAnsi="Times New Roman" w:cs="Times New Roman"/>
        </w:rPr>
        <w:t>()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reateTableIfNotExists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310EF7B9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96" w:name="crud-operations"/>
      <w:bookmarkEnd w:id="94"/>
      <w:bookmarkEnd w:id="95"/>
      <w:r w:rsidRPr="00517193">
        <w:rPr>
          <w:rFonts w:ascii="Times New Roman" w:hAnsi="Times New Roman" w:cs="Times New Roman"/>
        </w:rPr>
        <w:t>CRUD Operations</w:t>
      </w:r>
    </w:p>
    <w:p w14:paraId="264240EF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97" w:name="insert-data"/>
      <w:r w:rsidRPr="00517193">
        <w:rPr>
          <w:rFonts w:ascii="Times New Roman" w:hAnsi="Times New Roman" w:cs="Times New Roman"/>
        </w:rPr>
        <w:t>Insert Data</w:t>
      </w:r>
    </w:p>
    <w:p w14:paraId="56C1EAAA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newUs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User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 Doe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Email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@example.com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>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nsert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>newUser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68544D6D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98" w:name="fetch-data"/>
      <w:bookmarkEnd w:id="97"/>
      <w:r w:rsidRPr="00517193">
        <w:rPr>
          <w:rFonts w:ascii="Times New Roman" w:hAnsi="Times New Roman" w:cs="Times New Roman"/>
        </w:rPr>
        <w:t>Fetch Data</w:t>
      </w:r>
    </w:p>
    <w:p w14:paraId="052B4E5B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>Lis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</w:t>
      </w:r>
      <w:r w:rsidRPr="00517193">
        <w:rPr>
          <w:rStyle w:val="NormalTok"/>
          <w:rFonts w:ascii="Times New Roman" w:hAnsi="Times New Roman" w:cs="Times New Roman"/>
        </w:rPr>
        <w:t xml:space="preserve"> us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lec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);</w:t>
      </w:r>
    </w:p>
    <w:p w14:paraId="6969A0EB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99" w:name="update-data"/>
      <w:bookmarkEnd w:id="98"/>
      <w:r w:rsidRPr="00517193">
        <w:rPr>
          <w:rFonts w:ascii="Times New Roman" w:hAnsi="Times New Roman" w:cs="Times New Roman"/>
        </w:rPr>
        <w:t>Update Data</w:t>
      </w:r>
    </w:p>
    <w:p w14:paraId="144F497D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>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Update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ane Doe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,</w:t>
      </w:r>
      <w:r w:rsidRPr="00517193">
        <w:rPr>
          <w:rStyle w:val="NormalTok"/>
          <w:rFonts w:ascii="Times New Roman" w:hAnsi="Times New Roman" w:cs="Times New Roman"/>
        </w:rPr>
        <w:t xml:space="preserve"> where</w:t>
      </w:r>
      <w:r w:rsidRPr="00517193">
        <w:rPr>
          <w:rStyle w:val="OperatorTok"/>
          <w:rFonts w:ascii="Times New Roman" w:hAnsi="Times New Roman" w:cs="Times New Roman"/>
        </w:rPr>
        <w:t>:</w:t>
      </w:r>
      <w:r w:rsidRPr="00517193">
        <w:rPr>
          <w:rStyle w:val="NormalTok"/>
          <w:rFonts w:ascii="Times New Roman" w:hAnsi="Times New Roman" w:cs="Times New Roman"/>
        </w:rPr>
        <w:t xml:space="preserve"> x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x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40C30C63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00" w:name="delete-data"/>
      <w:bookmarkEnd w:id="99"/>
      <w:r w:rsidRPr="00517193">
        <w:rPr>
          <w:rFonts w:ascii="Times New Roman" w:hAnsi="Times New Roman" w:cs="Times New Roman"/>
        </w:rPr>
        <w:t>Delete Data</w:t>
      </w:r>
    </w:p>
    <w:p w14:paraId="15BF12DA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NormalTok"/>
          <w:rFonts w:ascii="Times New Roman" w:hAnsi="Times New Roman" w:cs="Times New Roman"/>
        </w:rPr>
        <w:t>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Delete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 xml:space="preserve">x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x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d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5E42E35A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01" w:name="select-queries"/>
      <w:bookmarkEnd w:id="96"/>
      <w:bookmarkEnd w:id="100"/>
      <w:r w:rsidRPr="00517193">
        <w:rPr>
          <w:rFonts w:ascii="Times New Roman" w:hAnsi="Times New Roman" w:cs="Times New Roman"/>
        </w:rPr>
        <w:t>Select Queri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734"/>
        <w:gridCol w:w="4842"/>
      </w:tblGrid>
      <w:tr w:rsidR="00A24031" w:rsidRPr="00517193" w14:paraId="5EDBE890" w14:textId="77777777" w:rsidTr="00834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718C957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Metho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CF0D9B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A24031" w:rsidRPr="00517193" w14:paraId="0C023614" w14:textId="77777777" w:rsidTr="00834F58">
        <w:tc>
          <w:tcPr>
            <w:tcW w:w="0" w:type="auto"/>
          </w:tcPr>
          <w:p w14:paraId="3575BBE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)</w:t>
            </w:r>
          </w:p>
        </w:tc>
        <w:tc>
          <w:tcPr>
            <w:tcW w:w="0" w:type="auto"/>
          </w:tcPr>
          <w:p w14:paraId="00B71DE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ll records of type T</w:t>
            </w:r>
          </w:p>
        </w:tc>
      </w:tr>
      <w:tr w:rsidR="00A24031" w:rsidRPr="00517193" w14:paraId="4B179704" w14:textId="77777777" w:rsidTr="00834F58">
        <w:tc>
          <w:tcPr>
            <w:tcW w:w="0" w:type="auto"/>
          </w:tcPr>
          <w:p w14:paraId="4BE161F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ingle&lt;T&gt;(id)</w:t>
            </w:r>
          </w:p>
        </w:tc>
        <w:tc>
          <w:tcPr>
            <w:tcW w:w="0" w:type="auto"/>
          </w:tcPr>
          <w:p w14:paraId="2078887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 single record by primary key</w:t>
            </w:r>
          </w:p>
        </w:tc>
      </w:tr>
      <w:tr w:rsidR="00A24031" w:rsidRPr="00517193" w14:paraId="770E546C" w14:textId="77777777" w:rsidTr="00834F58">
        <w:tc>
          <w:tcPr>
            <w:tcW w:w="0" w:type="auto"/>
          </w:tcPr>
          <w:p w14:paraId="63095C3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ingle&lt;T&gt;(expression)</w:t>
            </w:r>
          </w:p>
        </w:tc>
        <w:tc>
          <w:tcPr>
            <w:tcW w:w="0" w:type="auto"/>
          </w:tcPr>
          <w:p w14:paraId="79240CD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the first record matching a condition</w:t>
            </w:r>
          </w:p>
        </w:tc>
      </w:tr>
      <w:tr w:rsidR="00A24031" w:rsidRPr="00517193" w14:paraId="2D086AE0" w14:textId="77777777" w:rsidTr="00834F58">
        <w:tc>
          <w:tcPr>
            <w:tcW w:w="0" w:type="auto"/>
          </w:tcPr>
          <w:p w14:paraId="7BC9A0D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sqlExpression)</w:t>
            </w:r>
          </w:p>
        </w:tc>
        <w:tc>
          <w:tcPr>
            <w:tcW w:w="0" w:type="auto"/>
          </w:tcPr>
          <w:p w14:paraId="012CC18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records based on a SQL expression</w:t>
            </w:r>
          </w:p>
        </w:tc>
      </w:tr>
      <w:tr w:rsidR="00A24031" w:rsidRPr="00517193" w14:paraId="6592E6A7" w14:textId="77777777" w:rsidTr="00834F58">
        <w:tc>
          <w:tcPr>
            <w:tcW w:w="0" w:type="auto"/>
          </w:tcPr>
          <w:p w14:paraId="36F8D44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q =&gt; q.Field == value)</w:t>
            </w:r>
          </w:p>
        </w:tc>
        <w:tc>
          <w:tcPr>
            <w:tcW w:w="0" w:type="auto"/>
          </w:tcPr>
          <w:p w14:paraId="02F3FF3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records based on LINQ-style condition</w:t>
            </w:r>
          </w:p>
        </w:tc>
      </w:tr>
      <w:tr w:rsidR="00A24031" w:rsidRPr="00517193" w14:paraId="53EAB09E" w14:textId="77777777" w:rsidTr="00834F58">
        <w:tc>
          <w:tcPr>
            <w:tcW w:w="0" w:type="auto"/>
          </w:tcPr>
          <w:p w14:paraId="4FA7704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Exists&lt;T&gt;(q =&gt; q.Field == value)</w:t>
            </w:r>
          </w:p>
        </w:tc>
        <w:tc>
          <w:tcPr>
            <w:tcW w:w="0" w:type="auto"/>
          </w:tcPr>
          <w:p w14:paraId="658C56C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hecks if a record exists matching the condition</w:t>
            </w:r>
          </w:p>
        </w:tc>
      </w:tr>
      <w:tr w:rsidR="00A24031" w:rsidRPr="00517193" w14:paraId="6B59478A" w14:textId="77777777" w:rsidTr="00834F58">
        <w:tc>
          <w:tcPr>
            <w:tcW w:w="0" w:type="auto"/>
          </w:tcPr>
          <w:p w14:paraId="6D86757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Count&lt;T&gt;()</w:t>
            </w:r>
          </w:p>
        </w:tc>
        <w:tc>
          <w:tcPr>
            <w:tcW w:w="0" w:type="auto"/>
          </w:tcPr>
          <w:p w14:paraId="5A5433E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Gets the total number of records in the table</w:t>
            </w:r>
          </w:p>
        </w:tc>
      </w:tr>
      <w:tr w:rsidR="00A24031" w:rsidRPr="00517193" w14:paraId="47E73EDF" w14:textId="77777777" w:rsidTr="00834F58">
        <w:tc>
          <w:tcPr>
            <w:tcW w:w="0" w:type="auto"/>
          </w:tcPr>
          <w:p w14:paraId="5B1A72A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Count&lt;T&gt;(q =&gt; q.Field == value)</w:t>
            </w:r>
          </w:p>
        </w:tc>
        <w:tc>
          <w:tcPr>
            <w:tcW w:w="0" w:type="auto"/>
          </w:tcPr>
          <w:p w14:paraId="20ADD59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ounts records matching a condition</w:t>
            </w:r>
          </w:p>
        </w:tc>
      </w:tr>
      <w:tr w:rsidR="00A24031" w:rsidRPr="00517193" w14:paraId="5621DDB0" w14:textId="77777777" w:rsidTr="00834F58">
        <w:tc>
          <w:tcPr>
            <w:tcW w:w="0" w:type="auto"/>
          </w:tcPr>
          <w:p w14:paraId="0D63BC0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limit)</w:t>
            </w:r>
          </w:p>
        </w:tc>
        <w:tc>
          <w:tcPr>
            <w:tcW w:w="0" w:type="auto"/>
          </w:tcPr>
          <w:p w14:paraId="4630B879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 limited number of records</w:t>
            </w:r>
          </w:p>
        </w:tc>
      </w:tr>
      <w:tr w:rsidR="00A24031" w:rsidRPr="00517193" w14:paraId="46CB196D" w14:textId="77777777" w:rsidTr="00834F58">
        <w:tc>
          <w:tcPr>
            <w:tcW w:w="0" w:type="auto"/>
          </w:tcPr>
          <w:p w14:paraId="6C4279B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orderby: q =&gt; q.Field)</w:t>
            </w:r>
          </w:p>
        </w:tc>
        <w:tc>
          <w:tcPr>
            <w:tcW w:w="0" w:type="auto"/>
          </w:tcPr>
          <w:p w14:paraId="4D440D9D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sorted records based on a field</w:t>
            </w:r>
          </w:p>
        </w:tc>
      </w:tr>
      <w:tr w:rsidR="00A24031" w:rsidRPr="00517193" w14:paraId="2431DBD6" w14:textId="77777777" w:rsidTr="00834F58">
        <w:tc>
          <w:tcPr>
            <w:tcW w:w="0" w:type="auto"/>
          </w:tcPr>
          <w:p w14:paraId="789B38D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q =&gt; q.Field.Contains(“value”))</w:t>
            </w:r>
          </w:p>
        </w:tc>
        <w:tc>
          <w:tcPr>
            <w:tcW w:w="0" w:type="auto"/>
          </w:tcPr>
          <w:p w14:paraId="75DFC267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records where a field contains a substring</w:t>
            </w:r>
          </w:p>
        </w:tc>
      </w:tr>
      <w:tr w:rsidR="00A24031" w:rsidRPr="00517193" w14:paraId="1B24C84A" w14:textId="77777777" w:rsidTr="00834F58">
        <w:tc>
          <w:tcPr>
            <w:tcW w:w="0" w:type="auto"/>
          </w:tcPr>
          <w:p w14:paraId="27CB624E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lastRenderedPageBreak/>
              <w:t>db.Select&lt;T&gt;(q =&gt; q.Field.StartsWith(“value”))</w:t>
            </w:r>
          </w:p>
        </w:tc>
        <w:tc>
          <w:tcPr>
            <w:tcW w:w="0" w:type="auto"/>
          </w:tcPr>
          <w:p w14:paraId="408721B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records where a field starts with a value</w:t>
            </w:r>
          </w:p>
        </w:tc>
      </w:tr>
      <w:tr w:rsidR="00A24031" w:rsidRPr="00517193" w14:paraId="279B2F56" w14:textId="77777777" w:rsidTr="00834F58">
        <w:tc>
          <w:tcPr>
            <w:tcW w:w="0" w:type="auto"/>
          </w:tcPr>
          <w:p w14:paraId="6D2486D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q =&gt; q.Field.EndsWith(“value”))</w:t>
            </w:r>
          </w:p>
        </w:tc>
        <w:tc>
          <w:tcPr>
            <w:tcW w:w="0" w:type="auto"/>
          </w:tcPr>
          <w:p w14:paraId="2D54C1C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records where a field ends with a value</w:t>
            </w:r>
          </w:p>
        </w:tc>
      </w:tr>
      <w:tr w:rsidR="00A24031" w:rsidRPr="00517193" w14:paraId="7AF70DD6" w14:textId="77777777" w:rsidTr="00834F58">
        <w:tc>
          <w:tcPr>
            <w:tcW w:w="0" w:type="auto"/>
          </w:tcPr>
          <w:p w14:paraId="0773BEA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ingleById&lt;T&gt;(id)</w:t>
            </w:r>
          </w:p>
        </w:tc>
        <w:tc>
          <w:tcPr>
            <w:tcW w:w="0" w:type="auto"/>
          </w:tcPr>
          <w:p w14:paraId="7E64C56E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 single record by its ID</w:t>
            </w:r>
          </w:p>
        </w:tc>
      </w:tr>
      <w:tr w:rsidR="00A24031" w:rsidRPr="00517193" w14:paraId="2E98FF31" w14:textId="77777777" w:rsidTr="00834F58">
        <w:tc>
          <w:tcPr>
            <w:tcW w:w="0" w:type="auto"/>
          </w:tcPr>
          <w:p w14:paraId="72DAB4C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From&lt;T&gt;()</w:t>
            </w:r>
          </w:p>
        </w:tc>
        <w:tc>
          <w:tcPr>
            <w:tcW w:w="0" w:type="auto"/>
          </w:tcPr>
          <w:p w14:paraId="4B559DF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Creates an SqlExpression&lt;T&gt; for query building</w:t>
            </w:r>
          </w:p>
        </w:tc>
      </w:tr>
      <w:tr w:rsidR="00A24031" w:rsidRPr="00517193" w14:paraId="151F5A50" w14:textId="77777777" w:rsidTr="00834F58">
        <w:tc>
          <w:tcPr>
            <w:tcW w:w="0" w:type="auto"/>
          </w:tcPr>
          <w:p w14:paraId="3E82D01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calar&lt;T&gt;(expression)</w:t>
            </w:r>
          </w:p>
        </w:tc>
        <w:tc>
          <w:tcPr>
            <w:tcW w:w="0" w:type="auto"/>
          </w:tcPr>
          <w:p w14:paraId="3B75112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 scalar value based on the expression</w:t>
            </w:r>
          </w:p>
        </w:tc>
      </w:tr>
      <w:tr w:rsidR="00A24031" w:rsidRPr="00517193" w14:paraId="3BBD4FB1" w14:textId="77777777" w:rsidTr="00834F58">
        <w:tc>
          <w:tcPr>
            <w:tcW w:w="0" w:type="auto"/>
          </w:tcPr>
          <w:p w14:paraId="6ED8666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Column&lt;T&gt;(expression)</w:t>
            </w:r>
          </w:p>
        </w:tc>
        <w:tc>
          <w:tcPr>
            <w:tcW w:w="0" w:type="auto"/>
          </w:tcPr>
          <w:p w14:paraId="7EDE931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 single column from the table</w:t>
            </w:r>
          </w:p>
        </w:tc>
      </w:tr>
      <w:tr w:rsidR="00A24031" w:rsidRPr="00517193" w14:paraId="117D2832" w14:textId="77777777" w:rsidTr="00834F58">
        <w:tc>
          <w:tcPr>
            <w:tcW w:w="0" w:type="auto"/>
          </w:tcPr>
          <w:p w14:paraId="68A702A7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ColumnDistinct&lt;T&gt;(expression)</w:t>
            </w:r>
          </w:p>
        </w:tc>
        <w:tc>
          <w:tcPr>
            <w:tcW w:w="0" w:type="auto"/>
          </w:tcPr>
          <w:p w14:paraId="6A1DBA3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distinct values of a column</w:t>
            </w:r>
          </w:p>
        </w:tc>
      </w:tr>
      <w:tr w:rsidR="00A24031" w:rsidRPr="00517193" w14:paraId="60AD9DEA" w14:textId="77777777" w:rsidTr="00834F58">
        <w:tc>
          <w:tcPr>
            <w:tcW w:w="0" w:type="auto"/>
          </w:tcPr>
          <w:p w14:paraId="097BCEB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Lookup&lt;K, V&gt;(expression)</w:t>
            </w:r>
          </w:p>
        </w:tc>
        <w:tc>
          <w:tcPr>
            <w:tcW w:w="0" w:type="auto"/>
          </w:tcPr>
          <w:p w14:paraId="6DB555E8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 lookup dictionary mapping keys to values</w:t>
            </w:r>
          </w:p>
        </w:tc>
      </w:tr>
      <w:tr w:rsidR="00A24031" w:rsidRPr="00517193" w14:paraId="277F867A" w14:textId="77777777" w:rsidTr="00834F58">
        <w:tc>
          <w:tcPr>
            <w:tcW w:w="0" w:type="auto"/>
          </w:tcPr>
          <w:p w14:paraId="7F9004ED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Dictionary&lt;K, V&gt;(expression)</w:t>
            </w:r>
          </w:p>
        </w:tc>
        <w:tc>
          <w:tcPr>
            <w:tcW w:w="0" w:type="auto"/>
          </w:tcPr>
          <w:p w14:paraId="531A000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a dictionary of key-value pairs</w:t>
            </w:r>
          </w:p>
        </w:tc>
      </w:tr>
      <w:tr w:rsidR="00A24031" w:rsidRPr="00517193" w14:paraId="04DE47FA" w14:textId="77777777" w:rsidTr="00834F58">
        <w:tc>
          <w:tcPr>
            <w:tcW w:w="0" w:type="auto"/>
          </w:tcPr>
          <w:p w14:paraId="6256B4CF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Select&lt;T&gt;(q =&gt; Sql.In(q.Field, new[]{1,2,3}))</w:t>
            </w:r>
          </w:p>
        </w:tc>
        <w:tc>
          <w:tcPr>
            <w:tcW w:w="0" w:type="auto"/>
          </w:tcPr>
          <w:p w14:paraId="336355C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etrieves records where the field value is in a given set</w:t>
            </w:r>
          </w:p>
        </w:tc>
      </w:tr>
      <w:tr w:rsidR="00A24031" w:rsidRPr="00517193" w14:paraId="53A9621C" w14:textId="77777777" w:rsidTr="00834F58">
        <w:tc>
          <w:tcPr>
            <w:tcW w:w="0" w:type="auto"/>
          </w:tcPr>
          <w:p w14:paraId="5E7BFA64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b.Join&lt;T1, T2&gt;(expression)</w:t>
            </w:r>
          </w:p>
        </w:tc>
        <w:tc>
          <w:tcPr>
            <w:tcW w:w="0" w:type="auto"/>
          </w:tcPr>
          <w:p w14:paraId="5541AD7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Performs a SQL JOIN between two tables</w:t>
            </w:r>
          </w:p>
        </w:tc>
      </w:tr>
    </w:tbl>
    <w:p w14:paraId="2425B3E0" w14:textId="77777777" w:rsidR="00A24031" w:rsidRPr="00517193" w:rsidRDefault="00000000">
      <w:pPr>
        <w:pStyle w:val="BodyText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Example Usage:</w:t>
      </w:r>
    </w:p>
    <w:p w14:paraId="55725AD6" w14:textId="77777777" w:rsidR="00A24031" w:rsidRPr="00517193" w:rsidRDefault="00000000">
      <w:pPr>
        <w:pStyle w:val="SourceCode"/>
        <w:rPr>
          <w:rFonts w:ascii="Times New Roman" w:hAnsi="Times New Roman" w:cs="Times New Roman"/>
        </w:rPr>
      </w:pP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us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lec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 xml:space="preserve">q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q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Name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 Doe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firstUser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ingle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 xml:space="preserve">q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q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Email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@example.com"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topUser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elect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>limit</w:t>
      </w:r>
      <w:r w:rsidRPr="00517193">
        <w:rPr>
          <w:rStyle w:val="OperatorTok"/>
          <w:rFonts w:ascii="Times New Roman" w:hAnsi="Times New Roman" w:cs="Times New Roman"/>
        </w:rPr>
        <w:t>: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DecValTok"/>
          <w:rFonts w:ascii="Times New Roman" w:hAnsi="Times New Roman" w:cs="Times New Roman"/>
        </w:rPr>
        <w:t>5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userById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SingleById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DecValTok"/>
          <w:rFonts w:ascii="Times New Roman" w:hAnsi="Times New Roman" w:cs="Times New Roman"/>
        </w:rPr>
        <w:t>1</w:t>
      </w:r>
      <w:r w:rsidRPr="00517193">
        <w:rPr>
          <w:rStyle w:val="OperatorTok"/>
          <w:rFonts w:ascii="Times New Roman" w:hAnsi="Times New Roman" w:cs="Times New Roman"/>
        </w:rPr>
        <w:t>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email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lumn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DataTypeTok"/>
          <w:rFonts w:ascii="Times New Roman" w:hAnsi="Times New Roman" w:cs="Times New Roman"/>
        </w:rPr>
        <w:t>string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>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From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).</w:t>
      </w:r>
      <w:r w:rsidRPr="00517193">
        <w:rPr>
          <w:rStyle w:val="FunctionTok"/>
          <w:rFonts w:ascii="Times New Roman" w:hAnsi="Times New Roman" w:cs="Times New Roman"/>
        </w:rPr>
        <w:t>Select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NormalTok"/>
          <w:rFonts w:ascii="Times New Roman" w:hAnsi="Times New Roman" w:cs="Times New Roman"/>
        </w:rPr>
        <w:t xml:space="preserve">x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x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Email</w:t>
      </w:r>
      <w:r w:rsidRPr="00517193">
        <w:rPr>
          <w:rStyle w:val="OperatorTok"/>
          <w:rFonts w:ascii="Times New Roman" w:hAnsi="Times New Roman" w:cs="Times New Roman"/>
        </w:rPr>
        <w:t>)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exists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Exists</w:t>
      </w:r>
      <w:r w:rsidRPr="00517193">
        <w:rPr>
          <w:rStyle w:val="OperatorTok"/>
          <w:rFonts w:ascii="Times New Roman" w:hAnsi="Times New Roman" w:cs="Times New Roman"/>
        </w:rPr>
        <w:t>&lt;</w:t>
      </w:r>
      <w:r w:rsidRPr="00517193">
        <w:rPr>
          <w:rStyle w:val="NormalTok"/>
          <w:rFonts w:ascii="Times New Roman" w:hAnsi="Times New Roman" w:cs="Times New Roman"/>
        </w:rPr>
        <w:t>User</w:t>
      </w:r>
      <w:r w:rsidRPr="00517193">
        <w:rPr>
          <w:rStyle w:val="OperatorTok"/>
          <w:rFonts w:ascii="Times New Roman" w:hAnsi="Times New Roman" w:cs="Times New Roman"/>
        </w:rPr>
        <w:t>&gt;(</w:t>
      </w:r>
      <w:r w:rsidRPr="00517193">
        <w:rPr>
          <w:rStyle w:val="NormalTok"/>
          <w:rFonts w:ascii="Times New Roman" w:hAnsi="Times New Roman" w:cs="Times New Roman"/>
        </w:rPr>
        <w:t xml:space="preserve">q </w:t>
      </w:r>
      <w:r w:rsidRPr="00517193">
        <w:rPr>
          <w:rStyle w:val="OperatorTok"/>
          <w:rFonts w:ascii="Times New Roman" w:hAnsi="Times New Roman" w:cs="Times New Roman"/>
        </w:rPr>
        <w:t>=&gt;</w:t>
      </w:r>
      <w:r w:rsidRPr="00517193">
        <w:rPr>
          <w:rStyle w:val="NormalTok"/>
          <w:rFonts w:ascii="Times New Roman" w:hAnsi="Times New Roman" w:cs="Times New Roman"/>
        </w:rPr>
        <w:t xml:space="preserve"> q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Email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=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john@example.com"</w:t>
      </w:r>
      <w:r w:rsidRPr="00517193">
        <w:rPr>
          <w:rStyle w:val="OperatorTok"/>
          <w:rFonts w:ascii="Times New Roman" w:hAnsi="Times New Roman" w:cs="Times New Roman"/>
        </w:rPr>
        <w:t>);</w:t>
      </w:r>
    </w:p>
    <w:p w14:paraId="1F13A201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02" w:name="transactions"/>
      <w:bookmarkEnd w:id="101"/>
      <w:r w:rsidRPr="00517193">
        <w:rPr>
          <w:rFonts w:ascii="Times New Roman" w:hAnsi="Times New Roman" w:cs="Times New Roman"/>
        </w:rPr>
        <w:t>Transactions</w:t>
      </w:r>
    </w:p>
    <w:p w14:paraId="4F3AC72B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To perform atomic operations:</w:t>
      </w:r>
    </w:p>
    <w:p w14:paraId="1CF7AF6A" w14:textId="77777777" w:rsidR="00A24031" w:rsidRDefault="00000000">
      <w:pPr>
        <w:pStyle w:val="SourceCode"/>
        <w:rPr>
          <w:rStyle w:val="OperatorTok"/>
          <w:rFonts w:ascii="Times New Roman" w:hAnsi="Times New Roman" w:cs="Times New Roman"/>
        </w:rPr>
      </w:pP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db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dbFactory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penDbConnection</w:t>
      </w:r>
      <w:r w:rsidRPr="00517193">
        <w:rPr>
          <w:rStyle w:val="OperatorTok"/>
          <w:rFonts w:ascii="Times New Roman" w:hAnsi="Times New Roman" w:cs="Times New Roman"/>
        </w:rPr>
        <w:t>()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KeywordTok"/>
          <w:rFonts w:ascii="Times New Roman" w:hAnsi="Times New Roman" w:cs="Times New Roman"/>
        </w:rPr>
        <w:t>using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DataTypeTok"/>
          <w:rFonts w:ascii="Times New Roman" w:hAnsi="Times New Roman" w:cs="Times New Roman"/>
        </w:rPr>
        <w:t>var</w:t>
      </w:r>
      <w:r w:rsidRPr="00517193">
        <w:rPr>
          <w:rStyle w:val="NormalTok"/>
          <w:rFonts w:ascii="Times New Roman" w:hAnsi="Times New Roman" w:cs="Times New Roman"/>
        </w:rPr>
        <w:t xml:space="preserve"> transaction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517193">
        <w:rPr>
          <w:rStyle w:val="NormalTok"/>
          <w:rFonts w:ascii="Times New Roman" w:hAnsi="Times New Roman" w:cs="Times New Roman"/>
        </w:rPr>
        <w:t>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OpenTransaction</w:t>
      </w:r>
      <w:proofErr w:type="gramEnd"/>
      <w:r w:rsidRPr="00517193">
        <w:rPr>
          <w:rStyle w:val="OperatorTok"/>
          <w:rFonts w:ascii="Times New Roman" w:hAnsi="Times New Roman" w:cs="Times New Roman"/>
        </w:rPr>
        <w:t>())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nsert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User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Alice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Email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alice@example.com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db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Insert</w:t>
      </w:r>
      <w:r w:rsidRPr="00517193">
        <w:rPr>
          <w:rStyle w:val="OperatorTok"/>
          <w:rFonts w:ascii="Times New Roman" w:hAnsi="Times New Roman" w:cs="Times New Roman"/>
        </w:rPr>
        <w:t>(</w:t>
      </w:r>
      <w:r w:rsidRPr="00517193">
        <w:rPr>
          <w:rStyle w:val="KeywordTok"/>
          <w:rFonts w:ascii="Times New Roman" w:hAnsi="Times New Roman" w:cs="Times New Roman"/>
        </w:rPr>
        <w:t>new</w:t>
      </w:r>
      <w:r w:rsidRPr="00517193">
        <w:rPr>
          <w:rStyle w:val="NormalTok"/>
          <w:rFonts w:ascii="Times New Roman" w:hAnsi="Times New Roman" w:cs="Times New Roman"/>
        </w:rPr>
        <w:t xml:space="preserve"> User </w:t>
      </w:r>
      <w:r w:rsidRPr="00517193">
        <w:rPr>
          <w:rStyle w:val="OperatorTok"/>
          <w:rFonts w:ascii="Times New Roman" w:hAnsi="Times New Roman" w:cs="Times New Roman"/>
        </w:rPr>
        <w:t>{</w:t>
      </w:r>
      <w:r w:rsidRPr="00517193">
        <w:rPr>
          <w:rStyle w:val="NormalTok"/>
          <w:rFonts w:ascii="Times New Roman" w:hAnsi="Times New Roman" w:cs="Times New Roman"/>
        </w:rPr>
        <w:t xml:space="preserve"> Name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Bob"</w:t>
      </w:r>
      <w:r w:rsidRPr="00517193">
        <w:rPr>
          <w:rStyle w:val="OperatorTok"/>
          <w:rFonts w:ascii="Times New Roman" w:hAnsi="Times New Roman" w:cs="Times New Roman"/>
        </w:rPr>
        <w:t>,</w:t>
      </w:r>
      <w:r w:rsidRPr="00517193">
        <w:rPr>
          <w:rStyle w:val="NormalTok"/>
          <w:rFonts w:ascii="Times New Roman" w:hAnsi="Times New Roman" w:cs="Times New Roman"/>
        </w:rPr>
        <w:t xml:space="preserve"> Email </w:t>
      </w:r>
      <w:r w:rsidRPr="00517193">
        <w:rPr>
          <w:rStyle w:val="OperatorTok"/>
          <w:rFonts w:ascii="Times New Roman" w:hAnsi="Times New Roman" w:cs="Times New Roman"/>
        </w:rPr>
        <w:t>=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StringTok"/>
          <w:rFonts w:ascii="Times New Roman" w:hAnsi="Times New Roman" w:cs="Times New Roman"/>
        </w:rPr>
        <w:t>"bob@example.com"</w:t>
      </w:r>
      <w:r w:rsidRPr="00517193">
        <w:rPr>
          <w:rStyle w:val="NormalTok"/>
          <w:rFonts w:ascii="Times New Roman" w:hAnsi="Times New Roman" w:cs="Times New Roman"/>
        </w:rPr>
        <w:t xml:space="preserve"> </w:t>
      </w:r>
      <w:r w:rsidRPr="00517193">
        <w:rPr>
          <w:rStyle w:val="OperatorTok"/>
          <w:rFonts w:ascii="Times New Roman" w:hAnsi="Times New Roman" w:cs="Times New Roman"/>
        </w:rPr>
        <w:t>}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NormalTok"/>
          <w:rFonts w:ascii="Times New Roman" w:hAnsi="Times New Roman" w:cs="Times New Roman"/>
        </w:rPr>
        <w:t xml:space="preserve">    transaction</w:t>
      </w:r>
      <w:r w:rsidRPr="00517193">
        <w:rPr>
          <w:rStyle w:val="OperatorTok"/>
          <w:rFonts w:ascii="Times New Roman" w:hAnsi="Times New Roman" w:cs="Times New Roman"/>
        </w:rPr>
        <w:t>.</w:t>
      </w:r>
      <w:r w:rsidRPr="00517193">
        <w:rPr>
          <w:rStyle w:val="FunctionTok"/>
          <w:rFonts w:ascii="Times New Roman" w:hAnsi="Times New Roman" w:cs="Times New Roman"/>
        </w:rPr>
        <w:t>Commit</w:t>
      </w:r>
      <w:r w:rsidRPr="00517193">
        <w:rPr>
          <w:rStyle w:val="OperatorTok"/>
          <w:rFonts w:ascii="Times New Roman" w:hAnsi="Times New Roman" w:cs="Times New Roman"/>
        </w:rPr>
        <w:t>();</w:t>
      </w:r>
      <w:r w:rsidRPr="00517193">
        <w:rPr>
          <w:rFonts w:ascii="Times New Roman" w:hAnsi="Times New Roman" w:cs="Times New Roman"/>
        </w:rPr>
        <w:br/>
      </w:r>
      <w:r w:rsidRPr="00517193">
        <w:rPr>
          <w:rStyle w:val="OperatorTok"/>
          <w:rFonts w:ascii="Times New Roman" w:hAnsi="Times New Roman" w:cs="Times New Roman"/>
        </w:rPr>
        <w:t>}</w:t>
      </w:r>
    </w:p>
    <w:p w14:paraId="6F96A6C5" w14:textId="77777777" w:rsidR="00834F58" w:rsidRPr="00517193" w:rsidRDefault="00834F58">
      <w:pPr>
        <w:pStyle w:val="SourceCode"/>
        <w:rPr>
          <w:rFonts w:ascii="Times New Roman" w:hAnsi="Times New Roman" w:cs="Times New Roman"/>
        </w:rPr>
      </w:pPr>
    </w:p>
    <w:p w14:paraId="65113379" w14:textId="77777777" w:rsidR="00A24031" w:rsidRPr="00517193" w:rsidRDefault="00000000">
      <w:pPr>
        <w:pStyle w:val="Heading1"/>
        <w:rPr>
          <w:rFonts w:ascii="Times New Roman" w:hAnsi="Times New Roman" w:cs="Times New Roman"/>
        </w:rPr>
      </w:pPr>
      <w:bookmarkStart w:id="103" w:name="security-cryptography-aes-vs.-rijndael"/>
      <w:bookmarkEnd w:id="89"/>
      <w:bookmarkEnd w:id="102"/>
      <w:r w:rsidRPr="00517193">
        <w:rPr>
          <w:rFonts w:ascii="Times New Roman" w:hAnsi="Times New Roman" w:cs="Times New Roman"/>
        </w:rPr>
        <w:lastRenderedPageBreak/>
        <w:t>Security &amp; Cryptography: AES vs. Rijndael</w:t>
      </w:r>
    </w:p>
    <w:p w14:paraId="5FF08B1D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04" w:name="introduction-3"/>
      <w:r w:rsidRPr="00517193">
        <w:rPr>
          <w:rFonts w:ascii="Times New Roman" w:hAnsi="Times New Roman" w:cs="Times New Roman"/>
        </w:rPr>
        <w:t>Introduction</w:t>
      </w:r>
    </w:p>
    <w:p w14:paraId="2A15AF6D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Definitions of AES and Rijndael:</w:t>
      </w:r>
    </w:p>
    <w:p w14:paraId="1CF7C4E9" w14:textId="77777777" w:rsidR="00A24031" w:rsidRPr="00517193" w:rsidRDefault="00000000">
      <w:pPr>
        <w:numPr>
          <w:ilvl w:val="0"/>
          <w:numId w:val="5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AES (Advanced Encryption Standard):</w:t>
      </w:r>
      <w:r w:rsidRPr="00517193">
        <w:rPr>
          <w:rFonts w:ascii="Times New Roman" w:hAnsi="Times New Roman" w:cs="Times New Roman"/>
        </w:rPr>
        <w:t xml:space="preserve"> A symmetric encryption algorithm standardized by NIST, derived from the Rijndael cipher, with fixed block size (128 bits) and key sizes of 128, 192, or 256 bits.</w:t>
      </w:r>
    </w:p>
    <w:p w14:paraId="6849F017" w14:textId="77777777" w:rsidR="00A24031" w:rsidRPr="00517193" w:rsidRDefault="00000000">
      <w:pPr>
        <w:numPr>
          <w:ilvl w:val="0"/>
          <w:numId w:val="54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  <w:b/>
          <w:bCs/>
        </w:rPr>
        <w:t>Rijndael Cipher:</w:t>
      </w:r>
      <w:r w:rsidRPr="00517193">
        <w:rPr>
          <w:rFonts w:ascii="Times New Roman" w:hAnsi="Times New Roman" w:cs="Times New Roman"/>
        </w:rPr>
        <w:t xml:space="preserve"> A flexible encryption algorithm developed by Vincent Rijmen and Joan Daemen, supporting variable block sizes (128, 160, 192, 224, or 256 bits) and key sizes of 128, 192, or 256 bits.</w:t>
      </w:r>
    </w:p>
    <w:p w14:paraId="778C8D33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05" w:name="difference-between-aes-and-rijndael"/>
      <w:bookmarkEnd w:id="104"/>
      <w:r w:rsidRPr="00517193">
        <w:rPr>
          <w:rFonts w:ascii="Times New Roman" w:hAnsi="Times New Roman" w:cs="Times New Roman"/>
        </w:rPr>
        <w:t>Difference Between AES and Rijndael</w:t>
      </w:r>
    </w:p>
    <w:p w14:paraId="6611DE7A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ES and Rijndael are closely related but have some key difference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5"/>
        <w:gridCol w:w="3020"/>
        <w:gridCol w:w="4761"/>
      </w:tblGrid>
      <w:tr w:rsidR="00A24031" w:rsidRPr="00517193" w14:paraId="07954B43" w14:textId="77777777" w:rsidTr="00834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690DF6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D6B67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A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E23342B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  <w:b/>
                <w:bCs/>
              </w:rPr>
              <w:t>Rijndael</w:t>
            </w:r>
          </w:p>
        </w:tc>
      </w:tr>
      <w:tr w:rsidR="00A24031" w:rsidRPr="00517193" w14:paraId="2C10A602" w14:textId="77777777" w:rsidTr="00834F58">
        <w:tc>
          <w:tcPr>
            <w:tcW w:w="0" w:type="auto"/>
          </w:tcPr>
          <w:p w14:paraId="0575039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Key Sizes</w:t>
            </w:r>
          </w:p>
        </w:tc>
        <w:tc>
          <w:tcPr>
            <w:tcW w:w="0" w:type="auto"/>
          </w:tcPr>
          <w:p w14:paraId="751663F5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128, 192, 256 bits</w:t>
            </w:r>
          </w:p>
        </w:tc>
        <w:tc>
          <w:tcPr>
            <w:tcW w:w="0" w:type="auto"/>
          </w:tcPr>
          <w:p w14:paraId="7705942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128, 192, 256 bits</w:t>
            </w:r>
          </w:p>
        </w:tc>
      </w:tr>
      <w:tr w:rsidR="00A24031" w:rsidRPr="00517193" w14:paraId="357D5C34" w14:textId="77777777" w:rsidTr="00834F58">
        <w:tc>
          <w:tcPr>
            <w:tcW w:w="0" w:type="auto"/>
          </w:tcPr>
          <w:p w14:paraId="15BD637C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Block Sizes</w:t>
            </w:r>
          </w:p>
        </w:tc>
        <w:tc>
          <w:tcPr>
            <w:tcW w:w="0" w:type="auto"/>
          </w:tcPr>
          <w:p w14:paraId="1D9E4DD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ixed at 128 bits</w:t>
            </w:r>
          </w:p>
        </w:tc>
        <w:tc>
          <w:tcPr>
            <w:tcW w:w="0" w:type="auto"/>
          </w:tcPr>
          <w:p w14:paraId="5D1CD0A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Variable: 128, 160, 192, 224, 256 bits</w:t>
            </w:r>
          </w:p>
        </w:tc>
      </w:tr>
      <w:tr w:rsidR="00A24031" w:rsidRPr="00517193" w14:paraId="40FD79D5" w14:textId="77777777" w:rsidTr="00834F58">
        <w:tc>
          <w:tcPr>
            <w:tcW w:w="0" w:type="auto"/>
          </w:tcPr>
          <w:p w14:paraId="2546FFF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Rounds</w:t>
            </w:r>
          </w:p>
        </w:tc>
        <w:tc>
          <w:tcPr>
            <w:tcW w:w="0" w:type="auto"/>
          </w:tcPr>
          <w:p w14:paraId="2FD5C493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10, 12, 14 (based on key size)</w:t>
            </w:r>
          </w:p>
        </w:tc>
        <w:tc>
          <w:tcPr>
            <w:tcW w:w="0" w:type="auto"/>
          </w:tcPr>
          <w:p w14:paraId="36E31731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Varies depending on block and key sizes</w:t>
            </w:r>
          </w:p>
        </w:tc>
      </w:tr>
      <w:tr w:rsidR="00A24031" w:rsidRPr="00517193" w14:paraId="79B6F2F8" w14:textId="77777777" w:rsidTr="00834F58">
        <w:tc>
          <w:tcPr>
            <w:tcW w:w="0" w:type="auto"/>
          </w:tcPr>
          <w:p w14:paraId="5737C1B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tandardized By</w:t>
            </w:r>
          </w:p>
        </w:tc>
        <w:tc>
          <w:tcPr>
            <w:tcW w:w="0" w:type="auto"/>
          </w:tcPr>
          <w:p w14:paraId="110F3B16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NIST (as AES)</w:t>
            </w:r>
          </w:p>
        </w:tc>
        <w:tc>
          <w:tcPr>
            <w:tcW w:w="0" w:type="auto"/>
          </w:tcPr>
          <w:p w14:paraId="105A77E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Developed by Vincent Rijmen and Joan Daemen</w:t>
            </w:r>
          </w:p>
        </w:tc>
      </w:tr>
      <w:tr w:rsidR="00A24031" w:rsidRPr="00517193" w14:paraId="08629213" w14:textId="77777777" w:rsidTr="00834F58">
        <w:tc>
          <w:tcPr>
            <w:tcW w:w="0" w:type="auto"/>
          </w:tcPr>
          <w:p w14:paraId="7A93FF50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Flexibility</w:t>
            </w:r>
          </w:p>
        </w:tc>
        <w:tc>
          <w:tcPr>
            <w:tcW w:w="0" w:type="auto"/>
          </w:tcPr>
          <w:p w14:paraId="1AB69D92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Standardized and widely used</w:t>
            </w:r>
          </w:p>
        </w:tc>
        <w:tc>
          <w:tcPr>
            <w:tcW w:w="0" w:type="auto"/>
          </w:tcPr>
          <w:p w14:paraId="6AC7A71A" w14:textId="77777777" w:rsidR="00A24031" w:rsidRPr="0051719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17193">
              <w:rPr>
                <w:rFonts w:ascii="Times New Roman" w:hAnsi="Times New Roman" w:cs="Times New Roman"/>
              </w:rPr>
              <w:t>More flexible but less commonly implemented</w:t>
            </w:r>
          </w:p>
        </w:tc>
      </w:tr>
    </w:tbl>
    <w:p w14:paraId="488A9FAB" w14:textId="77777777" w:rsidR="00A24031" w:rsidRPr="00517193" w:rsidRDefault="00000000">
      <w:pPr>
        <w:pStyle w:val="Heading2"/>
        <w:rPr>
          <w:rFonts w:ascii="Times New Roman" w:hAnsi="Times New Roman" w:cs="Times New Roman"/>
        </w:rPr>
      </w:pPr>
      <w:bookmarkStart w:id="106" w:name="implementation-steps"/>
      <w:bookmarkEnd w:id="105"/>
      <w:r w:rsidRPr="00517193">
        <w:rPr>
          <w:rFonts w:ascii="Times New Roman" w:hAnsi="Times New Roman" w:cs="Times New Roman"/>
        </w:rPr>
        <w:t>Implementation Steps</w:t>
      </w:r>
    </w:p>
    <w:p w14:paraId="091C48E1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07" w:name="implementing-aes"/>
      <w:r w:rsidRPr="00517193">
        <w:rPr>
          <w:rFonts w:ascii="Times New Roman" w:hAnsi="Times New Roman" w:cs="Times New Roman"/>
        </w:rPr>
        <w:t>1. Implementing AES</w:t>
      </w:r>
    </w:p>
    <w:p w14:paraId="1D24867B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ES can be implemented using various programming languages and libraries. Below is a general approach:</w:t>
      </w:r>
    </w:p>
    <w:p w14:paraId="1D47CCA4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108" w:name="step-1-key-generation"/>
      <w:r w:rsidRPr="00517193">
        <w:rPr>
          <w:rFonts w:ascii="Times New Roman" w:hAnsi="Times New Roman" w:cs="Times New Roman"/>
          <w:b/>
        </w:rPr>
        <w:t>Step 1: Key Generation</w:t>
      </w:r>
    </w:p>
    <w:p w14:paraId="66826CA5" w14:textId="77777777" w:rsidR="00A24031" w:rsidRPr="00517193" w:rsidRDefault="00000000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hoose a key size: 128, 192, or 256 bits.</w:t>
      </w:r>
    </w:p>
    <w:p w14:paraId="348ED135" w14:textId="77777777" w:rsidR="00A24031" w:rsidRPr="00517193" w:rsidRDefault="00000000">
      <w:pPr>
        <w:pStyle w:val="Compact"/>
        <w:numPr>
          <w:ilvl w:val="0"/>
          <w:numId w:val="55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Generate a random key securely using a cryptographic library.</w:t>
      </w:r>
    </w:p>
    <w:p w14:paraId="65FC9ADE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109" w:name="step-2-encryption-process"/>
      <w:bookmarkEnd w:id="108"/>
      <w:r w:rsidRPr="00517193">
        <w:rPr>
          <w:rFonts w:ascii="Times New Roman" w:hAnsi="Times New Roman" w:cs="Times New Roman"/>
          <w:b/>
        </w:rPr>
        <w:t>Step 2: Encryption Process</w:t>
      </w:r>
    </w:p>
    <w:p w14:paraId="26CE34D4" w14:textId="77777777" w:rsidR="00A24031" w:rsidRPr="00517193" w:rsidRDefault="00000000">
      <w:pPr>
        <w:pStyle w:val="Compact"/>
        <w:numPr>
          <w:ilvl w:val="0"/>
          <w:numId w:val="5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onvert plaintext to a byte array.</w:t>
      </w:r>
    </w:p>
    <w:p w14:paraId="4FCD7E5C" w14:textId="77777777" w:rsidR="00A24031" w:rsidRPr="00517193" w:rsidRDefault="00000000">
      <w:pPr>
        <w:pStyle w:val="Compact"/>
        <w:numPr>
          <w:ilvl w:val="0"/>
          <w:numId w:val="5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Generate an Initialization Vector (IV) for CBC mode (if required).</w:t>
      </w:r>
    </w:p>
    <w:p w14:paraId="197564FE" w14:textId="77777777" w:rsidR="00A24031" w:rsidRPr="00517193" w:rsidRDefault="00000000">
      <w:pPr>
        <w:pStyle w:val="Compact"/>
        <w:numPr>
          <w:ilvl w:val="0"/>
          <w:numId w:val="5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pply AES encryption using a selected mode (e.g., ECB, CBC, GCM).</w:t>
      </w:r>
    </w:p>
    <w:p w14:paraId="47B02862" w14:textId="77777777" w:rsidR="00A24031" w:rsidRPr="00517193" w:rsidRDefault="00000000">
      <w:pPr>
        <w:pStyle w:val="Compact"/>
        <w:numPr>
          <w:ilvl w:val="0"/>
          <w:numId w:val="56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Obtain the ciphertext.</w:t>
      </w:r>
    </w:p>
    <w:p w14:paraId="4C0A15B6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110" w:name="step-3-decryption-process"/>
      <w:bookmarkEnd w:id="109"/>
      <w:r w:rsidRPr="00517193">
        <w:rPr>
          <w:rFonts w:ascii="Times New Roman" w:hAnsi="Times New Roman" w:cs="Times New Roman"/>
          <w:b/>
        </w:rPr>
        <w:t>Step 3: Decryption Process</w:t>
      </w:r>
    </w:p>
    <w:p w14:paraId="39EFC65A" w14:textId="77777777" w:rsidR="00A24031" w:rsidRPr="00517193" w:rsidRDefault="00000000">
      <w:pPr>
        <w:pStyle w:val="Compact"/>
        <w:numPr>
          <w:ilvl w:val="0"/>
          <w:numId w:val="5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Retrieve the IV (if used).</w:t>
      </w:r>
    </w:p>
    <w:p w14:paraId="3E993F5D" w14:textId="77777777" w:rsidR="00A24031" w:rsidRPr="00517193" w:rsidRDefault="00000000">
      <w:pPr>
        <w:pStyle w:val="Compact"/>
        <w:numPr>
          <w:ilvl w:val="0"/>
          <w:numId w:val="5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lastRenderedPageBreak/>
        <w:t>Apply AES decryption with the same key.</w:t>
      </w:r>
    </w:p>
    <w:p w14:paraId="1820B65E" w14:textId="77777777" w:rsidR="00A24031" w:rsidRPr="00517193" w:rsidRDefault="00000000">
      <w:pPr>
        <w:pStyle w:val="Compact"/>
        <w:numPr>
          <w:ilvl w:val="0"/>
          <w:numId w:val="57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onvert the decrypted bytes back to readable text.</w:t>
      </w:r>
    </w:p>
    <w:p w14:paraId="3A00F6FC" w14:textId="77777777" w:rsidR="00A24031" w:rsidRPr="00517193" w:rsidRDefault="00000000">
      <w:pPr>
        <w:pStyle w:val="Heading3"/>
        <w:rPr>
          <w:rFonts w:ascii="Times New Roman" w:hAnsi="Times New Roman" w:cs="Times New Roman"/>
        </w:rPr>
      </w:pPr>
      <w:bookmarkStart w:id="111" w:name="implementing-rijndael"/>
      <w:bookmarkEnd w:id="107"/>
      <w:bookmarkEnd w:id="110"/>
      <w:r w:rsidRPr="00517193">
        <w:rPr>
          <w:rFonts w:ascii="Times New Roman" w:hAnsi="Times New Roman" w:cs="Times New Roman"/>
        </w:rPr>
        <w:t>2. Implementing Rijndael</w:t>
      </w:r>
    </w:p>
    <w:p w14:paraId="520FFC49" w14:textId="77777777" w:rsidR="00A24031" w:rsidRPr="00517193" w:rsidRDefault="00000000">
      <w:pPr>
        <w:pStyle w:val="FirstParagraph"/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Rijndael supports flexible block sizes, so implementation steps are similar to AES but with additional flexibility.</w:t>
      </w:r>
    </w:p>
    <w:p w14:paraId="4A4E5516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112" w:name="step-1-key-and-block-size-selection"/>
      <w:r w:rsidRPr="00517193">
        <w:rPr>
          <w:rFonts w:ascii="Times New Roman" w:hAnsi="Times New Roman" w:cs="Times New Roman"/>
          <w:b/>
        </w:rPr>
        <w:t>Step 1: Key and Block Size Selection</w:t>
      </w:r>
    </w:p>
    <w:p w14:paraId="3A22FB4B" w14:textId="77777777" w:rsidR="00A24031" w:rsidRPr="00517193" w:rsidRDefault="00000000">
      <w:pPr>
        <w:pStyle w:val="Compact"/>
        <w:numPr>
          <w:ilvl w:val="0"/>
          <w:numId w:val="5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hoose a key size: 128, 192, 256 bits.</w:t>
      </w:r>
    </w:p>
    <w:p w14:paraId="6B0F3EF7" w14:textId="77777777" w:rsidR="00A24031" w:rsidRPr="00517193" w:rsidRDefault="00000000">
      <w:pPr>
        <w:pStyle w:val="Compact"/>
        <w:numPr>
          <w:ilvl w:val="0"/>
          <w:numId w:val="58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hoose a block size: 128, 160, 192, 224, or 256 bits.</w:t>
      </w:r>
    </w:p>
    <w:p w14:paraId="42EF77F3" w14:textId="77777777" w:rsidR="00A24031" w:rsidRPr="00517193" w:rsidRDefault="00000000">
      <w:pPr>
        <w:pStyle w:val="Heading4"/>
        <w:rPr>
          <w:rFonts w:ascii="Times New Roman" w:hAnsi="Times New Roman" w:cs="Times New Roman"/>
        </w:rPr>
      </w:pPr>
      <w:bookmarkStart w:id="113" w:name="step-2-encryption-process-1"/>
      <w:bookmarkEnd w:id="112"/>
      <w:r w:rsidRPr="00517193">
        <w:rPr>
          <w:rFonts w:ascii="Times New Roman" w:hAnsi="Times New Roman" w:cs="Times New Roman"/>
          <w:b/>
        </w:rPr>
        <w:t>Step 2: Encryption Process</w:t>
      </w:r>
    </w:p>
    <w:p w14:paraId="77D9869B" w14:textId="77777777" w:rsidR="00A24031" w:rsidRPr="00517193" w:rsidRDefault="00000000">
      <w:pPr>
        <w:pStyle w:val="Compact"/>
        <w:numPr>
          <w:ilvl w:val="0"/>
          <w:numId w:val="5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Convert plaintext to a byte array.</w:t>
      </w:r>
    </w:p>
    <w:p w14:paraId="6F0DE6A3" w14:textId="77777777" w:rsidR="00A24031" w:rsidRDefault="00000000">
      <w:pPr>
        <w:pStyle w:val="Compact"/>
        <w:numPr>
          <w:ilvl w:val="0"/>
          <w:numId w:val="59"/>
        </w:numPr>
        <w:rPr>
          <w:rFonts w:ascii="Times New Roman" w:hAnsi="Times New Roman" w:cs="Times New Roman"/>
        </w:rPr>
      </w:pPr>
      <w:r w:rsidRPr="00517193">
        <w:rPr>
          <w:rFonts w:ascii="Times New Roman" w:hAnsi="Times New Roman" w:cs="Times New Roman"/>
        </w:rPr>
        <w:t>Apply</w:t>
      </w:r>
    </w:p>
    <w:p w14:paraId="4B98CCB3" w14:textId="77777777" w:rsidR="00827DA3" w:rsidRDefault="00827DA3" w:rsidP="00827DA3">
      <w:pPr>
        <w:pStyle w:val="Compact"/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7DE3D855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Database with C# - Basics and Implementation Guide</w:t>
      </w:r>
    </w:p>
    <w:p w14:paraId="28EF2C7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1. Introduction</w:t>
      </w:r>
    </w:p>
    <w:p w14:paraId="7A89A72C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A database is an organized collection of data that can be accessed, managed, and updated efficiently. In C#, databases are commonly used to store and manipulate structured data, typically through SQL-based relational databases like:</w:t>
      </w:r>
    </w:p>
    <w:p w14:paraId="0DDF29F0" w14:textId="77777777" w:rsidR="00827DA3" w:rsidRPr="00827DA3" w:rsidRDefault="00827DA3" w:rsidP="00827DA3">
      <w:pPr>
        <w:pStyle w:val="Compact"/>
        <w:numPr>
          <w:ilvl w:val="0"/>
          <w:numId w:val="60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MySQL</w:t>
      </w:r>
    </w:p>
    <w:p w14:paraId="4558A5D8" w14:textId="77777777" w:rsidR="00827DA3" w:rsidRPr="00827DA3" w:rsidRDefault="00827DA3" w:rsidP="00827DA3">
      <w:pPr>
        <w:pStyle w:val="Compact"/>
        <w:numPr>
          <w:ilvl w:val="0"/>
          <w:numId w:val="60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SQL Server</w:t>
      </w:r>
    </w:p>
    <w:p w14:paraId="74DF1825" w14:textId="77777777" w:rsidR="00827DA3" w:rsidRPr="00827DA3" w:rsidRDefault="00827DA3" w:rsidP="00827DA3">
      <w:pPr>
        <w:pStyle w:val="Compact"/>
        <w:numPr>
          <w:ilvl w:val="0"/>
          <w:numId w:val="60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PostgreSQL</w:t>
      </w:r>
    </w:p>
    <w:p w14:paraId="2DAE4AF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2. Purpose of Using a Database with C#</w:t>
      </w:r>
    </w:p>
    <w:p w14:paraId="127F9604" w14:textId="77777777" w:rsidR="00827DA3" w:rsidRPr="00827DA3" w:rsidRDefault="00827DA3" w:rsidP="00827DA3">
      <w:pPr>
        <w:pStyle w:val="Compact"/>
        <w:numPr>
          <w:ilvl w:val="0"/>
          <w:numId w:val="61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Persistent Data Storage</w:t>
      </w:r>
      <w:r w:rsidRPr="00827DA3">
        <w:rPr>
          <w:rFonts w:ascii="Times New Roman" w:hAnsi="Times New Roman" w:cs="Times New Roman"/>
        </w:rPr>
        <w:t>: Stores data persistently across application restarts.</w:t>
      </w:r>
    </w:p>
    <w:p w14:paraId="43AAE395" w14:textId="77777777" w:rsidR="00827DA3" w:rsidRPr="00827DA3" w:rsidRDefault="00827DA3" w:rsidP="00827DA3">
      <w:pPr>
        <w:pStyle w:val="Compact"/>
        <w:numPr>
          <w:ilvl w:val="0"/>
          <w:numId w:val="61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Efficient Data Management</w:t>
      </w:r>
      <w:r w:rsidRPr="00827DA3">
        <w:rPr>
          <w:rFonts w:ascii="Times New Roman" w:hAnsi="Times New Roman" w:cs="Times New Roman"/>
        </w:rPr>
        <w:t>: Enables structured querying and filtering of data.</w:t>
      </w:r>
    </w:p>
    <w:p w14:paraId="0DE99397" w14:textId="77777777" w:rsidR="00827DA3" w:rsidRPr="00827DA3" w:rsidRDefault="00827DA3" w:rsidP="00827DA3">
      <w:pPr>
        <w:pStyle w:val="Compact"/>
        <w:numPr>
          <w:ilvl w:val="0"/>
          <w:numId w:val="61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Scalability</w:t>
      </w:r>
      <w:r w:rsidRPr="00827DA3">
        <w:rPr>
          <w:rFonts w:ascii="Times New Roman" w:hAnsi="Times New Roman" w:cs="Times New Roman"/>
        </w:rPr>
        <w:t>: Handles large amounts of data efficiently.</w:t>
      </w:r>
    </w:p>
    <w:p w14:paraId="54CFADC5" w14:textId="77777777" w:rsidR="00827DA3" w:rsidRPr="00827DA3" w:rsidRDefault="00827DA3" w:rsidP="00827DA3">
      <w:pPr>
        <w:pStyle w:val="Compact"/>
        <w:numPr>
          <w:ilvl w:val="0"/>
          <w:numId w:val="61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Data Integrity and Security</w:t>
      </w:r>
      <w:r w:rsidRPr="00827DA3">
        <w:rPr>
          <w:rFonts w:ascii="Times New Roman" w:hAnsi="Times New Roman" w:cs="Times New Roman"/>
        </w:rPr>
        <w:t>: Ensures data consistency and access control.</w:t>
      </w:r>
    </w:p>
    <w:p w14:paraId="3E4A34F6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3. When to Use a Manually Managed Database</w:t>
      </w:r>
    </w:p>
    <w:p w14:paraId="3FDE856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A manually managed database (directly interacting with ADO.NET or Entity Framework Core without an ORM like </w:t>
      </w:r>
      <w:proofErr w:type="spellStart"/>
      <w:r w:rsidRPr="00827DA3">
        <w:rPr>
          <w:rFonts w:ascii="Times New Roman" w:hAnsi="Times New Roman" w:cs="Times New Roman"/>
        </w:rPr>
        <w:t>OrmLite</w:t>
      </w:r>
      <w:proofErr w:type="spellEnd"/>
      <w:r w:rsidRPr="00827DA3">
        <w:rPr>
          <w:rFonts w:ascii="Times New Roman" w:hAnsi="Times New Roman" w:cs="Times New Roman"/>
        </w:rPr>
        <w:t>) is preferred when:</w:t>
      </w:r>
    </w:p>
    <w:p w14:paraId="56B0978F" w14:textId="77777777" w:rsidR="00827DA3" w:rsidRPr="00827DA3" w:rsidRDefault="00827DA3" w:rsidP="00827DA3">
      <w:pPr>
        <w:pStyle w:val="Compact"/>
        <w:numPr>
          <w:ilvl w:val="0"/>
          <w:numId w:val="62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Custom Query Optimization is Required</w:t>
      </w:r>
      <w:r w:rsidRPr="00827DA3">
        <w:rPr>
          <w:rFonts w:ascii="Times New Roman" w:hAnsi="Times New Roman" w:cs="Times New Roman"/>
        </w:rPr>
        <w:t>: Allows precise control over queries and indexing.</w:t>
      </w:r>
    </w:p>
    <w:p w14:paraId="4FB32C4E" w14:textId="77777777" w:rsidR="00827DA3" w:rsidRPr="00827DA3" w:rsidRDefault="00827DA3" w:rsidP="00827DA3">
      <w:pPr>
        <w:pStyle w:val="Compact"/>
        <w:numPr>
          <w:ilvl w:val="0"/>
          <w:numId w:val="62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High Performance is a Priority</w:t>
      </w:r>
      <w:r w:rsidRPr="00827DA3">
        <w:rPr>
          <w:rFonts w:ascii="Times New Roman" w:hAnsi="Times New Roman" w:cs="Times New Roman"/>
        </w:rPr>
        <w:t>: Eliminates ORM overhead for speed-critical applications.</w:t>
      </w:r>
    </w:p>
    <w:p w14:paraId="27B780A2" w14:textId="77777777" w:rsidR="00827DA3" w:rsidRPr="00827DA3" w:rsidRDefault="00827DA3" w:rsidP="00827DA3">
      <w:pPr>
        <w:pStyle w:val="Compact"/>
        <w:numPr>
          <w:ilvl w:val="0"/>
          <w:numId w:val="62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Complex Transactions and Relationships</w:t>
      </w:r>
      <w:r w:rsidRPr="00827DA3">
        <w:rPr>
          <w:rFonts w:ascii="Times New Roman" w:hAnsi="Times New Roman" w:cs="Times New Roman"/>
        </w:rPr>
        <w:t xml:space="preserve">: When advanced transactions, </w:t>
      </w:r>
      <w:proofErr w:type="gramStart"/>
      <w:r w:rsidRPr="00827DA3">
        <w:rPr>
          <w:rFonts w:ascii="Times New Roman" w:hAnsi="Times New Roman" w:cs="Times New Roman"/>
        </w:rPr>
        <w:t>joins</w:t>
      </w:r>
      <w:proofErr w:type="gramEnd"/>
      <w:r w:rsidRPr="00827DA3">
        <w:rPr>
          <w:rFonts w:ascii="Times New Roman" w:hAnsi="Times New Roman" w:cs="Times New Roman"/>
        </w:rPr>
        <w:t>, and stored procedures are used.</w:t>
      </w:r>
    </w:p>
    <w:p w14:paraId="45CE8797" w14:textId="77777777" w:rsidR="00827DA3" w:rsidRPr="00827DA3" w:rsidRDefault="00827DA3" w:rsidP="00827DA3">
      <w:pPr>
        <w:pStyle w:val="Compact"/>
        <w:numPr>
          <w:ilvl w:val="0"/>
          <w:numId w:val="62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Fine-grained Connection Management</w:t>
      </w:r>
      <w:r w:rsidRPr="00827DA3">
        <w:rPr>
          <w:rFonts w:ascii="Times New Roman" w:hAnsi="Times New Roman" w:cs="Times New Roman"/>
        </w:rPr>
        <w:t>: Offers better control over database connections and resources.</w:t>
      </w:r>
    </w:p>
    <w:p w14:paraId="1F34834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 xml:space="preserve">4. Benefits of Manual Database Handling Over </w:t>
      </w:r>
      <w:proofErr w:type="spellStart"/>
      <w:r w:rsidRPr="00827DA3">
        <w:rPr>
          <w:rFonts w:ascii="Times New Roman" w:hAnsi="Times New Roman" w:cs="Times New Roman"/>
          <w:b/>
          <w:bCs/>
        </w:rPr>
        <w:t>OrmLite</w:t>
      </w:r>
      <w:proofErr w:type="spellEnd"/>
    </w:p>
    <w:p w14:paraId="3C9DD37A" w14:textId="77777777" w:rsidR="00827DA3" w:rsidRPr="00827DA3" w:rsidRDefault="00827DA3" w:rsidP="00827DA3">
      <w:pPr>
        <w:pStyle w:val="Compact"/>
        <w:numPr>
          <w:ilvl w:val="0"/>
          <w:numId w:val="63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Greater Control</w:t>
      </w:r>
      <w:r w:rsidRPr="00827DA3">
        <w:rPr>
          <w:rFonts w:ascii="Times New Roman" w:hAnsi="Times New Roman" w:cs="Times New Roman"/>
        </w:rPr>
        <w:t>: Directly execute optimized SQL queries without ORM abstraction.</w:t>
      </w:r>
    </w:p>
    <w:p w14:paraId="0DC6B322" w14:textId="77777777" w:rsidR="00827DA3" w:rsidRPr="00827DA3" w:rsidRDefault="00827DA3" w:rsidP="00827DA3">
      <w:pPr>
        <w:pStyle w:val="Compact"/>
        <w:numPr>
          <w:ilvl w:val="0"/>
          <w:numId w:val="63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Better Performance</w:t>
      </w:r>
      <w:r w:rsidRPr="00827DA3">
        <w:rPr>
          <w:rFonts w:ascii="Times New Roman" w:hAnsi="Times New Roman" w:cs="Times New Roman"/>
        </w:rPr>
        <w:t>: Reduces overhead caused by ORM frameworks.</w:t>
      </w:r>
    </w:p>
    <w:p w14:paraId="1AD2E197" w14:textId="77777777" w:rsidR="00827DA3" w:rsidRPr="00827DA3" w:rsidRDefault="00827DA3" w:rsidP="00827DA3">
      <w:pPr>
        <w:pStyle w:val="Compact"/>
        <w:numPr>
          <w:ilvl w:val="0"/>
          <w:numId w:val="63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lastRenderedPageBreak/>
        <w:t>Custom Transaction Handling</w:t>
      </w:r>
      <w:r w:rsidRPr="00827DA3">
        <w:rPr>
          <w:rFonts w:ascii="Times New Roman" w:hAnsi="Times New Roman" w:cs="Times New Roman"/>
        </w:rPr>
        <w:t>: Allows manual transaction control for complex scenarios.</w:t>
      </w:r>
    </w:p>
    <w:p w14:paraId="27252736" w14:textId="77777777" w:rsidR="00827DA3" w:rsidRPr="00827DA3" w:rsidRDefault="00827DA3" w:rsidP="00827DA3">
      <w:pPr>
        <w:pStyle w:val="Compact"/>
        <w:numPr>
          <w:ilvl w:val="0"/>
          <w:numId w:val="63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More Flexibility</w:t>
      </w:r>
      <w:r w:rsidRPr="00827DA3">
        <w:rPr>
          <w:rFonts w:ascii="Times New Roman" w:hAnsi="Times New Roman" w:cs="Times New Roman"/>
        </w:rPr>
        <w:t>: Supports database-specific optimizations and features.</w:t>
      </w:r>
    </w:p>
    <w:p w14:paraId="575E15C9" w14:textId="77777777" w:rsidR="00827DA3" w:rsidRPr="00827DA3" w:rsidRDefault="00827DA3" w:rsidP="00827DA3">
      <w:pPr>
        <w:pStyle w:val="Compact"/>
        <w:numPr>
          <w:ilvl w:val="0"/>
          <w:numId w:val="63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No Learning Curve</w:t>
      </w:r>
      <w:r w:rsidRPr="00827DA3">
        <w:rPr>
          <w:rFonts w:ascii="Times New Roman" w:hAnsi="Times New Roman" w:cs="Times New Roman"/>
        </w:rPr>
        <w:t>: Avoids the need to learn an additional ORM framework.</w:t>
      </w:r>
    </w:p>
    <w:p w14:paraId="4F76B1AF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5. Basic Flow to Implement a Database in C#</w:t>
      </w:r>
    </w:p>
    <w:p w14:paraId="178B7579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Step 1: Choose and Setup the Database</w:t>
      </w:r>
    </w:p>
    <w:p w14:paraId="5C264FD6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Install a database server like MySQL, SQL Server, or PostgreSQL.</w:t>
      </w:r>
    </w:p>
    <w:p w14:paraId="44D1BD60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Install the necessary NuGet packages: </w:t>
      </w:r>
    </w:p>
    <w:p w14:paraId="3D5AF6A6" w14:textId="77777777" w:rsidR="00827DA3" w:rsidRPr="00827DA3" w:rsidRDefault="00827DA3" w:rsidP="00827DA3">
      <w:pPr>
        <w:pStyle w:val="Compact"/>
        <w:numPr>
          <w:ilvl w:val="1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Using Package Manager Console: </w:t>
      </w:r>
    </w:p>
    <w:p w14:paraId="65B511EC" w14:textId="77777777" w:rsidR="00827DA3" w:rsidRPr="00827DA3" w:rsidRDefault="00827DA3" w:rsidP="00827DA3">
      <w:pPr>
        <w:pStyle w:val="Compact"/>
        <w:numPr>
          <w:ilvl w:val="1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Install-Package </w:t>
      </w:r>
      <w:proofErr w:type="spellStart"/>
      <w:r w:rsidRPr="00827DA3">
        <w:rPr>
          <w:rFonts w:ascii="Times New Roman" w:hAnsi="Times New Roman" w:cs="Times New Roman"/>
        </w:rPr>
        <w:t>MySql.Data</w:t>
      </w:r>
      <w:proofErr w:type="spellEnd"/>
    </w:p>
    <w:p w14:paraId="6E7D7FD8" w14:textId="77777777" w:rsidR="00827DA3" w:rsidRPr="00827DA3" w:rsidRDefault="00827DA3" w:rsidP="00827DA3">
      <w:pPr>
        <w:pStyle w:val="Compact"/>
        <w:numPr>
          <w:ilvl w:val="1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Using .NET CLI: </w:t>
      </w:r>
    </w:p>
    <w:p w14:paraId="5F9E7DFF" w14:textId="77777777" w:rsidR="00827DA3" w:rsidRPr="00827DA3" w:rsidRDefault="00827DA3" w:rsidP="00827DA3">
      <w:pPr>
        <w:pStyle w:val="Compact"/>
        <w:numPr>
          <w:ilvl w:val="1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dotnet add package </w:t>
      </w:r>
      <w:proofErr w:type="spellStart"/>
      <w:r w:rsidRPr="00827DA3">
        <w:rPr>
          <w:rFonts w:ascii="Times New Roman" w:hAnsi="Times New Roman" w:cs="Times New Roman"/>
        </w:rPr>
        <w:t>MySql.Data</w:t>
      </w:r>
      <w:proofErr w:type="spellEnd"/>
    </w:p>
    <w:p w14:paraId="5E549BA4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Create a new database: </w:t>
      </w:r>
    </w:p>
    <w:p w14:paraId="6EE3D404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CREATE DATABASE </w:t>
      </w:r>
      <w:proofErr w:type="spellStart"/>
      <w:proofErr w:type="gramStart"/>
      <w:r w:rsidRPr="00827DA3">
        <w:rPr>
          <w:rFonts w:ascii="Times New Roman" w:hAnsi="Times New Roman" w:cs="Times New Roman"/>
        </w:rPr>
        <w:t>myDB</w:t>
      </w:r>
      <w:proofErr w:type="spellEnd"/>
      <w:r w:rsidRPr="00827DA3">
        <w:rPr>
          <w:rFonts w:ascii="Times New Roman" w:hAnsi="Times New Roman" w:cs="Times New Roman"/>
        </w:rPr>
        <w:t>;</w:t>
      </w:r>
      <w:proofErr w:type="gramEnd"/>
    </w:p>
    <w:p w14:paraId="35499DCE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Select the database: </w:t>
      </w:r>
    </w:p>
    <w:p w14:paraId="6437C784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USE </w:t>
      </w:r>
      <w:proofErr w:type="spellStart"/>
      <w:proofErr w:type="gramStart"/>
      <w:r w:rsidRPr="00827DA3">
        <w:rPr>
          <w:rFonts w:ascii="Times New Roman" w:hAnsi="Times New Roman" w:cs="Times New Roman"/>
        </w:rPr>
        <w:t>myDB</w:t>
      </w:r>
      <w:proofErr w:type="spellEnd"/>
      <w:r w:rsidRPr="00827DA3">
        <w:rPr>
          <w:rFonts w:ascii="Times New Roman" w:hAnsi="Times New Roman" w:cs="Times New Roman"/>
        </w:rPr>
        <w:t>;</w:t>
      </w:r>
      <w:proofErr w:type="gramEnd"/>
    </w:p>
    <w:p w14:paraId="4AEE116F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Define tables, e.g., creating </w:t>
      </w:r>
      <w:proofErr w:type="spellStart"/>
      <w:r w:rsidRPr="00827DA3">
        <w:rPr>
          <w:rFonts w:ascii="Times New Roman" w:hAnsi="Times New Roman" w:cs="Times New Roman"/>
        </w:rPr>
        <w:t xml:space="preserve">a </w:t>
      </w:r>
      <w:proofErr w:type="gramStart"/>
      <w:r w:rsidRPr="00827DA3">
        <w:rPr>
          <w:rFonts w:ascii="Times New Roman" w:hAnsi="Times New Roman" w:cs="Times New Roman"/>
        </w:rPr>
        <w:t>Users</w:t>
      </w:r>
      <w:proofErr w:type="spellEnd"/>
      <w:proofErr w:type="gramEnd"/>
      <w:r w:rsidRPr="00827DA3">
        <w:rPr>
          <w:rFonts w:ascii="Times New Roman" w:hAnsi="Times New Roman" w:cs="Times New Roman"/>
        </w:rPr>
        <w:t xml:space="preserve"> table: </w:t>
      </w:r>
    </w:p>
    <w:p w14:paraId="2A1F9A2E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CREATE TABLE Users (</w:t>
      </w:r>
    </w:p>
    <w:p w14:paraId="196A9BCC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ID INT PRIMARY KEY AUTO_INCREMENT,</w:t>
      </w:r>
    </w:p>
    <w:p w14:paraId="29E7A6B8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Name </w:t>
      </w:r>
      <w:proofErr w:type="gramStart"/>
      <w:r w:rsidRPr="00827DA3">
        <w:rPr>
          <w:rFonts w:ascii="Times New Roman" w:hAnsi="Times New Roman" w:cs="Times New Roman"/>
        </w:rPr>
        <w:t>VARCHAR(</w:t>
      </w:r>
      <w:proofErr w:type="gramEnd"/>
      <w:r w:rsidRPr="00827DA3">
        <w:rPr>
          <w:rFonts w:ascii="Times New Roman" w:hAnsi="Times New Roman" w:cs="Times New Roman"/>
        </w:rPr>
        <w:t>100),</w:t>
      </w:r>
    </w:p>
    <w:p w14:paraId="36F3B0DE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Age INT</w:t>
      </w:r>
    </w:p>
    <w:p w14:paraId="3DD50E30" w14:textId="77777777" w:rsidR="00827DA3" w:rsidRPr="00827DA3" w:rsidRDefault="00827DA3" w:rsidP="00827DA3">
      <w:pPr>
        <w:pStyle w:val="Compact"/>
        <w:numPr>
          <w:ilvl w:val="0"/>
          <w:numId w:val="64"/>
        </w:numPr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);</w:t>
      </w:r>
    </w:p>
    <w:p w14:paraId="318E239A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Step 2: Establish a Connection</w:t>
      </w:r>
    </w:p>
    <w:p w14:paraId="34F88E75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Use ADO.NET to establish a connection with the database.</w:t>
      </w:r>
    </w:p>
    <w:p w14:paraId="3E7DEB3B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using </w:t>
      </w:r>
      <w:proofErr w:type="gramStart"/>
      <w:r w:rsidRPr="00827DA3">
        <w:rPr>
          <w:rFonts w:ascii="Times New Roman" w:hAnsi="Times New Roman" w:cs="Times New Roman"/>
        </w:rPr>
        <w:t>System;</w:t>
      </w:r>
      <w:proofErr w:type="gramEnd"/>
    </w:p>
    <w:p w14:paraId="7FB61045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using </w:t>
      </w:r>
      <w:proofErr w:type="spellStart"/>
      <w:proofErr w:type="gramStart"/>
      <w:r w:rsidRPr="00827DA3">
        <w:rPr>
          <w:rFonts w:ascii="Times New Roman" w:hAnsi="Times New Roman" w:cs="Times New Roman"/>
        </w:rPr>
        <w:t>System.Data.SqlClient</w:t>
      </w:r>
      <w:proofErr w:type="spellEnd"/>
      <w:proofErr w:type="gramEnd"/>
      <w:r w:rsidRPr="00827DA3">
        <w:rPr>
          <w:rFonts w:ascii="Times New Roman" w:hAnsi="Times New Roman" w:cs="Times New Roman"/>
        </w:rPr>
        <w:t>;</w:t>
      </w:r>
    </w:p>
    <w:p w14:paraId="069B1F1B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</w:p>
    <w:p w14:paraId="080501F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class Program</w:t>
      </w:r>
    </w:p>
    <w:p w14:paraId="4329FCB5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{</w:t>
      </w:r>
    </w:p>
    <w:p w14:paraId="3CD095A1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static void </w:t>
      </w:r>
      <w:proofErr w:type="gramStart"/>
      <w:r w:rsidRPr="00827DA3">
        <w:rPr>
          <w:rFonts w:ascii="Times New Roman" w:hAnsi="Times New Roman" w:cs="Times New Roman"/>
        </w:rPr>
        <w:t>Main(</w:t>
      </w:r>
      <w:proofErr w:type="gramEnd"/>
      <w:r w:rsidRPr="00827DA3">
        <w:rPr>
          <w:rFonts w:ascii="Times New Roman" w:hAnsi="Times New Roman" w:cs="Times New Roman"/>
        </w:rPr>
        <w:t>)</w:t>
      </w:r>
    </w:p>
    <w:p w14:paraId="29090E3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{</w:t>
      </w:r>
    </w:p>
    <w:p w14:paraId="5B732DD1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string </w:t>
      </w:r>
      <w:proofErr w:type="spellStart"/>
      <w:r w:rsidRPr="00827DA3">
        <w:rPr>
          <w:rFonts w:ascii="Times New Roman" w:hAnsi="Times New Roman" w:cs="Times New Roman"/>
        </w:rPr>
        <w:t>connectionString</w:t>
      </w:r>
      <w:proofErr w:type="spellEnd"/>
      <w:r w:rsidRPr="00827DA3">
        <w:rPr>
          <w:rFonts w:ascii="Times New Roman" w:hAnsi="Times New Roman" w:cs="Times New Roman"/>
        </w:rPr>
        <w:t xml:space="preserve"> = "Server=</w:t>
      </w:r>
      <w:proofErr w:type="spellStart"/>
      <w:proofErr w:type="gramStart"/>
      <w:r w:rsidRPr="00827DA3">
        <w:rPr>
          <w:rFonts w:ascii="Times New Roman" w:hAnsi="Times New Roman" w:cs="Times New Roman"/>
        </w:rPr>
        <w:t>myServer;Database</w:t>
      </w:r>
      <w:proofErr w:type="spellEnd"/>
      <w:proofErr w:type="gramEnd"/>
      <w:r w:rsidRPr="00827DA3">
        <w:rPr>
          <w:rFonts w:ascii="Times New Roman" w:hAnsi="Times New Roman" w:cs="Times New Roman"/>
        </w:rPr>
        <w:t>=</w:t>
      </w:r>
      <w:proofErr w:type="spellStart"/>
      <w:r w:rsidRPr="00827DA3">
        <w:rPr>
          <w:rFonts w:ascii="Times New Roman" w:hAnsi="Times New Roman" w:cs="Times New Roman"/>
        </w:rPr>
        <w:t>myDB;User</w:t>
      </w:r>
      <w:proofErr w:type="spellEnd"/>
      <w:r w:rsidRPr="00827DA3">
        <w:rPr>
          <w:rFonts w:ascii="Times New Roman" w:hAnsi="Times New Roman" w:cs="Times New Roman"/>
        </w:rPr>
        <w:t xml:space="preserve"> Id=</w:t>
      </w:r>
      <w:proofErr w:type="spellStart"/>
      <w:r w:rsidRPr="00827DA3">
        <w:rPr>
          <w:rFonts w:ascii="Times New Roman" w:hAnsi="Times New Roman" w:cs="Times New Roman"/>
        </w:rPr>
        <w:t>myUser;Password</w:t>
      </w:r>
      <w:proofErr w:type="spellEnd"/>
      <w:r w:rsidRPr="00827DA3">
        <w:rPr>
          <w:rFonts w:ascii="Times New Roman" w:hAnsi="Times New Roman" w:cs="Times New Roman"/>
        </w:rPr>
        <w:t>=</w:t>
      </w:r>
      <w:proofErr w:type="spellStart"/>
      <w:r w:rsidRPr="00827DA3">
        <w:rPr>
          <w:rFonts w:ascii="Times New Roman" w:hAnsi="Times New Roman" w:cs="Times New Roman"/>
        </w:rPr>
        <w:t>myPass</w:t>
      </w:r>
      <w:proofErr w:type="spellEnd"/>
      <w:r w:rsidRPr="00827DA3">
        <w:rPr>
          <w:rFonts w:ascii="Times New Roman" w:hAnsi="Times New Roman" w:cs="Times New Roman"/>
        </w:rPr>
        <w:t>;";</w:t>
      </w:r>
    </w:p>
    <w:p w14:paraId="6CB1A2F5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using (</w:t>
      </w:r>
      <w:proofErr w:type="spellStart"/>
      <w:r w:rsidRPr="00827DA3">
        <w:rPr>
          <w:rFonts w:ascii="Times New Roman" w:hAnsi="Times New Roman" w:cs="Times New Roman"/>
        </w:rPr>
        <w:t>SqlConnection</w:t>
      </w:r>
      <w:proofErr w:type="spellEnd"/>
      <w:r w:rsidRPr="00827DA3">
        <w:rPr>
          <w:rFonts w:ascii="Times New Roman" w:hAnsi="Times New Roman" w:cs="Times New Roman"/>
        </w:rPr>
        <w:t xml:space="preserve"> </w:t>
      </w:r>
      <w:proofErr w:type="gramStart"/>
      <w:r w:rsidRPr="00827DA3">
        <w:rPr>
          <w:rFonts w:ascii="Times New Roman" w:hAnsi="Times New Roman" w:cs="Times New Roman"/>
        </w:rPr>
        <w:t>conn</w:t>
      </w:r>
      <w:proofErr w:type="gramEnd"/>
      <w:r w:rsidRPr="00827DA3">
        <w:rPr>
          <w:rFonts w:ascii="Times New Roman" w:hAnsi="Times New Roman" w:cs="Times New Roman"/>
        </w:rPr>
        <w:t xml:space="preserve"> = new </w:t>
      </w:r>
      <w:proofErr w:type="spellStart"/>
      <w:r w:rsidRPr="00827DA3">
        <w:rPr>
          <w:rFonts w:ascii="Times New Roman" w:hAnsi="Times New Roman" w:cs="Times New Roman"/>
        </w:rPr>
        <w:t>SqlConnection</w:t>
      </w:r>
      <w:proofErr w:type="spellEnd"/>
      <w:r w:rsidRPr="00827DA3">
        <w:rPr>
          <w:rFonts w:ascii="Times New Roman" w:hAnsi="Times New Roman" w:cs="Times New Roman"/>
        </w:rPr>
        <w:t>(</w:t>
      </w:r>
      <w:proofErr w:type="spellStart"/>
      <w:r w:rsidRPr="00827DA3">
        <w:rPr>
          <w:rFonts w:ascii="Times New Roman" w:hAnsi="Times New Roman" w:cs="Times New Roman"/>
        </w:rPr>
        <w:t>connectionString</w:t>
      </w:r>
      <w:proofErr w:type="spellEnd"/>
      <w:r w:rsidRPr="00827DA3">
        <w:rPr>
          <w:rFonts w:ascii="Times New Roman" w:hAnsi="Times New Roman" w:cs="Times New Roman"/>
        </w:rPr>
        <w:t>))</w:t>
      </w:r>
    </w:p>
    <w:p w14:paraId="75C590C1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{</w:t>
      </w:r>
    </w:p>
    <w:p w14:paraId="374F30C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onn.Open</w:t>
      </w:r>
      <w:proofErr w:type="spellEnd"/>
      <w:proofErr w:type="gramEnd"/>
      <w:r w:rsidRPr="00827DA3">
        <w:rPr>
          <w:rFonts w:ascii="Times New Roman" w:hAnsi="Times New Roman" w:cs="Times New Roman"/>
        </w:rPr>
        <w:t>();</w:t>
      </w:r>
    </w:p>
    <w:p w14:paraId="740F1516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    </w:t>
      </w:r>
      <w:proofErr w:type="spellStart"/>
      <w:r w:rsidRPr="00827DA3">
        <w:rPr>
          <w:rFonts w:ascii="Times New Roman" w:hAnsi="Times New Roman" w:cs="Times New Roman"/>
        </w:rPr>
        <w:t>Console.WriteLine</w:t>
      </w:r>
      <w:proofErr w:type="spellEnd"/>
      <w:r w:rsidRPr="00827DA3">
        <w:rPr>
          <w:rFonts w:ascii="Times New Roman" w:hAnsi="Times New Roman" w:cs="Times New Roman"/>
        </w:rPr>
        <w:t>("Database connected successfully!"</w:t>
      </w:r>
      <w:proofErr w:type="gramStart"/>
      <w:r w:rsidRPr="00827DA3">
        <w:rPr>
          <w:rFonts w:ascii="Times New Roman" w:hAnsi="Times New Roman" w:cs="Times New Roman"/>
        </w:rPr>
        <w:t>);</w:t>
      </w:r>
      <w:proofErr w:type="gramEnd"/>
    </w:p>
    <w:p w14:paraId="01A8E22F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}</w:t>
      </w:r>
    </w:p>
    <w:p w14:paraId="46F9DBD9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}</w:t>
      </w:r>
    </w:p>
    <w:p w14:paraId="7A73E534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}</w:t>
      </w:r>
    </w:p>
    <w:p w14:paraId="4B2CEB3C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Step 3: Create and Execute SQL Commands</w:t>
      </w:r>
    </w:p>
    <w:p w14:paraId="154933A4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lastRenderedPageBreak/>
        <w:t xml:space="preserve">Use </w:t>
      </w:r>
      <w:proofErr w:type="spell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 xml:space="preserve"> to execute SQL queries.</w:t>
      </w:r>
    </w:p>
    <w:p w14:paraId="344EE210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string query = "INSERT INTO Users (Name, Age) </w:t>
      </w:r>
      <w:proofErr w:type="gramStart"/>
      <w:r w:rsidRPr="00827DA3">
        <w:rPr>
          <w:rFonts w:ascii="Times New Roman" w:hAnsi="Times New Roman" w:cs="Times New Roman"/>
        </w:rPr>
        <w:t>VALUES (@</w:t>
      </w:r>
      <w:proofErr w:type="gramEnd"/>
      <w:r w:rsidRPr="00827DA3">
        <w:rPr>
          <w:rFonts w:ascii="Times New Roman" w:hAnsi="Times New Roman" w:cs="Times New Roman"/>
        </w:rPr>
        <w:t>Name, @Age)</w:t>
      </w:r>
      <w:proofErr w:type="gramStart"/>
      <w:r w:rsidRPr="00827DA3">
        <w:rPr>
          <w:rFonts w:ascii="Times New Roman" w:hAnsi="Times New Roman" w:cs="Times New Roman"/>
        </w:rPr>
        <w:t>";</w:t>
      </w:r>
      <w:proofErr w:type="gramEnd"/>
    </w:p>
    <w:p w14:paraId="51433E3A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using (</w:t>
      </w:r>
      <w:proofErr w:type="spell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 xml:space="preserve"> </w:t>
      </w:r>
      <w:proofErr w:type="spellStart"/>
      <w:r w:rsidRPr="00827DA3">
        <w:rPr>
          <w:rFonts w:ascii="Times New Roman" w:hAnsi="Times New Roman" w:cs="Times New Roman"/>
        </w:rPr>
        <w:t>cmd</w:t>
      </w:r>
      <w:proofErr w:type="spellEnd"/>
      <w:r w:rsidRPr="00827DA3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>(</w:t>
      </w:r>
      <w:proofErr w:type="gramEnd"/>
      <w:r w:rsidRPr="00827DA3">
        <w:rPr>
          <w:rFonts w:ascii="Times New Roman" w:hAnsi="Times New Roman" w:cs="Times New Roman"/>
        </w:rPr>
        <w:t>query, conn))</w:t>
      </w:r>
    </w:p>
    <w:p w14:paraId="1BB71CA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{</w:t>
      </w:r>
    </w:p>
    <w:p w14:paraId="5AD3D803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Parameters.AddWithValue</w:t>
      </w:r>
      <w:proofErr w:type="spellEnd"/>
      <w:r w:rsidRPr="00827DA3">
        <w:rPr>
          <w:rFonts w:ascii="Times New Roman" w:hAnsi="Times New Roman" w:cs="Times New Roman"/>
        </w:rPr>
        <w:t>("@</w:t>
      </w:r>
      <w:proofErr w:type="gramEnd"/>
      <w:r w:rsidRPr="00827DA3">
        <w:rPr>
          <w:rFonts w:ascii="Times New Roman" w:hAnsi="Times New Roman" w:cs="Times New Roman"/>
        </w:rPr>
        <w:t>Name", "John");</w:t>
      </w:r>
    </w:p>
    <w:p w14:paraId="0C12C9A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Parameters.AddWithValue</w:t>
      </w:r>
      <w:proofErr w:type="spellEnd"/>
      <w:r w:rsidRPr="00827DA3">
        <w:rPr>
          <w:rFonts w:ascii="Times New Roman" w:hAnsi="Times New Roman" w:cs="Times New Roman"/>
        </w:rPr>
        <w:t>("@</w:t>
      </w:r>
      <w:proofErr w:type="gramEnd"/>
      <w:r w:rsidRPr="00827DA3">
        <w:rPr>
          <w:rFonts w:ascii="Times New Roman" w:hAnsi="Times New Roman" w:cs="Times New Roman"/>
        </w:rPr>
        <w:t>Age", 30);</w:t>
      </w:r>
    </w:p>
    <w:p w14:paraId="47CEC7FC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ExecuteNonQuery</w:t>
      </w:r>
      <w:proofErr w:type="spellEnd"/>
      <w:proofErr w:type="gramEnd"/>
      <w:r w:rsidRPr="00827DA3">
        <w:rPr>
          <w:rFonts w:ascii="Times New Roman" w:hAnsi="Times New Roman" w:cs="Times New Roman"/>
        </w:rPr>
        <w:t>();</w:t>
      </w:r>
    </w:p>
    <w:p w14:paraId="62DAF0DA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}</w:t>
      </w:r>
    </w:p>
    <w:p w14:paraId="0456C10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Step 4: Read Data from Database</w:t>
      </w:r>
    </w:p>
    <w:p w14:paraId="0F37D741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string </w:t>
      </w:r>
      <w:proofErr w:type="spellStart"/>
      <w:r w:rsidRPr="00827DA3">
        <w:rPr>
          <w:rFonts w:ascii="Times New Roman" w:hAnsi="Times New Roman" w:cs="Times New Roman"/>
        </w:rPr>
        <w:t>selectQuery</w:t>
      </w:r>
      <w:proofErr w:type="spellEnd"/>
      <w:r w:rsidRPr="00827DA3">
        <w:rPr>
          <w:rFonts w:ascii="Times New Roman" w:hAnsi="Times New Roman" w:cs="Times New Roman"/>
        </w:rPr>
        <w:t xml:space="preserve"> = "SELECT * FROM Users</w:t>
      </w:r>
      <w:proofErr w:type="gramStart"/>
      <w:r w:rsidRPr="00827DA3">
        <w:rPr>
          <w:rFonts w:ascii="Times New Roman" w:hAnsi="Times New Roman" w:cs="Times New Roman"/>
        </w:rPr>
        <w:t>";</w:t>
      </w:r>
      <w:proofErr w:type="gramEnd"/>
    </w:p>
    <w:p w14:paraId="6C498472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using (</w:t>
      </w:r>
      <w:proofErr w:type="spell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 xml:space="preserve"> </w:t>
      </w:r>
      <w:proofErr w:type="spellStart"/>
      <w:r w:rsidRPr="00827DA3">
        <w:rPr>
          <w:rFonts w:ascii="Times New Roman" w:hAnsi="Times New Roman" w:cs="Times New Roman"/>
        </w:rPr>
        <w:t>cmd</w:t>
      </w:r>
      <w:proofErr w:type="spellEnd"/>
      <w:r w:rsidRPr="00827DA3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>(</w:t>
      </w:r>
      <w:proofErr w:type="spellStart"/>
      <w:proofErr w:type="gramEnd"/>
      <w:r w:rsidRPr="00827DA3">
        <w:rPr>
          <w:rFonts w:ascii="Times New Roman" w:hAnsi="Times New Roman" w:cs="Times New Roman"/>
        </w:rPr>
        <w:t>selectQuery</w:t>
      </w:r>
      <w:proofErr w:type="spellEnd"/>
      <w:r w:rsidRPr="00827DA3">
        <w:rPr>
          <w:rFonts w:ascii="Times New Roman" w:hAnsi="Times New Roman" w:cs="Times New Roman"/>
        </w:rPr>
        <w:t>, conn))</w:t>
      </w:r>
    </w:p>
    <w:p w14:paraId="5B6AED38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{</w:t>
      </w:r>
    </w:p>
    <w:p w14:paraId="301B5516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using (</w:t>
      </w:r>
      <w:proofErr w:type="spellStart"/>
      <w:r w:rsidRPr="00827DA3">
        <w:rPr>
          <w:rFonts w:ascii="Times New Roman" w:hAnsi="Times New Roman" w:cs="Times New Roman"/>
        </w:rPr>
        <w:t>SqlDataReader</w:t>
      </w:r>
      <w:proofErr w:type="spellEnd"/>
      <w:r w:rsidRPr="00827DA3">
        <w:rPr>
          <w:rFonts w:ascii="Times New Roman" w:hAnsi="Times New Roman" w:cs="Times New Roman"/>
        </w:rPr>
        <w:t xml:space="preserve"> reader =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ExecuteReader</w:t>
      </w:r>
      <w:proofErr w:type="spellEnd"/>
      <w:proofErr w:type="gramEnd"/>
      <w:r w:rsidRPr="00827DA3">
        <w:rPr>
          <w:rFonts w:ascii="Times New Roman" w:hAnsi="Times New Roman" w:cs="Times New Roman"/>
        </w:rPr>
        <w:t>())</w:t>
      </w:r>
    </w:p>
    <w:p w14:paraId="239BFB5F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{</w:t>
      </w:r>
    </w:p>
    <w:p w14:paraId="32071ED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while (</w:t>
      </w:r>
      <w:proofErr w:type="spellStart"/>
      <w:proofErr w:type="gramStart"/>
      <w:r w:rsidRPr="00827DA3">
        <w:rPr>
          <w:rFonts w:ascii="Times New Roman" w:hAnsi="Times New Roman" w:cs="Times New Roman"/>
        </w:rPr>
        <w:t>reader.Read</w:t>
      </w:r>
      <w:proofErr w:type="spellEnd"/>
      <w:proofErr w:type="gramEnd"/>
      <w:r w:rsidRPr="00827DA3">
        <w:rPr>
          <w:rFonts w:ascii="Times New Roman" w:hAnsi="Times New Roman" w:cs="Times New Roman"/>
        </w:rPr>
        <w:t>())</w:t>
      </w:r>
    </w:p>
    <w:p w14:paraId="5636E1D7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{</w:t>
      </w:r>
    </w:p>
    <w:p w14:paraId="1282D6B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    </w:t>
      </w:r>
      <w:proofErr w:type="spellStart"/>
      <w:r w:rsidRPr="00827DA3">
        <w:rPr>
          <w:rFonts w:ascii="Times New Roman" w:hAnsi="Times New Roman" w:cs="Times New Roman"/>
        </w:rPr>
        <w:t>Console.WriteLine</w:t>
      </w:r>
      <w:proofErr w:type="spellEnd"/>
      <w:r w:rsidRPr="00827DA3">
        <w:rPr>
          <w:rFonts w:ascii="Times New Roman" w:hAnsi="Times New Roman" w:cs="Times New Roman"/>
        </w:rPr>
        <w:t>($"</w:t>
      </w:r>
      <w:proofErr w:type="gramStart"/>
      <w:r w:rsidRPr="00827DA3">
        <w:rPr>
          <w:rFonts w:ascii="Times New Roman" w:hAnsi="Times New Roman" w:cs="Times New Roman"/>
        </w:rPr>
        <w:t>ID: {</w:t>
      </w:r>
      <w:proofErr w:type="gramEnd"/>
      <w:r w:rsidRPr="00827DA3">
        <w:rPr>
          <w:rFonts w:ascii="Times New Roman" w:hAnsi="Times New Roman" w:cs="Times New Roman"/>
        </w:rPr>
        <w:t>reader["ID"]}, Name: {reader["Name"]}, Age: {reader["Age"]}"</w:t>
      </w:r>
      <w:proofErr w:type="gramStart"/>
      <w:r w:rsidRPr="00827DA3">
        <w:rPr>
          <w:rFonts w:ascii="Times New Roman" w:hAnsi="Times New Roman" w:cs="Times New Roman"/>
        </w:rPr>
        <w:t>);</w:t>
      </w:r>
      <w:proofErr w:type="gramEnd"/>
    </w:p>
    <w:p w14:paraId="4074DE23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    }</w:t>
      </w:r>
    </w:p>
    <w:p w14:paraId="5E7AB782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}</w:t>
      </w:r>
    </w:p>
    <w:p w14:paraId="24DEEB6B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}</w:t>
      </w:r>
    </w:p>
    <w:p w14:paraId="16FA1EA6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Step 5: Update and Delete Data</w:t>
      </w:r>
    </w:p>
    <w:p w14:paraId="14767151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Update Example:</w:t>
      </w:r>
    </w:p>
    <w:p w14:paraId="1EE5EDF2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string </w:t>
      </w:r>
      <w:proofErr w:type="spellStart"/>
      <w:r w:rsidRPr="00827DA3">
        <w:rPr>
          <w:rFonts w:ascii="Times New Roman" w:hAnsi="Times New Roman" w:cs="Times New Roman"/>
        </w:rPr>
        <w:t>updateQuery</w:t>
      </w:r>
      <w:proofErr w:type="spellEnd"/>
      <w:r w:rsidRPr="00827DA3">
        <w:rPr>
          <w:rFonts w:ascii="Times New Roman" w:hAnsi="Times New Roman" w:cs="Times New Roman"/>
        </w:rPr>
        <w:t xml:space="preserve"> = "UPDATE Users SET Age = @Age WHERE Name = @Name</w:t>
      </w:r>
      <w:proofErr w:type="gramStart"/>
      <w:r w:rsidRPr="00827DA3">
        <w:rPr>
          <w:rFonts w:ascii="Times New Roman" w:hAnsi="Times New Roman" w:cs="Times New Roman"/>
        </w:rPr>
        <w:t>";</w:t>
      </w:r>
      <w:proofErr w:type="gramEnd"/>
    </w:p>
    <w:p w14:paraId="75E61542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using (</w:t>
      </w:r>
      <w:proofErr w:type="spell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 xml:space="preserve"> </w:t>
      </w:r>
      <w:proofErr w:type="spellStart"/>
      <w:r w:rsidRPr="00827DA3">
        <w:rPr>
          <w:rFonts w:ascii="Times New Roman" w:hAnsi="Times New Roman" w:cs="Times New Roman"/>
        </w:rPr>
        <w:t>cmd</w:t>
      </w:r>
      <w:proofErr w:type="spellEnd"/>
      <w:r w:rsidRPr="00827DA3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>(</w:t>
      </w:r>
      <w:proofErr w:type="spellStart"/>
      <w:proofErr w:type="gramEnd"/>
      <w:r w:rsidRPr="00827DA3">
        <w:rPr>
          <w:rFonts w:ascii="Times New Roman" w:hAnsi="Times New Roman" w:cs="Times New Roman"/>
        </w:rPr>
        <w:t>updateQuery</w:t>
      </w:r>
      <w:proofErr w:type="spellEnd"/>
      <w:r w:rsidRPr="00827DA3">
        <w:rPr>
          <w:rFonts w:ascii="Times New Roman" w:hAnsi="Times New Roman" w:cs="Times New Roman"/>
        </w:rPr>
        <w:t>, conn))</w:t>
      </w:r>
    </w:p>
    <w:p w14:paraId="16CA7599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{</w:t>
      </w:r>
    </w:p>
    <w:p w14:paraId="700E225B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Parameters.AddWithValue</w:t>
      </w:r>
      <w:proofErr w:type="spellEnd"/>
      <w:r w:rsidRPr="00827DA3">
        <w:rPr>
          <w:rFonts w:ascii="Times New Roman" w:hAnsi="Times New Roman" w:cs="Times New Roman"/>
        </w:rPr>
        <w:t>("@</w:t>
      </w:r>
      <w:proofErr w:type="gramEnd"/>
      <w:r w:rsidRPr="00827DA3">
        <w:rPr>
          <w:rFonts w:ascii="Times New Roman" w:hAnsi="Times New Roman" w:cs="Times New Roman"/>
        </w:rPr>
        <w:t>Name", "John");</w:t>
      </w:r>
    </w:p>
    <w:p w14:paraId="6948EA9A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Parameters.AddWithValue</w:t>
      </w:r>
      <w:proofErr w:type="spellEnd"/>
      <w:r w:rsidRPr="00827DA3">
        <w:rPr>
          <w:rFonts w:ascii="Times New Roman" w:hAnsi="Times New Roman" w:cs="Times New Roman"/>
        </w:rPr>
        <w:t>("@</w:t>
      </w:r>
      <w:proofErr w:type="gramEnd"/>
      <w:r w:rsidRPr="00827DA3">
        <w:rPr>
          <w:rFonts w:ascii="Times New Roman" w:hAnsi="Times New Roman" w:cs="Times New Roman"/>
        </w:rPr>
        <w:t>Age", 31);</w:t>
      </w:r>
    </w:p>
    <w:p w14:paraId="2D5D055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ExecuteNonQuery</w:t>
      </w:r>
      <w:proofErr w:type="spellEnd"/>
      <w:proofErr w:type="gramEnd"/>
      <w:r w:rsidRPr="00827DA3">
        <w:rPr>
          <w:rFonts w:ascii="Times New Roman" w:hAnsi="Times New Roman" w:cs="Times New Roman"/>
        </w:rPr>
        <w:t>();</w:t>
      </w:r>
    </w:p>
    <w:p w14:paraId="64A39E72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}</w:t>
      </w:r>
    </w:p>
    <w:p w14:paraId="74025733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  <w:b/>
          <w:bCs/>
        </w:rPr>
        <w:t>Delete Example:</w:t>
      </w:r>
    </w:p>
    <w:p w14:paraId="18D82CE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string </w:t>
      </w:r>
      <w:proofErr w:type="spellStart"/>
      <w:r w:rsidRPr="00827DA3">
        <w:rPr>
          <w:rFonts w:ascii="Times New Roman" w:hAnsi="Times New Roman" w:cs="Times New Roman"/>
        </w:rPr>
        <w:t>deleteQuery</w:t>
      </w:r>
      <w:proofErr w:type="spellEnd"/>
      <w:r w:rsidRPr="00827DA3">
        <w:rPr>
          <w:rFonts w:ascii="Times New Roman" w:hAnsi="Times New Roman" w:cs="Times New Roman"/>
        </w:rPr>
        <w:t xml:space="preserve"> = "DELETE FROM Users WHERE Name = @Name</w:t>
      </w:r>
      <w:proofErr w:type="gramStart"/>
      <w:r w:rsidRPr="00827DA3">
        <w:rPr>
          <w:rFonts w:ascii="Times New Roman" w:hAnsi="Times New Roman" w:cs="Times New Roman"/>
        </w:rPr>
        <w:t>";</w:t>
      </w:r>
      <w:proofErr w:type="gramEnd"/>
    </w:p>
    <w:p w14:paraId="38403B11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using (</w:t>
      </w:r>
      <w:proofErr w:type="spell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 xml:space="preserve"> </w:t>
      </w:r>
      <w:proofErr w:type="spellStart"/>
      <w:r w:rsidRPr="00827DA3">
        <w:rPr>
          <w:rFonts w:ascii="Times New Roman" w:hAnsi="Times New Roman" w:cs="Times New Roman"/>
        </w:rPr>
        <w:t>cmd</w:t>
      </w:r>
      <w:proofErr w:type="spellEnd"/>
      <w:r w:rsidRPr="00827DA3">
        <w:rPr>
          <w:rFonts w:ascii="Times New Roman" w:hAnsi="Times New Roman" w:cs="Times New Roman"/>
        </w:rPr>
        <w:t xml:space="preserve"> = new </w:t>
      </w:r>
      <w:proofErr w:type="spellStart"/>
      <w:proofErr w:type="gramStart"/>
      <w:r w:rsidRPr="00827DA3">
        <w:rPr>
          <w:rFonts w:ascii="Times New Roman" w:hAnsi="Times New Roman" w:cs="Times New Roman"/>
        </w:rPr>
        <w:t>SqlCommand</w:t>
      </w:r>
      <w:proofErr w:type="spellEnd"/>
      <w:r w:rsidRPr="00827DA3">
        <w:rPr>
          <w:rFonts w:ascii="Times New Roman" w:hAnsi="Times New Roman" w:cs="Times New Roman"/>
        </w:rPr>
        <w:t>(</w:t>
      </w:r>
      <w:proofErr w:type="spellStart"/>
      <w:proofErr w:type="gramEnd"/>
      <w:r w:rsidRPr="00827DA3">
        <w:rPr>
          <w:rFonts w:ascii="Times New Roman" w:hAnsi="Times New Roman" w:cs="Times New Roman"/>
        </w:rPr>
        <w:t>deleteQuery</w:t>
      </w:r>
      <w:proofErr w:type="spellEnd"/>
      <w:r w:rsidRPr="00827DA3">
        <w:rPr>
          <w:rFonts w:ascii="Times New Roman" w:hAnsi="Times New Roman" w:cs="Times New Roman"/>
        </w:rPr>
        <w:t>, conn))</w:t>
      </w:r>
    </w:p>
    <w:p w14:paraId="1326D325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{</w:t>
      </w:r>
    </w:p>
    <w:p w14:paraId="537EEF5B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Parameters.AddWithValue</w:t>
      </w:r>
      <w:proofErr w:type="spellEnd"/>
      <w:r w:rsidRPr="00827DA3">
        <w:rPr>
          <w:rFonts w:ascii="Times New Roman" w:hAnsi="Times New Roman" w:cs="Times New Roman"/>
        </w:rPr>
        <w:t>("@</w:t>
      </w:r>
      <w:proofErr w:type="gramEnd"/>
      <w:r w:rsidRPr="00827DA3">
        <w:rPr>
          <w:rFonts w:ascii="Times New Roman" w:hAnsi="Times New Roman" w:cs="Times New Roman"/>
        </w:rPr>
        <w:t>Name", "John");</w:t>
      </w:r>
    </w:p>
    <w:p w14:paraId="47B169BF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827DA3">
        <w:rPr>
          <w:rFonts w:ascii="Times New Roman" w:hAnsi="Times New Roman" w:cs="Times New Roman"/>
        </w:rPr>
        <w:t>cmd.ExecuteNonQuery</w:t>
      </w:r>
      <w:proofErr w:type="spellEnd"/>
      <w:proofErr w:type="gramEnd"/>
      <w:r w:rsidRPr="00827DA3">
        <w:rPr>
          <w:rFonts w:ascii="Times New Roman" w:hAnsi="Times New Roman" w:cs="Times New Roman"/>
        </w:rPr>
        <w:t>();</w:t>
      </w:r>
    </w:p>
    <w:p w14:paraId="7C32AF9B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>}</w:t>
      </w:r>
    </w:p>
    <w:p w14:paraId="3F87CABD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  <w:b/>
          <w:bCs/>
        </w:rPr>
      </w:pPr>
      <w:r w:rsidRPr="00827DA3">
        <w:rPr>
          <w:rFonts w:ascii="Times New Roman" w:hAnsi="Times New Roman" w:cs="Times New Roman"/>
          <w:b/>
          <w:bCs/>
        </w:rPr>
        <w:t>Step 6: Close the Connection</w:t>
      </w:r>
    </w:p>
    <w:p w14:paraId="57799132" w14:textId="77777777" w:rsidR="00827DA3" w:rsidRPr="00827DA3" w:rsidRDefault="00827DA3" w:rsidP="00827DA3">
      <w:pPr>
        <w:pStyle w:val="Compact"/>
        <w:rPr>
          <w:rFonts w:ascii="Times New Roman" w:hAnsi="Times New Roman" w:cs="Times New Roman"/>
        </w:rPr>
      </w:pPr>
      <w:r w:rsidRPr="00827DA3">
        <w:rPr>
          <w:rFonts w:ascii="Times New Roman" w:hAnsi="Times New Roman" w:cs="Times New Roman"/>
        </w:rPr>
        <w:t xml:space="preserve">Connections should be closed automatically when using </w:t>
      </w:r>
      <w:proofErr w:type="spellStart"/>
      <w:r w:rsidRPr="00827DA3">
        <w:rPr>
          <w:rFonts w:ascii="Times New Roman" w:hAnsi="Times New Roman" w:cs="Times New Roman"/>
        </w:rPr>
        <w:t>using</w:t>
      </w:r>
      <w:proofErr w:type="spellEnd"/>
      <w:r w:rsidRPr="00827DA3">
        <w:rPr>
          <w:rFonts w:ascii="Times New Roman" w:hAnsi="Times New Roman" w:cs="Times New Roman"/>
        </w:rPr>
        <w:t xml:space="preserve"> blocks. However, explicitly closing can be done using:</w:t>
      </w:r>
    </w:p>
    <w:p w14:paraId="1655CD26" w14:textId="187B2F53" w:rsidR="00827DA3" w:rsidRPr="00517193" w:rsidRDefault="00827DA3" w:rsidP="00827DA3">
      <w:pPr>
        <w:pStyle w:val="Compact"/>
        <w:rPr>
          <w:rFonts w:ascii="Times New Roman" w:hAnsi="Times New Roman" w:cs="Times New Roman"/>
        </w:rPr>
      </w:pPr>
      <w:proofErr w:type="spellStart"/>
      <w:proofErr w:type="gramStart"/>
      <w:r w:rsidRPr="00827DA3">
        <w:rPr>
          <w:rFonts w:ascii="Times New Roman" w:hAnsi="Times New Roman" w:cs="Times New Roman"/>
        </w:rPr>
        <w:t>conn.Close</w:t>
      </w:r>
      <w:proofErr w:type="spellEnd"/>
      <w:proofErr w:type="gramEnd"/>
      <w:r w:rsidRPr="00827DA3">
        <w:rPr>
          <w:rFonts w:ascii="Times New Roman" w:hAnsi="Times New Roman" w:cs="Times New Roman"/>
        </w:rPr>
        <w:t>();</w:t>
      </w:r>
      <w:bookmarkEnd w:id="103"/>
      <w:bookmarkEnd w:id="106"/>
      <w:bookmarkEnd w:id="111"/>
      <w:bookmarkEnd w:id="113"/>
    </w:p>
    <w:sectPr w:rsidR="00827DA3" w:rsidRPr="005171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C3D4A" w14:textId="77777777" w:rsidR="00C84615" w:rsidRDefault="00C84615">
      <w:pPr>
        <w:spacing w:after="0"/>
      </w:pPr>
      <w:r>
        <w:separator/>
      </w:r>
    </w:p>
  </w:endnote>
  <w:endnote w:type="continuationSeparator" w:id="0">
    <w:p w14:paraId="405D9195" w14:textId="77777777" w:rsidR="00C84615" w:rsidRDefault="00C846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B0F6E9" w14:textId="77777777" w:rsidR="00C84615" w:rsidRDefault="00C84615">
      <w:r>
        <w:separator/>
      </w:r>
    </w:p>
  </w:footnote>
  <w:footnote w:type="continuationSeparator" w:id="0">
    <w:p w14:paraId="54179E93" w14:textId="77777777" w:rsidR="00C84615" w:rsidRDefault="00C846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6E8CD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A6B9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92448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6D07DAA"/>
    <w:multiLevelType w:val="multilevel"/>
    <w:tmpl w:val="8236B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320ED4"/>
    <w:multiLevelType w:val="multilevel"/>
    <w:tmpl w:val="202C8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8718E6"/>
    <w:multiLevelType w:val="multilevel"/>
    <w:tmpl w:val="A866D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F6239D"/>
    <w:multiLevelType w:val="multilevel"/>
    <w:tmpl w:val="CAFC9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927FB9"/>
    <w:multiLevelType w:val="multilevel"/>
    <w:tmpl w:val="708E8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3773130">
    <w:abstractNumId w:val="0"/>
  </w:num>
  <w:num w:numId="2" w16cid:durableId="1627269959">
    <w:abstractNumId w:val="1"/>
  </w:num>
  <w:num w:numId="3" w16cid:durableId="1660890824">
    <w:abstractNumId w:val="1"/>
  </w:num>
  <w:num w:numId="4" w16cid:durableId="876313511">
    <w:abstractNumId w:val="1"/>
  </w:num>
  <w:num w:numId="5" w16cid:durableId="1520897277">
    <w:abstractNumId w:val="1"/>
  </w:num>
  <w:num w:numId="6" w16cid:durableId="1951668248">
    <w:abstractNumId w:val="1"/>
  </w:num>
  <w:num w:numId="7" w16cid:durableId="1273321888">
    <w:abstractNumId w:val="1"/>
  </w:num>
  <w:num w:numId="8" w16cid:durableId="1202400961">
    <w:abstractNumId w:val="1"/>
  </w:num>
  <w:num w:numId="9" w16cid:durableId="1500802653">
    <w:abstractNumId w:val="1"/>
  </w:num>
  <w:num w:numId="10" w16cid:durableId="661465831">
    <w:abstractNumId w:val="1"/>
  </w:num>
  <w:num w:numId="11" w16cid:durableId="1235319306">
    <w:abstractNumId w:val="1"/>
  </w:num>
  <w:num w:numId="12" w16cid:durableId="1474368997">
    <w:abstractNumId w:val="1"/>
  </w:num>
  <w:num w:numId="13" w16cid:durableId="438836759">
    <w:abstractNumId w:val="1"/>
  </w:num>
  <w:num w:numId="14" w16cid:durableId="1487673965">
    <w:abstractNumId w:val="1"/>
  </w:num>
  <w:num w:numId="15" w16cid:durableId="974679664">
    <w:abstractNumId w:val="1"/>
  </w:num>
  <w:num w:numId="16" w16cid:durableId="1474325825">
    <w:abstractNumId w:val="1"/>
  </w:num>
  <w:num w:numId="17" w16cid:durableId="2011790033">
    <w:abstractNumId w:val="1"/>
  </w:num>
  <w:num w:numId="18" w16cid:durableId="445008217">
    <w:abstractNumId w:val="1"/>
  </w:num>
  <w:num w:numId="19" w16cid:durableId="371656938">
    <w:abstractNumId w:val="1"/>
  </w:num>
  <w:num w:numId="20" w16cid:durableId="610825402">
    <w:abstractNumId w:val="1"/>
  </w:num>
  <w:num w:numId="21" w16cid:durableId="976034018">
    <w:abstractNumId w:val="1"/>
  </w:num>
  <w:num w:numId="22" w16cid:durableId="2082091732">
    <w:abstractNumId w:val="1"/>
  </w:num>
  <w:num w:numId="23" w16cid:durableId="1676297036">
    <w:abstractNumId w:val="1"/>
  </w:num>
  <w:num w:numId="24" w16cid:durableId="1661037236">
    <w:abstractNumId w:val="1"/>
  </w:num>
  <w:num w:numId="25" w16cid:durableId="662977978">
    <w:abstractNumId w:val="1"/>
  </w:num>
  <w:num w:numId="26" w16cid:durableId="1743329825">
    <w:abstractNumId w:val="1"/>
  </w:num>
  <w:num w:numId="27" w16cid:durableId="1679194645">
    <w:abstractNumId w:val="1"/>
  </w:num>
  <w:num w:numId="28" w16cid:durableId="1620257617">
    <w:abstractNumId w:val="1"/>
  </w:num>
  <w:num w:numId="29" w16cid:durableId="1771193758">
    <w:abstractNumId w:val="1"/>
  </w:num>
  <w:num w:numId="30" w16cid:durableId="1570458794">
    <w:abstractNumId w:val="1"/>
  </w:num>
  <w:num w:numId="31" w16cid:durableId="1650477988">
    <w:abstractNumId w:val="1"/>
  </w:num>
  <w:num w:numId="32" w16cid:durableId="560792388">
    <w:abstractNumId w:val="1"/>
  </w:num>
  <w:num w:numId="33" w16cid:durableId="1944606067">
    <w:abstractNumId w:val="1"/>
  </w:num>
  <w:num w:numId="34" w16cid:durableId="63794505">
    <w:abstractNumId w:val="1"/>
  </w:num>
  <w:num w:numId="35" w16cid:durableId="954748438">
    <w:abstractNumId w:val="1"/>
  </w:num>
  <w:num w:numId="36" w16cid:durableId="785467218">
    <w:abstractNumId w:val="1"/>
  </w:num>
  <w:num w:numId="37" w16cid:durableId="1100025786">
    <w:abstractNumId w:val="1"/>
  </w:num>
  <w:num w:numId="38" w16cid:durableId="235435896">
    <w:abstractNumId w:val="1"/>
  </w:num>
  <w:num w:numId="39" w16cid:durableId="563183351">
    <w:abstractNumId w:val="1"/>
  </w:num>
  <w:num w:numId="40" w16cid:durableId="564800469">
    <w:abstractNumId w:val="1"/>
  </w:num>
  <w:num w:numId="41" w16cid:durableId="1169754158">
    <w:abstractNumId w:val="1"/>
  </w:num>
  <w:num w:numId="42" w16cid:durableId="462508835">
    <w:abstractNumId w:val="1"/>
  </w:num>
  <w:num w:numId="43" w16cid:durableId="521433813">
    <w:abstractNumId w:val="1"/>
  </w:num>
  <w:num w:numId="44" w16cid:durableId="968627236">
    <w:abstractNumId w:val="1"/>
  </w:num>
  <w:num w:numId="45" w16cid:durableId="19050207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8454972">
    <w:abstractNumId w:val="1"/>
  </w:num>
  <w:num w:numId="47" w16cid:durableId="1456018201">
    <w:abstractNumId w:val="1"/>
  </w:num>
  <w:num w:numId="48" w16cid:durableId="1927112169">
    <w:abstractNumId w:val="1"/>
  </w:num>
  <w:num w:numId="49" w16cid:durableId="29192039">
    <w:abstractNumId w:val="1"/>
  </w:num>
  <w:num w:numId="50" w16cid:durableId="890002309">
    <w:abstractNumId w:val="1"/>
  </w:num>
  <w:num w:numId="51" w16cid:durableId="918515393">
    <w:abstractNumId w:val="1"/>
  </w:num>
  <w:num w:numId="52" w16cid:durableId="304815683">
    <w:abstractNumId w:val="1"/>
  </w:num>
  <w:num w:numId="53" w16cid:durableId="672996351">
    <w:abstractNumId w:val="1"/>
  </w:num>
  <w:num w:numId="54" w16cid:durableId="819536464">
    <w:abstractNumId w:val="1"/>
  </w:num>
  <w:num w:numId="55" w16cid:durableId="1240360889">
    <w:abstractNumId w:val="1"/>
  </w:num>
  <w:num w:numId="56" w16cid:durableId="1798454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665984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2004778855">
    <w:abstractNumId w:val="1"/>
  </w:num>
  <w:num w:numId="59" w16cid:durableId="781876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88172713">
    <w:abstractNumId w:val="6"/>
  </w:num>
  <w:num w:numId="61" w16cid:durableId="944731562">
    <w:abstractNumId w:val="7"/>
  </w:num>
  <w:num w:numId="62" w16cid:durableId="843016442">
    <w:abstractNumId w:val="5"/>
  </w:num>
  <w:num w:numId="63" w16cid:durableId="1487239040">
    <w:abstractNumId w:val="3"/>
  </w:num>
  <w:num w:numId="64" w16cid:durableId="16887977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4031"/>
    <w:rsid w:val="000877A1"/>
    <w:rsid w:val="002370BF"/>
    <w:rsid w:val="00517193"/>
    <w:rsid w:val="00827DA3"/>
    <w:rsid w:val="00834F58"/>
    <w:rsid w:val="00A24031"/>
    <w:rsid w:val="00C846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9C9FE"/>
  <w15:docId w15:val="{D1564AB1-BE70-4DAD-B1EC-D1764148B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85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3</Pages>
  <Words>4511</Words>
  <Characters>25717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ina Jadav</cp:lastModifiedBy>
  <cp:revision>8</cp:revision>
  <dcterms:created xsi:type="dcterms:W3CDTF">2025-03-10T10:35:00Z</dcterms:created>
  <dcterms:modified xsi:type="dcterms:W3CDTF">2025-03-10T12:00:00Z</dcterms:modified>
</cp:coreProperties>
</file>